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60BDB694" w:rsidR="00090A32" w:rsidRDefault="007E3431" w:rsidP="000F710D">
      <w:pPr>
        <w:pStyle w:val="Title"/>
        <w:widowControl w:val="0"/>
        <w:spacing w:after="240"/>
        <w:contextualSpacing w:val="0"/>
      </w:pPr>
      <w:r>
        <w:t>Hands-</w:t>
      </w:r>
      <w:r w:rsidR="00B67013">
        <w:t>O</w:t>
      </w:r>
      <w:r>
        <w:t>n Lab</w:t>
      </w:r>
      <w:r w:rsidR="00627B3B">
        <w:t xml:space="preserve">: </w:t>
      </w:r>
      <w:bookmarkStart w:id="0" w:name="_Hlk71994282"/>
      <w:r w:rsidR="00625177" w:rsidRPr="00625177">
        <w:t xml:space="preserve">OS Processes </w:t>
      </w:r>
      <w:r w:rsidR="00625177">
        <w:t>a</w:t>
      </w:r>
      <w:r w:rsidR="00625177" w:rsidRPr="00625177">
        <w:t>nd Services</w:t>
      </w:r>
      <w:r w:rsidR="00625177">
        <w:t xml:space="preserve"> </w:t>
      </w:r>
      <w:bookmarkEnd w:id="0"/>
    </w:p>
    <w:p w14:paraId="45C0627A" w14:textId="54E2F290" w:rsidR="00D0135B" w:rsidRDefault="00D26E74" w:rsidP="000313EA">
      <w:pPr>
        <w:pStyle w:val="BookTitle1"/>
        <w:widowControl w:val="0"/>
      </w:pPr>
      <w:r>
        <w:t>To accompany Whitman and Mattord, Principles of Information Security, 7th Ed., 2022,</w:t>
      </w:r>
      <w:r w:rsidR="00B67013">
        <w:t xml:space="preserve"> </w:t>
      </w:r>
      <w:r>
        <w:t>ISBN 9780357506431</w:t>
      </w:r>
      <w:r w:rsidR="00B67013">
        <w:t xml:space="preserve">; </w:t>
      </w:r>
      <w:r w:rsidR="00B67013" w:rsidRPr="00B67013">
        <w:t>OS Processes and Services</w:t>
      </w:r>
    </w:p>
    <w:bookmarkStart w:id="1" w:name="_Toc42853180" w:displacedByCustomXml="next"/>
    <w:bookmarkStart w:id="2" w:name="_Toc42853317" w:displacedByCustomXml="next"/>
    <w:bookmarkStart w:id="3" w:name="_Toc4285335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4" w:name="__Review_Questions_Answers" w:displacedByCustomXml="prev"/>
        <w:bookmarkEnd w:id="4" w:displacedByCustomXml="prev"/>
        <w:bookmarkStart w:id="5" w:name="_Toc41654412" w:displacedByCustomXml="prev"/>
        <w:p w14:paraId="5510A4E3" w14:textId="74368325" w:rsidR="00FF289D" w:rsidRPr="0027377D" w:rsidRDefault="00FF289D" w:rsidP="00FA7E8A">
          <w:pPr>
            <w:pStyle w:val="Heading1noTOC"/>
            <w:keepNext w:val="0"/>
            <w:keepLines w:val="0"/>
            <w:widowControl w:val="0"/>
          </w:pPr>
          <w:r w:rsidRPr="0027377D">
            <w:t xml:space="preserve">Table of </w:t>
          </w:r>
          <w:r w:rsidRPr="00C55490">
            <w:t>Contents</w:t>
          </w:r>
          <w:bookmarkEnd w:id="5"/>
          <w:bookmarkEnd w:id="3"/>
          <w:bookmarkEnd w:id="2"/>
          <w:bookmarkEnd w:id="1"/>
        </w:p>
        <w:p w14:paraId="2836E20D" w14:textId="3E8A5254" w:rsidR="003B6E98"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2975" w:history="1">
            <w:r w:rsidR="003B6E98" w:rsidRPr="006F1C04">
              <w:rPr>
                <w:rStyle w:val="Hyperlink"/>
              </w:rPr>
              <w:t>Introduction</w:t>
            </w:r>
            <w:r w:rsidR="003B6E98">
              <w:rPr>
                <w:noProof/>
                <w:webHidden/>
              </w:rPr>
              <w:tab/>
            </w:r>
            <w:r w:rsidR="003B6E98">
              <w:rPr>
                <w:noProof/>
                <w:webHidden/>
              </w:rPr>
              <w:fldChar w:fldCharType="begin"/>
            </w:r>
            <w:r w:rsidR="003B6E98">
              <w:rPr>
                <w:noProof/>
                <w:webHidden/>
              </w:rPr>
              <w:instrText xml:space="preserve"> PAGEREF _Toc76732975 \h </w:instrText>
            </w:r>
            <w:r w:rsidR="003B6E98">
              <w:rPr>
                <w:noProof/>
                <w:webHidden/>
              </w:rPr>
            </w:r>
            <w:r w:rsidR="003B6E98">
              <w:rPr>
                <w:noProof/>
                <w:webHidden/>
              </w:rPr>
              <w:fldChar w:fldCharType="separate"/>
            </w:r>
            <w:r w:rsidR="003B6E98">
              <w:rPr>
                <w:noProof/>
                <w:webHidden/>
              </w:rPr>
              <w:t>2</w:t>
            </w:r>
            <w:r w:rsidR="003B6E98">
              <w:rPr>
                <w:noProof/>
                <w:webHidden/>
              </w:rPr>
              <w:fldChar w:fldCharType="end"/>
            </w:r>
          </w:hyperlink>
        </w:p>
        <w:p w14:paraId="5C8ACBF6" w14:textId="2261581E" w:rsidR="003B6E98" w:rsidRDefault="00F65DD3">
          <w:pPr>
            <w:pStyle w:val="TOC2"/>
            <w:rPr>
              <w:rFonts w:asciiTheme="minorHAnsi" w:eastAsiaTheme="minorEastAsia" w:hAnsiTheme="minorHAnsi" w:cstheme="minorBidi"/>
              <w:bCs w:val="0"/>
              <w:noProof/>
            </w:rPr>
          </w:pPr>
          <w:hyperlink w:anchor="_Toc76732976" w:history="1">
            <w:r w:rsidR="003B6E98" w:rsidRPr="006F1C04">
              <w:rPr>
                <w:rStyle w:val="Hyperlink"/>
              </w:rPr>
              <w:t>Objective</w:t>
            </w:r>
            <w:r w:rsidR="003B6E98">
              <w:rPr>
                <w:noProof/>
                <w:webHidden/>
              </w:rPr>
              <w:tab/>
            </w:r>
            <w:r w:rsidR="003B6E98">
              <w:rPr>
                <w:noProof/>
                <w:webHidden/>
              </w:rPr>
              <w:fldChar w:fldCharType="begin"/>
            </w:r>
            <w:r w:rsidR="003B6E98">
              <w:rPr>
                <w:noProof/>
                <w:webHidden/>
              </w:rPr>
              <w:instrText xml:space="preserve"> PAGEREF _Toc76732976 \h </w:instrText>
            </w:r>
            <w:r w:rsidR="003B6E98">
              <w:rPr>
                <w:noProof/>
                <w:webHidden/>
              </w:rPr>
            </w:r>
            <w:r w:rsidR="003B6E98">
              <w:rPr>
                <w:noProof/>
                <w:webHidden/>
              </w:rPr>
              <w:fldChar w:fldCharType="separate"/>
            </w:r>
            <w:r w:rsidR="003B6E98">
              <w:rPr>
                <w:noProof/>
                <w:webHidden/>
              </w:rPr>
              <w:t>2</w:t>
            </w:r>
            <w:r w:rsidR="003B6E98">
              <w:rPr>
                <w:noProof/>
                <w:webHidden/>
              </w:rPr>
              <w:fldChar w:fldCharType="end"/>
            </w:r>
          </w:hyperlink>
        </w:p>
        <w:p w14:paraId="53BF81E5" w14:textId="070EDE4B" w:rsidR="003B6E98" w:rsidRDefault="00F65DD3">
          <w:pPr>
            <w:pStyle w:val="TOC2"/>
            <w:rPr>
              <w:rFonts w:asciiTheme="minorHAnsi" w:eastAsiaTheme="minorEastAsia" w:hAnsiTheme="minorHAnsi" w:cstheme="minorBidi"/>
              <w:bCs w:val="0"/>
              <w:noProof/>
            </w:rPr>
          </w:pPr>
          <w:hyperlink w:anchor="_Toc76732977" w:history="1">
            <w:r w:rsidR="003B6E98" w:rsidRPr="006F1C04">
              <w:rPr>
                <w:rStyle w:val="Hyperlink"/>
              </w:rPr>
              <w:t>Estimated Completion Time</w:t>
            </w:r>
            <w:r w:rsidR="003B6E98">
              <w:rPr>
                <w:noProof/>
                <w:webHidden/>
              </w:rPr>
              <w:tab/>
            </w:r>
            <w:r w:rsidR="003B6E98">
              <w:rPr>
                <w:noProof/>
                <w:webHidden/>
              </w:rPr>
              <w:fldChar w:fldCharType="begin"/>
            </w:r>
            <w:r w:rsidR="003B6E98">
              <w:rPr>
                <w:noProof/>
                <w:webHidden/>
              </w:rPr>
              <w:instrText xml:space="preserve"> PAGEREF _Toc76732977 \h </w:instrText>
            </w:r>
            <w:r w:rsidR="003B6E98">
              <w:rPr>
                <w:noProof/>
                <w:webHidden/>
              </w:rPr>
            </w:r>
            <w:r w:rsidR="003B6E98">
              <w:rPr>
                <w:noProof/>
                <w:webHidden/>
              </w:rPr>
              <w:fldChar w:fldCharType="separate"/>
            </w:r>
            <w:r w:rsidR="003B6E98">
              <w:rPr>
                <w:noProof/>
                <w:webHidden/>
              </w:rPr>
              <w:t>2</w:t>
            </w:r>
            <w:r w:rsidR="003B6E98">
              <w:rPr>
                <w:noProof/>
                <w:webHidden/>
              </w:rPr>
              <w:fldChar w:fldCharType="end"/>
            </w:r>
          </w:hyperlink>
        </w:p>
        <w:p w14:paraId="74E70CBF" w14:textId="288B57AE" w:rsidR="003B6E98" w:rsidRDefault="00F65DD3">
          <w:pPr>
            <w:pStyle w:val="TOC2"/>
            <w:rPr>
              <w:rFonts w:asciiTheme="minorHAnsi" w:eastAsiaTheme="minorEastAsia" w:hAnsiTheme="minorHAnsi" w:cstheme="minorBidi"/>
              <w:bCs w:val="0"/>
              <w:noProof/>
            </w:rPr>
          </w:pPr>
          <w:hyperlink w:anchor="_Toc76732978" w:history="1">
            <w:r w:rsidR="003B6E98" w:rsidRPr="006F1C04">
              <w:rPr>
                <w:rStyle w:val="Hyperlink"/>
              </w:rPr>
              <w:t>Materials Required</w:t>
            </w:r>
            <w:r w:rsidR="003B6E98">
              <w:rPr>
                <w:noProof/>
                <w:webHidden/>
              </w:rPr>
              <w:tab/>
            </w:r>
            <w:r w:rsidR="003B6E98">
              <w:rPr>
                <w:noProof/>
                <w:webHidden/>
              </w:rPr>
              <w:fldChar w:fldCharType="begin"/>
            </w:r>
            <w:r w:rsidR="003B6E98">
              <w:rPr>
                <w:noProof/>
                <w:webHidden/>
              </w:rPr>
              <w:instrText xml:space="preserve"> PAGEREF _Toc76732978 \h </w:instrText>
            </w:r>
            <w:r w:rsidR="003B6E98">
              <w:rPr>
                <w:noProof/>
                <w:webHidden/>
              </w:rPr>
            </w:r>
            <w:r w:rsidR="003B6E98">
              <w:rPr>
                <w:noProof/>
                <w:webHidden/>
              </w:rPr>
              <w:fldChar w:fldCharType="separate"/>
            </w:r>
            <w:r w:rsidR="003B6E98">
              <w:rPr>
                <w:noProof/>
                <w:webHidden/>
              </w:rPr>
              <w:t>2</w:t>
            </w:r>
            <w:r w:rsidR="003B6E98">
              <w:rPr>
                <w:noProof/>
                <w:webHidden/>
              </w:rPr>
              <w:fldChar w:fldCharType="end"/>
            </w:r>
          </w:hyperlink>
        </w:p>
        <w:p w14:paraId="5EE1046E" w14:textId="5B4B602E" w:rsidR="003B6E98" w:rsidRDefault="00F65DD3">
          <w:pPr>
            <w:pStyle w:val="TOC2"/>
            <w:rPr>
              <w:rFonts w:asciiTheme="minorHAnsi" w:eastAsiaTheme="minorEastAsia" w:hAnsiTheme="minorHAnsi" w:cstheme="minorBidi"/>
              <w:bCs w:val="0"/>
              <w:noProof/>
            </w:rPr>
          </w:pPr>
          <w:hyperlink w:anchor="_Toc76732979" w:history="1">
            <w:r w:rsidR="003B6E98" w:rsidRPr="006F1C04">
              <w:rPr>
                <w:rStyle w:val="Hyperlink"/>
              </w:rPr>
              <w:t>Minimum System Configuration</w:t>
            </w:r>
            <w:r w:rsidR="003B6E98">
              <w:rPr>
                <w:noProof/>
                <w:webHidden/>
              </w:rPr>
              <w:tab/>
            </w:r>
            <w:r w:rsidR="003B6E98">
              <w:rPr>
                <w:noProof/>
                <w:webHidden/>
              </w:rPr>
              <w:fldChar w:fldCharType="begin"/>
            </w:r>
            <w:r w:rsidR="003B6E98">
              <w:rPr>
                <w:noProof/>
                <w:webHidden/>
              </w:rPr>
              <w:instrText xml:space="preserve"> PAGEREF _Toc76732979 \h </w:instrText>
            </w:r>
            <w:r w:rsidR="003B6E98">
              <w:rPr>
                <w:noProof/>
                <w:webHidden/>
              </w:rPr>
            </w:r>
            <w:r w:rsidR="003B6E98">
              <w:rPr>
                <w:noProof/>
                <w:webHidden/>
              </w:rPr>
              <w:fldChar w:fldCharType="separate"/>
            </w:r>
            <w:r w:rsidR="003B6E98">
              <w:rPr>
                <w:noProof/>
                <w:webHidden/>
              </w:rPr>
              <w:t>2</w:t>
            </w:r>
            <w:r w:rsidR="003B6E98">
              <w:rPr>
                <w:noProof/>
                <w:webHidden/>
              </w:rPr>
              <w:fldChar w:fldCharType="end"/>
            </w:r>
          </w:hyperlink>
        </w:p>
        <w:p w14:paraId="7973D257" w14:textId="56001CD4" w:rsidR="003B6E98" w:rsidRDefault="00F65DD3">
          <w:pPr>
            <w:pStyle w:val="TOC1"/>
            <w:tabs>
              <w:tab w:val="right" w:leader="dot" w:pos="9350"/>
            </w:tabs>
            <w:rPr>
              <w:rFonts w:asciiTheme="minorHAnsi" w:eastAsiaTheme="minorEastAsia" w:hAnsiTheme="minorHAnsi" w:cstheme="minorBidi"/>
              <w:noProof/>
            </w:rPr>
          </w:pPr>
          <w:hyperlink w:anchor="_Toc76732980" w:history="1">
            <w:r w:rsidR="003B6E98" w:rsidRPr="006F1C04">
              <w:rPr>
                <w:rStyle w:val="Hyperlink"/>
              </w:rPr>
              <w:t>Windows Process Assessment</w:t>
            </w:r>
            <w:r w:rsidR="003B6E98">
              <w:rPr>
                <w:noProof/>
                <w:webHidden/>
              </w:rPr>
              <w:tab/>
            </w:r>
            <w:r w:rsidR="003B6E98">
              <w:rPr>
                <w:noProof/>
                <w:webHidden/>
              </w:rPr>
              <w:fldChar w:fldCharType="begin"/>
            </w:r>
            <w:r w:rsidR="003B6E98">
              <w:rPr>
                <w:noProof/>
                <w:webHidden/>
              </w:rPr>
              <w:instrText xml:space="preserve"> PAGEREF _Toc76732980 \h </w:instrText>
            </w:r>
            <w:r w:rsidR="003B6E98">
              <w:rPr>
                <w:noProof/>
                <w:webHidden/>
              </w:rPr>
            </w:r>
            <w:r w:rsidR="003B6E98">
              <w:rPr>
                <w:noProof/>
                <w:webHidden/>
              </w:rPr>
              <w:fldChar w:fldCharType="separate"/>
            </w:r>
            <w:r w:rsidR="003B6E98">
              <w:rPr>
                <w:noProof/>
                <w:webHidden/>
              </w:rPr>
              <w:t>3</w:t>
            </w:r>
            <w:r w:rsidR="003B6E98">
              <w:rPr>
                <w:noProof/>
                <w:webHidden/>
              </w:rPr>
              <w:fldChar w:fldCharType="end"/>
            </w:r>
          </w:hyperlink>
        </w:p>
        <w:p w14:paraId="6B594066" w14:textId="1C81583A" w:rsidR="003B6E98" w:rsidRDefault="00F65DD3">
          <w:pPr>
            <w:pStyle w:val="TOC2"/>
            <w:rPr>
              <w:rFonts w:asciiTheme="minorHAnsi" w:eastAsiaTheme="minorEastAsia" w:hAnsiTheme="minorHAnsi" w:cstheme="minorBidi"/>
              <w:bCs w:val="0"/>
              <w:noProof/>
            </w:rPr>
          </w:pPr>
          <w:hyperlink w:anchor="_Toc76732981" w:history="1">
            <w:r w:rsidR="003B6E98" w:rsidRPr="006F1C04">
              <w:rPr>
                <w:rStyle w:val="Hyperlink"/>
              </w:rPr>
              <w:t>Reviewing Windows Processes with Task Manager</w:t>
            </w:r>
            <w:r w:rsidR="003B6E98">
              <w:rPr>
                <w:noProof/>
                <w:webHidden/>
              </w:rPr>
              <w:tab/>
            </w:r>
            <w:r w:rsidR="003B6E98">
              <w:rPr>
                <w:noProof/>
                <w:webHidden/>
              </w:rPr>
              <w:fldChar w:fldCharType="begin"/>
            </w:r>
            <w:r w:rsidR="003B6E98">
              <w:rPr>
                <w:noProof/>
                <w:webHidden/>
              </w:rPr>
              <w:instrText xml:space="preserve"> PAGEREF _Toc76732981 \h </w:instrText>
            </w:r>
            <w:r w:rsidR="003B6E98">
              <w:rPr>
                <w:noProof/>
                <w:webHidden/>
              </w:rPr>
            </w:r>
            <w:r w:rsidR="003B6E98">
              <w:rPr>
                <w:noProof/>
                <w:webHidden/>
              </w:rPr>
              <w:fldChar w:fldCharType="separate"/>
            </w:r>
            <w:r w:rsidR="003B6E98">
              <w:rPr>
                <w:noProof/>
                <w:webHidden/>
              </w:rPr>
              <w:t>3</w:t>
            </w:r>
            <w:r w:rsidR="003B6E98">
              <w:rPr>
                <w:noProof/>
                <w:webHidden/>
              </w:rPr>
              <w:fldChar w:fldCharType="end"/>
            </w:r>
          </w:hyperlink>
        </w:p>
        <w:p w14:paraId="5A087F5D" w14:textId="29C05071" w:rsidR="003B6E98" w:rsidRDefault="00F65DD3">
          <w:pPr>
            <w:pStyle w:val="TOC3"/>
            <w:tabs>
              <w:tab w:val="right" w:leader="dot" w:pos="9350"/>
            </w:tabs>
            <w:rPr>
              <w:rFonts w:asciiTheme="minorHAnsi" w:eastAsiaTheme="minorEastAsia" w:hAnsiTheme="minorHAnsi" w:cstheme="minorBidi"/>
              <w:noProof/>
            </w:rPr>
          </w:pPr>
          <w:hyperlink w:anchor="_Toc76732982" w:history="1">
            <w:r w:rsidR="003B6E98" w:rsidRPr="006F1C04">
              <w:rPr>
                <w:rStyle w:val="Hyperlink"/>
              </w:rPr>
              <w:t>Opening Task Manager</w:t>
            </w:r>
            <w:r w:rsidR="003B6E98">
              <w:rPr>
                <w:noProof/>
                <w:webHidden/>
              </w:rPr>
              <w:tab/>
            </w:r>
            <w:r w:rsidR="003B6E98">
              <w:rPr>
                <w:noProof/>
                <w:webHidden/>
              </w:rPr>
              <w:fldChar w:fldCharType="begin"/>
            </w:r>
            <w:r w:rsidR="003B6E98">
              <w:rPr>
                <w:noProof/>
                <w:webHidden/>
              </w:rPr>
              <w:instrText xml:space="preserve"> PAGEREF _Toc76732982 \h </w:instrText>
            </w:r>
            <w:r w:rsidR="003B6E98">
              <w:rPr>
                <w:noProof/>
                <w:webHidden/>
              </w:rPr>
            </w:r>
            <w:r w:rsidR="003B6E98">
              <w:rPr>
                <w:noProof/>
                <w:webHidden/>
              </w:rPr>
              <w:fldChar w:fldCharType="separate"/>
            </w:r>
            <w:r w:rsidR="003B6E98">
              <w:rPr>
                <w:noProof/>
                <w:webHidden/>
              </w:rPr>
              <w:t>3</w:t>
            </w:r>
            <w:r w:rsidR="003B6E98">
              <w:rPr>
                <w:noProof/>
                <w:webHidden/>
              </w:rPr>
              <w:fldChar w:fldCharType="end"/>
            </w:r>
          </w:hyperlink>
        </w:p>
        <w:p w14:paraId="130B0BCC" w14:textId="51F38931" w:rsidR="003B6E98" w:rsidRDefault="00F65DD3">
          <w:pPr>
            <w:pStyle w:val="TOC3"/>
            <w:tabs>
              <w:tab w:val="right" w:leader="dot" w:pos="9350"/>
            </w:tabs>
            <w:rPr>
              <w:rFonts w:asciiTheme="minorHAnsi" w:eastAsiaTheme="minorEastAsia" w:hAnsiTheme="minorHAnsi" w:cstheme="minorBidi"/>
              <w:noProof/>
            </w:rPr>
          </w:pPr>
          <w:hyperlink w:anchor="_Toc76732983" w:history="1">
            <w:r w:rsidR="003B6E98" w:rsidRPr="006F1C04">
              <w:rPr>
                <w:rStyle w:val="Hyperlink"/>
              </w:rPr>
              <w:t>Reviewing Windows Processes with Task Manager</w:t>
            </w:r>
            <w:r w:rsidR="003B6E98">
              <w:rPr>
                <w:noProof/>
                <w:webHidden/>
              </w:rPr>
              <w:tab/>
            </w:r>
            <w:r w:rsidR="003B6E98">
              <w:rPr>
                <w:noProof/>
                <w:webHidden/>
              </w:rPr>
              <w:fldChar w:fldCharType="begin"/>
            </w:r>
            <w:r w:rsidR="003B6E98">
              <w:rPr>
                <w:noProof/>
                <w:webHidden/>
              </w:rPr>
              <w:instrText xml:space="preserve"> PAGEREF _Toc76732983 \h </w:instrText>
            </w:r>
            <w:r w:rsidR="003B6E98">
              <w:rPr>
                <w:noProof/>
                <w:webHidden/>
              </w:rPr>
            </w:r>
            <w:r w:rsidR="003B6E98">
              <w:rPr>
                <w:noProof/>
                <w:webHidden/>
              </w:rPr>
              <w:fldChar w:fldCharType="separate"/>
            </w:r>
            <w:r w:rsidR="003B6E98">
              <w:rPr>
                <w:noProof/>
                <w:webHidden/>
              </w:rPr>
              <w:t>3</w:t>
            </w:r>
            <w:r w:rsidR="003B6E98">
              <w:rPr>
                <w:noProof/>
                <w:webHidden/>
              </w:rPr>
              <w:fldChar w:fldCharType="end"/>
            </w:r>
          </w:hyperlink>
        </w:p>
        <w:p w14:paraId="29D05200" w14:textId="4D1F779C" w:rsidR="003B6E98" w:rsidRDefault="00F65DD3">
          <w:pPr>
            <w:pStyle w:val="TOC2"/>
            <w:rPr>
              <w:rFonts w:asciiTheme="minorHAnsi" w:eastAsiaTheme="minorEastAsia" w:hAnsiTheme="minorHAnsi" w:cstheme="minorBidi"/>
              <w:bCs w:val="0"/>
              <w:noProof/>
            </w:rPr>
          </w:pPr>
          <w:hyperlink w:anchor="_Toc76732984" w:history="1">
            <w:r w:rsidR="003B6E98" w:rsidRPr="006F1C04">
              <w:rPr>
                <w:rStyle w:val="Hyperlink"/>
              </w:rPr>
              <w:t>Reviewing Windows Processes with Process Explorer</w:t>
            </w:r>
            <w:r w:rsidR="003B6E98">
              <w:rPr>
                <w:noProof/>
                <w:webHidden/>
              </w:rPr>
              <w:tab/>
            </w:r>
            <w:r w:rsidR="003B6E98">
              <w:rPr>
                <w:noProof/>
                <w:webHidden/>
              </w:rPr>
              <w:fldChar w:fldCharType="begin"/>
            </w:r>
            <w:r w:rsidR="003B6E98">
              <w:rPr>
                <w:noProof/>
                <w:webHidden/>
              </w:rPr>
              <w:instrText xml:space="preserve"> PAGEREF _Toc76732984 \h </w:instrText>
            </w:r>
            <w:r w:rsidR="003B6E98">
              <w:rPr>
                <w:noProof/>
                <w:webHidden/>
              </w:rPr>
            </w:r>
            <w:r w:rsidR="003B6E98">
              <w:rPr>
                <w:noProof/>
                <w:webHidden/>
              </w:rPr>
              <w:fldChar w:fldCharType="separate"/>
            </w:r>
            <w:r w:rsidR="003B6E98">
              <w:rPr>
                <w:noProof/>
                <w:webHidden/>
              </w:rPr>
              <w:t>9</w:t>
            </w:r>
            <w:r w:rsidR="003B6E98">
              <w:rPr>
                <w:noProof/>
                <w:webHidden/>
              </w:rPr>
              <w:fldChar w:fldCharType="end"/>
            </w:r>
          </w:hyperlink>
        </w:p>
        <w:p w14:paraId="37E68904" w14:textId="6B4C5F0D" w:rsidR="003B6E98" w:rsidRDefault="00F65DD3">
          <w:pPr>
            <w:pStyle w:val="TOC1"/>
            <w:tabs>
              <w:tab w:val="right" w:leader="dot" w:pos="9350"/>
            </w:tabs>
            <w:rPr>
              <w:rFonts w:asciiTheme="minorHAnsi" w:eastAsiaTheme="minorEastAsia" w:hAnsiTheme="minorHAnsi" w:cstheme="minorBidi"/>
              <w:noProof/>
            </w:rPr>
          </w:pPr>
          <w:hyperlink w:anchor="_Toc76732985" w:history="1">
            <w:r w:rsidR="003B6E98" w:rsidRPr="006F1C04">
              <w:rPr>
                <w:rStyle w:val="Hyperlink"/>
              </w:rPr>
              <w:t>Windows Service Assessment</w:t>
            </w:r>
            <w:r w:rsidR="003B6E98">
              <w:rPr>
                <w:noProof/>
                <w:webHidden/>
              </w:rPr>
              <w:tab/>
            </w:r>
            <w:r w:rsidR="003B6E98">
              <w:rPr>
                <w:noProof/>
                <w:webHidden/>
              </w:rPr>
              <w:fldChar w:fldCharType="begin"/>
            </w:r>
            <w:r w:rsidR="003B6E98">
              <w:rPr>
                <w:noProof/>
                <w:webHidden/>
              </w:rPr>
              <w:instrText xml:space="preserve"> PAGEREF _Toc76732985 \h </w:instrText>
            </w:r>
            <w:r w:rsidR="003B6E98">
              <w:rPr>
                <w:noProof/>
                <w:webHidden/>
              </w:rPr>
            </w:r>
            <w:r w:rsidR="003B6E98">
              <w:rPr>
                <w:noProof/>
                <w:webHidden/>
              </w:rPr>
              <w:fldChar w:fldCharType="separate"/>
            </w:r>
            <w:r w:rsidR="003B6E98">
              <w:rPr>
                <w:noProof/>
                <w:webHidden/>
              </w:rPr>
              <w:t>11</w:t>
            </w:r>
            <w:r w:rsidR="003B6E98">
              <w:rPr>
                <w:noProof/>
                <w:webHidden/>
              </w:rPr>
              <w:fldChar w:fldCharType="end"/>
            </w:r>
          </w:hyperlink>
        </w:p>
        <w:p w14:paraId="22232F14" w14:textId="2606407D" w:rsidR="003B6E98" w:rsidRDefault="00F65DD3">
          <w:pPr>
            <w:pStyle w:val="TOC2"/>
            <w:rPr>
              <w:rFonts w:asciiTheme="minorHAnsi" w:eastAsiaTheme="minorEastAsia" w:hAnsiTheme="minorHAnsi" w:cstheme="minorBidi"/>
              <w:bCs w:val="0"/>
              <w:noProof/>
            </w:rPr>
          </w:pPr>
          <w:hyperlink w:anchor="_Toc76732986" w:history="1">
            <w:r w:rsidR="003B6E98" w:rsidRPr="006F1C04">
              <w:rPr>
                <w:rStyle w:val="Hyperlink"/>
              </w:rPr>
              <w:t>Opening Task Manager</w:t>
            </w:r>
            <w:r w:rsidR="003B6E98">
              <w:rPr>
                <w:noProof/>
                <w:webHidden/>
              </w:rPr>
              <w:tab/>
            </w:r>
            <w:r w:rsidR="003B6E98">
              <w:rPr>
                <w:noProof/>
                <w:webHidden/>
              </w:rPr>
              <w:fldChar w:fldCharType="begin"/>
            </w:r>
            <w:r w:rsidR="003B6E98">
              <w:rPr>
                <w:noProof/>
                <w:webHidden/>
              </w:rPr>
              <w:instrText xml:space="preserve"> PAGEREF _Toc76732986 \h </w:instrText>
            </w:r>
            <w:r w:rsidR="003B6E98">
              <w:rPr>
                <w:noProof/>
                <w:webHidden/>
              </w:rPr>
            </w:r>
            <w:r w:rsidR="003B6E98">
              <w:rPr>
                <w:noProof/>
                <w:webHidden/>
              </w:rPr>
              <w:fldChar w:fldCharType="separate"/>
            </w:r>
            <w:r w:rsidR="003B6E98">
              <w:rPr>
                <w:noProof/>
                <w:webHidden/>
              </w:rPr>
              <w:t>11</w:t>
            </w:r>
            <w:r w:rsidR="003B6E98">
              <w:rPr>
                <w:noProof/>
                <w:webHidden/>
              </w:rPr>
              <w:fldChar w:fldCharType="end"/>
            </w:r>
          </w:hyperlink>
        </w:p>
        <w:p w14:paraId="3AD1D6D3" w14:textId="5C7719B3" w:rsidR="003B6E98" w:rsidRDefault="00F65DD3">
          <w:pPr>
            <w:pStyle w:val="TOC2"/>
            <w:rPr>
              <w:rFonts w:asciiTheme="minorHAnsi" w:eastAsiaTheme="minorEastAsia" w:hAnsiTheme="minorHAnsi" w:cstheme="minorBidi"/>
              <w:bCs w:val="0"/>
              <w:noProof/>
            </w:rPr>
          </w:pPr>
          <w:hyperlink w:anchor="_Toc76732987" w:history="1">
            <w:r w:rsidR="003B6E98" w:rsidRPr="006F1C04">
              <w:rPr>
                <w:rStyle w:val="Hyperlink"/>
              </w:rPr>
              <w:t>Reviewing Windows Services with Task Manager</w:t>
            </w:r>
            <w:r w:rsidR="003B6E98">
              <w:rPr>
                <w:noProof/>
                <w:webHidden/>
              </w:rPr>
              <w:tab/>
            </w:r>
            <w:r w:rsidR="003B6E98">
              <w:rPr>
                <w:noProof/>
                <w:webHidden/>
              </w:rPr>
              <w:fldChar w:fldCharType="begin"/>
            </w:r>
            <w:r w:rsidR="003B6E98">
              <w:rPr>
                <w:noProof/>
                <w:webHidden/>
              </w:rPr>
              <w:instrText xml:space="preserve"> PAGEREF _Toc76732987 \h </w:instrText>
            </w:r>
            <w:r w:rsidR="003B6E98">
              <w:rPr>
                <w:noProof/>
                <w:webHidden/>
              </w:rPr>
            </w:r>
            <w:r w:rsidR="003B6E98">
              <w:rPr>
                <w:noProof/>
                <w:webHidden/>
              </w:rPr>
              <w:fldChar w:fldCharType="separate"/>
            </w:r>
            <w:r w:rsidR="003B6E98">
              <w:rPr>
                <w:noProof/>
                <w:webHidden/>
              </w:rPr>
              <w:t>11</w:t>
            </w:r>
            <w:r w:rsidR="003B6E98">
              <w:rPr>
                <w:noProof/>
                <w:webHidden/>
              </w:rPr>
              <w:fldChar w:fldCharType="end"/>
            </w:r>
          </w:hyperlink>
        </w:p>
        <w:p w14:paraId="1F2B3E36" w14:textId="0AA12D1E" w:rsidR="003B6E98" w:rsidRDefault="00F65DD3">
          <w:pPr>
            <w:pStyle w:val="TOC2"/>
            <w:rPr>
              <w:rFonts w:asciiTheme="minorHAnsi" w:eastAsiaTheme="minorEastAsia" w:hAnsiTheme="minorHAnsi" w:cstheme="minorBidi"/>
              <w:bCs w:val="0"/>
              <w:noProof/>
            </w:rPr>
          </w:pPr>
          <w:hyperlink w:anchor="_Toc76732988" w:history="1">
            <w:r w:rsidR="003B6E98" w:rsidRPr="006F1C04">
              <w:rPr>
                <w:rStyle w:val="Hyperlink"/>
              </w:rPr>
              <w:t>Active Processes and Services Assessment with msconfig</w:t>
            </w:r>
            <w:r w:rsidR="003B6E98">
              <w:rPr>
                <w:noProof/>
                <w:webHidden/>
              </w:rPr>
              <w:tab/>
            </w:r>
            <w:r w:rsidR="003B6E98">
              <w:rPr>
                <w:noProof/>
                <w:webHidden/>
              </w:rPr>
              <w:fldChar w:fldCharType="begin"/>
            </w:r>
            <w:r w:rsidR="003B6E98">
              <w:rPr>
                <w:noProof/>
                <w:webHidden/>
              </w:rPr>
              <w:instrText xml:space="preserve"> PAGEREF _Toc76732988 \h </w:instrText>
            </w:r>
            <w:r w:rsidR="003B6E98">
              <w:rPr>
                <w:noProof/>
                <w:webHidden/>
              </w:rPr>
            </w:r>
            <w:r w:rsidR="003B6E98">
              <w:rPr>
                <w:noProof/>
                <w:webHidden/>
              </w:rPr>
              <w:fldChar w:fldCharType="separate"/>
            </w:r>
            <w:r w:rsidR="003B6E98">
              <w:rPr>
                <w:noProof/>
                <w:webHidden/>
              </w:rPr>
              <w:t>15</w:t>
            </w:r>
            <w:r w:rsidR="003B6E98">
              <w:rPr>
                <w:noProof/>
                <w:webHidden/>
              </w:rPr>
              <w:fldChar w:fldCharType="end"/>
            </w:r>
          </w:hyperlink>
        </w:p>
        <w:p w14:paraId="58FE6420" w14:textId="66947EAB" w:rsidR="003B6E98" w:rsidRDefault="00F65DD3">
          <w:pPr>
            <w:pStyle w:val="TOC3"/>
            <w:tabs>
              <w:tab w:val="right" w:leader="dot" w:pos="9350"/>
            </w:tabs>
            <w:rPr>
              <w:rFonts w:asciiTheme="minorHAnsi" w:eastAsiaTheme="minorEastAsia" w:hAnsiTheme="minorHAnsi" w:cstheme="minorBidi"/>
              <w:noProof/>
            </w:rPr>
          </w:pPr>
          <w:hyperlink w:anchor="_Toc76732989" w:history="1">
            <w:r w:rsidR="003B6E98" w:rsidRPr="006F1C04">
              <w:rPr>
                <w:rStyle w:val="Hyperlink"/>
              </w:rPr>
              <w:t>Opening msconfig</w:t>
            </w:r>
            <w:r w:rsidR="003B6E98">
              <w:rPr>
                <w:noProof/>
                <w:webHidden/>
              </w:rPr>
              <w:tab/>
            </w:r>
            <w:r w:rsidR="003B6E98">
              <w:rPr>
                <w:noProof/>
                <w:webHidden/>
              </w:rPr>
              <w:fldChar w:fldCharType="begin"/>
            </w:r>
            <w:r w:rsidR="003B6E98">
              <w:rPr>
                <w:noProof/>
                <w:webHidden/>
              </w:rPr>
              <w:instrText xml:space="preserve"> PAGEREF _Toc76732989 \h </w:instrText>
            </w:r>
            <w:r w:rsidR="003B6E98">
              <w:rPr>
                <w:noProof/>
                <w:webHidden/>
              </w:rPr>
            </w:r>
            <w:r w:rsidR="003B6E98">
              <w:rPr>
                <w:noProof/>
                <w:webHidden/>
              </w:rPr>
              <w:fldChar w:fldCharType="separate"/>
            </w:r>
            <w:r w:rsidR="003B6E98">
              <w:rPr>
                <w:noProof/>
                <w:webHidden/>
              </w:rPr>
              <w:t>15</w:t>
            </w:r>
            <w:r w:rsidR="003B6E98">
              <w:rPr>
                <w:noProof/>
                <w:webHidden/>
              </w:rPr>
              <w:fldChar w:fldCharType="end"/>
            </w:r>
          </w:hyperlink>
        </w:p>
        <w:p w14:paraId="3253F68B" w14:textId="5D0C0309" w:rsidR="003B6E98" w:rsidRDefault="00F65DD3">
          <w:pPr>
            <w:pStyle w:val="TOC3"/>
            <w:tabs>
              <w:tab w:val="right" w:leader="dot" w:pos="9350"/>
            </w:tabs>
            <w:rPr>
              <w:rFonts w:asciiTheme="minorHAnsi" w:eastAsiaTheme="minorEastAsia" w:hAnsiTheme="minorHAnsi" w:cstheme="minorBidi"/>
              <w:noProof/>
            </w:rPr>
          </w:pPr>
          <w:hyperlink w:anchor="_Toc76732990" w:history="1">
            <w:r w:rsidR="003B6E98" w:rsidRPr="006F1C04">
              <w:rPr>
                <w:rStyle w:val="Hyperlink"/>
              </w:rPr>
              <w:t>Reviewing Windows Services</w:t>
            </w:r>
            <w:r w:rsidR="003B6E98">
              <w:rPr>
                <w:noProof/>
                <w:webHidden/>
              </w:rPr>
              <w:tab/>
            </w:r>
            <w:r w:rsidR="003B6E98">
              <w:rPr>
                <w:noProof/>
                <w:webHidden/>
              </w:rPr>
              <w:fldChar w:fldCharType="begin"/>
            </w:r>
            <w:r w:rsidR="003B6E98">
              <w:rPr>
                <w:noProof/>
                <w:webHidden/>
              </w:rPr>
              <w:instrText xml:space="preserve"> PAGEREF _Toc76732990 \h </w:instrText>
            </w:r>
            <w:r w:rsidR="003B6E98">
              <w:rPr>
                <w:noProof/>
                <w:webHidden/>
              </w:rPr>
            </w:r>
            <w:r w:rsidR="003B6E98">
              <w:rPr>
                <w:noProof/>
                <w:webHidden/>
              </w:rPr>
              <w:fldChar w:fldCharType="separate"/>
            </w:r>
            <w:r w:rsidR="003B6E98">
              <w:rPr>
                <w:noProof/>
                <w:webHidden/>
              </w:rPr>
              <w:t>16</w:t>
            </w:r>
            <w:r w:rsidR="003B6E98">
              <w:rPr>
                <w:noProof/>
                <w:webHidden/>
              </w:rPr>
              <w:fldChar w:fldCharType="end"/>
            </w:r>
          </w:hyperlink>
        </w:p>
        <w:p w14:paraId="5A2600F2" w14:textId="377902ED" w:rsidR="003B6E98" w:rsidRDefault="00F65DD3">
          <w:pPr>
            <w:pStyle w:val="TOC2"/>
            <w:rPr>
              <w:rFonts w:asciiTheme="minorHAnsi" w:eastAsiaTheme="minorEastAsia" w:hAnsiTheme="minorHAnsi" w:cstheme="minorBidi"/>
              <w:bCs w:val="0"/>
              <w:noProof/>
            </w:rPr>
          </w:pPr>
          <w:hyperlink w:anchor="_Toc76732991" w:history="1">
            <w:r w:rsidR="003B6E98" w:rsidRPr="006F1C04">
              <w:rPr>
                <w:rStyle w:val="Hyperlink"/>
              </w:rPr>
              <w:t>Service Assessment with Performance and Resource Monitor</w:t>
            </w:r>
            <w:r w:rsidR="003B6E98">
              <w:rPr>
                <w:noProof/>
                <w:webHidden/>
              </w:rPr>
              <w:tab/>
            </w:r>
            <w:r w:rsidR="003B6E98">
              <w:rPr>
                <w:noProof/>
                <w:webHidden/>
              </w:rPr>
              <w:fldChar w:fldCharType="begin"/>
            </w:r>
            <w:r w:rsidR="003B6E98">
              <w:rPr>
                <w:noProof/>
                <w:webHidden/>
              </w:rPr>
              <w:instrText xml:space="preserve"> PAGEREF _Toc76732991 \h </w:instrText>
            </w:r>
            <w:r w:rsidR="003B6E98">
              <w:rPr>
                <w:noProof/>
                <w:webHidden/>
              </w:rPr>
            </w:r>
            <w:r w:rsidR="003B6E98">
              <w:rPr>
                <w:noProof/>
                <w:webHidden/>
              </w:rPr>
              <w:fldChar w:fldCharType="separate"/>
            </w:r>
            <w:r w:rsidR="003B6E98">
              <w:rPr>
                <w:noProof/>
                <w:webHidden/>
              </w:rPr>
              <w:t>17</w:t>
            </w:r>
            <w:r w:rsidR="003B6E98">
              <w:rPr>
                <w:noProof/>
                <w:webHidden/>
              </w:rPr>
              <w:fldChar w:fldCharType="end"/>
            </w:r>
          </w:hyperlink>
        </w:p>
        <w:p w14:paraId="7EFF2491" w14:textId="0BF624E6" w:rsidR="003B6E98" w:rsidRDefault="00F65DD3">
          <w:pPr>
            <w:pStyle w:val="TOC3"/>
            <w:tabs>
              <w:tab w:val="right" w:leader="dot" w:pos="9350"/>
            </w:tabs>
            <w:rPr>
              <w:rFonts w:asciiTheme="minorHAnsi" w:eastAsiaTheme="minorEastAsia" w:hAnsiTheme="minorHAnsi" w:cstheme="minorBidi"/>
              <w:noProof/>
            </w:rPr>
          </w:pPr>
          <w:hyperlink w:anchor="_Toc76732992" w:history="1">
            <w:r w:rsidR="003B6E98" w:rsidRPr="006F1C04">
              <w:rPr>
                <w:rStyle w:val="Hyperlink"/>
              </w:rPr>
              <w:t>Using the Performance Tab</w:t>
            </w:r>
            <w:r w:rsidR="003B6E98">
              <w:rPr>
                <w:noProof/>
                <w:webHidden/>
              </w:rPr>
              <w:tab/>
            </w:r>
            <w:r w:rsidR="003B6E98">
              <w:rPr>
                <w:noProof/>
                <w:webHidden/>
              </w:rPr>
              <w:fldChar w:fldCharType="begin"/>
            </w:r>
            <w:r w:rsidR="003B6E98">
              <w:rPr>
                <w:noProof/>
                <w:webHidden/>
              </w:rPr>
              <w:instrText xml:space="preserve"> PAGEREF _Toc76732992 \h </w:instrText>
            </w:r>
            <w:r w:rsidR="003B6E98">
              <w:rPr>
                <w:noProof/>
                <w:webHidden/>
              </w:rPr>
            </w:r>
            <w:r w:rsidR="003B6E98">
              <w:rPr>
                <w:noProof/>
                <w:webHidden/>
              </w:rPr>
              <w:fldChar w:fldCharType="separate"/>
            </w:r>
            <w:r w:rsidR="003B6E98">
              <w:rPr>
                <w:noProof/>
                <w:webHidden/>
              </w:rPr>
              <w:t>17</w:t>
            </w:r>
            <w:r w:rsidR="003B6E98">
              <w:rPr>
                <w:noProof/>
                <w:webHidden/>
              </w:rPr>
              <w:fldChar w:fldCharType="end"/>
            </w:r>
          </w:hyperlink>
        </w:p>
        <w:p w14:paraId="1D2ADB05" w14:textId="7388B1AA" w:rsidR="003B6E98" w:rsidRDefault="00F65DD3">
          <w:pPr>
            <w:pStyle w:val="TOC3"/>
            <w:tabs>
              <w:tab w:val="right" w:leader="dot" w:pos="9350"/>
            </w:tabs>
            <w:rPr>
              <w:rFonts w:asciiTheme="minorHAnsi" w:eastAsiaTheme="minorEastAsia" w:hAnsiTheme="minorHAnsi" w:cstheme="minorBidi"/>
              <w:noProof/>
            </w:rPr>
          </w:pPr>
          <w:hyperlink w:anchor="_Toc76732993" w:history="1">
            <w:r w:rsidR="003B6E98" w:rsidRPr="006F1C04">
              <w:rPr>
                <w:rStyle w:val="Hyperlink"/>
              </w:rPr>
              <w:t>Opening Resource Monitor</w:t>
            </w:r>
            <w:r w:rsidR="003B6E98">
              <w:rPr>
                <w:noProof/>
                <w:webHidden/>
              </w:rPr>
              <w:tab/>
            </w:r>
            <w:r w:rsidR="003B6E98">
              <w:rPr>
                <w:noProof/>
                <w:webHidden/>
              </w:rPr>
              <w:fldChar w:fldCharType="begin"/>
            </w:r>
            <w:r w:rsidR="003B6E98">
              <w:rPr>
                <w:noProof/>
                <w:webHidden/>
              </w:rPr>
              <w:instrText xml:space="preserve"> PAGEREF _Toc76732993 \h </w:instrText>
            </w:r>
            <w:r w:rsidR="003B6E98">
              <w:rPr>
                <w:noProof/>
                <w:webHidden/>
              </w:rPr>
            </w:r>
            <w:r w:rsidR="003B6E98">
              <w:rPr>
                <w:noProof/>
                <w:webHidden/>
              </w:rPr>
              <w:fldChar w:fldCharType="separate"/>
            </w:r>
            <w:r w:rsidR="003B6E98">
              <w:rPr>
                <w:noProof/>
                <w:webHidden/>
              </w:rPr>
              <w:t>19</w:t>
            </w:r>
            <w:r w:rsidR="003B6E98">
              <w:rPr>
                <w:noProof/>
                <w:webHidden/>
              </w:rPr>
              <w:fldChar w:fldCharType="end"/>
            </w:r>
          </w:hyperlink>
        </w:p>
        <w:p w14:paraId="10210A8A" w14:textId="5A7E4704" w:rsidR="003B6E98" w:rsidRDefault="00F65DD3">
          <w:pPr>
            <w:pStyle w:val="TOC3"/>
            <w:tabs>
              <w:tab w:val="right" w:leader="dot" w:pos="9350"/>
            </w:tabs>
            <w:rPr>
              <w:rFonts w:asciiTheme="minorHAnsi" w:eastAsiaTheme="minorEastAsia" w:hAnsiTheme="minorHAnsi" w:cstheme="minorBidi"/>
              <w:noProof/>
            </w:rPr>
          </w:pPr>
          <w:hyperlink w:anchor="_Toc76732994" w:history="1">
            <w:r w:rsidR="003B6E98" w:rsidRPr="006F1C04">
              <w:rPr>
                <w:rStyle w:val="Hyperlink"/>
              </w:rPr>
              <w:t>Using Resource Monitor</w:t>
            </w:r>
            <w:r w:rsidR="003B6E98">
              <w:rPr>
                <w:noProof/>
                <w:webHidden/>
              </w:rPr>
              <w:tab/>
            </w:r>
            <w:r w:rsidR="003B6E98">
              <w:rPr>
                <w:noProof/>
                <w:webHidden/>
              </w:rPr>
              <w:fldChar w:fldCharType="begin"/>
            </w:r>
            <w:r w:rsidR="003B6E98">
              <w:rPr>
                <w:noProof/>
                <w:webHidden/>
              </w:rPr>
              <w:instrText xml:space="preserve"> PAGEREF _Toc76732994 \h </w:instrText>
            </w:r>
            <w:r w:rsidR="003B6E98">
              <w:rPr>
                <w:noProof/>
                <w:webHidden/>
              </w:rPr>
            </w:r>
            <w:r w:rsidR="003B6E98">
              <w:rPr>
                <w:noProof/>
                <w:webHidden/>
              </w:rPr>
              <w:fldChar w:fldCharType="separate"/>
            </w:r>
            <w:r w:rsidR="003B6E98">
              <w:rPr>
                <w:noProof/>
                <w:webHidden/>
              </w:rPr>
              <w:t>20</w:t>
            </w:r>
            <w:r w:rsidR="003B6E98">
              <w:rPr>
                <w:noProof/>
                <w:webHidden/>
              </w:rPr>
              <w:fldChar w:fldCharType="end"/>
            </w:r>
          </w:hyperlink>
        </w:p>
        <w:p w14:paraId="5E9DFAB1" w14:textId="2E78369A" w:rsidR="003B6E98" w:rsidRDefault="00F65DD3">
          <w:pPr>
            <w:pStyle w:val="TOC1"/>
            <w:tabs>
              <w:tab w:val="right" w:leader="dot" w:pos="9350"/>
            </w:tabs>
            <w:rPr>
              <w:rFonts w:asciiTheme="minorHAnsi" w:eastAsiaTheme="minorEastAsia" w:hAnsiTheme="minorHAnsi" w:cstheme="minorBidi"/>
              <w:noProof/>
            </w:rPr>
          </w:pPr>
          <w:hyperlink w:anchor="_Toc76732995" w:history="1">
            <w:r w:rsidR="003B6E98" w:rsidRPr="006F1C04">
              <w:rPr>
                <w:rStyle w:val="Hyperlink"/>
              </w:rPr>
              <w:t>Self-Reflection and Response</w:t>
            </w:r>
            <w:r w:rsidR="003B6E98">
              <w:rPr>
                <w:noProof/>
                <w:webHidden/>
              </w:rPr>
              <w:tab/>
            </w:r>
            <w:r w:rsidR="003B6E98">
              <w:rPr>
                <w:noProof/>
                <w:webHidden/>
              </w:rPr>
              <w:fldChar w:fldCharType="begin"/>
            </w:r>
            <w:r w:rsidR="003B6E98">
              <w:rPr>
                <w:noProof/>
                <w:webHidden/>
              </w:rPr>
              <w:instrText xml:space="preserve"> PAGEREF _Toc76732995 \h </w:instrText>
            </w:r>
            <w:r w:rsidR="003B6E98">
              <w:rPr>
                <w:noProof/>
                <w:webHidden/>
              </w:rPr>
            </w:r>
            <w:r w:rsidR="003B6E98">
              <w:rPr>
                <w:noProof/>
                <w:webHidden/>
              </w:rPr>
              <w:fldChar w:fldCharType="separate"/>
            </w:r>
            <w:r w:rsidR="003B6E98">
              <w:rPr>
                <w:noProof/>
                <w:webHidden/>
              </w:rPr>
              <w:t>22</w:t>
            </w:r>
            <w:r w:rsidR="003B6E98">
              <w:rPr>
                <w:noProof/>
                <w:webHidden/>
              </w:rPr>
              <w:fldChar w:fldCharType="end"/>
            </w:r>
          </w:hyperlink>
        </w:p>
        <w:p w14:paraId="6DA738BB" w14:textId="4F1CF86E" w:rsidR="003B6E98" w:rsidRDefault="00F65DD3">
          <w:pPr>
            <w:pStyle w:val="TOC2"/>
            <w:rPr>
              <w:rFonts w:asciiTheme="minorHAnsi" w:eastAsiaTheme="minorEastAsia" w:hAnsiTheme="minorHAnsi" w:cstheme="minorBidi"/>
              <w:bCs w:val="0"/>
              <w:noProof/>
            </w:rPr>
          </w:pPr>
          <w:hyperlink w:anchor="_Toc76732996" w:history="1">
            <w:r w:rsidR="003B6E98" w:rsidRPr="006F1C04">
              <w:rPr>
                <w:rStyle w:val="Hyperlink"/>
              </w:rPr>
              <w:t>Instructor’s Response</w:t>
            </w:r>
            <w:r w:rsidR="003B6E98">
              <w:rPr>
                <w:noProof/>
                <w:webHidden/>
              </w:rPr>
              <w:tab/>
            </w:r>
            <w:r w:rsidR="003B6E98">
              <w:rPr>
                <w:noProof/>
                <w:webHidden/>
              </w:rPr>
              <w:fldChar w:fldCharType="begin"/>
            </w:r>
            <w:r w:rsidR="003B6E98">
              <w:rPr>
                <w:noProof/>
                <w:webHidden/>
              </w:rPr>
              <w:instrText xml:space="preserve"> PAGEREF _Toc76732996 \h </w:instrText>
            </w:r>
            <w:r w:rsidR="003B6E98">
              <w:rPr>
                <w:noProof/>
                <w:webHidden/>
              </w:rPr>
            </w:r>
            <w:r w:rsidR="003B6E98">
              <w:rPr>
                <w:noProof/>
                <w:webHidden/>
              </w:rPr>
              <w:fldChar w:fldCharType="separate"/>
            </w:r>
            <w:r w:rsidR="003B6E98">
              <w:rPr>
                <w:noProof/>
                <w:webHidden/>
              </w:rPr>
              <w:t>22</w:t>
            </w:r>
            <w:r w:rsidR="003B6E98">
              <w:rPr>
                <w:noProof/>
                <w:webHidden/>
              </w:rPr>
              <w:fldChar w:fldCharType="end"/>
            </w:r>
          </w:hyperlink>
        </w:p>
        <w:p w14:paraId="7752ADE7" w14:textId="4338555F"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6" w:name="_Toc42853181"/>
      <w:bookmarkStart w:id="7" w:name="_Toc42853351"/>
      <w:bookmarkStart w:id="8" w:name="_Toc43900133"/>
      <w:r>
        <w:br w:type="page"/>
      </w:r>
    </w:p>
    <w:p w14:paraId="6C36863D" w14:textId="77777777" w:rsidR="000F67C0" w:rsidRPr="00483189" w:rsidRDefault="000F67C0" w:rsidP="000F67C0">
      <w:pPr>
        <w:pStyle w:val="Heading1"/>
        <w:keepNext w:val="0"/>
        <w:keepLines w:val="0"/>
        <w:widowControl w:val="0"/>
      </w:pPr>
      <w:bookmarkStart w:id="9" w:name="_Toc76732975"/>
      <w:bookmarkEnd w:id="6"/>
      <w:bookmarkEnd w:id="7"/>
      <w:bookmarkEnd w:id="8"/>
      <w:r>
        <w:lastRenderedPageBreak/>
        <w:t>Introduction</w:t>
      </w:r>
      <w:bookmarkEnd w:id="9"/>
    </w:p>
    <w:p w14:paraId="4E6A70BC" w14:textId="25837E34" w:rsidR="000F67C0" w:rsidRDefault="00C77D56" w:rsidP="000F67C0">
      <w:pPr>
        <w:widowControl w:val="0"/>
      </w:pPr>
      <w:r>
        <w:t>Part of the job of the information security function is to detect when things are not working as expected, specifically when we have technology that may have been compromised or corrupted so that it cannot be trusted to handle our information without risk of breach of confidentiality, integrity</w:t>
      </w:r>
      <w:r w:rsidR="001A2009">
        <w:t>,</w:t>
      </w:r>
      <w:r>
        <w:t xml:space="preserve"> or availability.</w:t>
      </w:r>
      <w:r w:rsidR="003B6E98">
        <w:t xml:space="preserve"> </w:t>
      </w:r>
      <w:r>
        <w:t>While there are many complex tools available that can assist us in detecting unusual activity on a computer, we can also perform some routine evaluations ourselves to detect whether a system has an issue that warrants further investigation.</w:t>
      </w:r>
      <w:r w:rsidR="003B6E98">
        <w:t xml:space="preserve"> </w:t>
      </w:r>
    </w:p>
    <w:p w14:paraId="42850EB7" w14:textId="5C380452" w:rsidR="00C77D56" w:rsidRPr="000F67C0" w:rsidRDefault="00C77D56" w:rsidP="000F67C0">
      <w:pPr>
        <w:widowControl w:val="0"/>
        <w:rPr>
          <w:szCs w:val="24"/>
        </w:rPr>
      </w:pPr>
      <w:r>
        <w:t>This lab will discuss the utilities available in Windows 10 that allow the user and administrators of the system to review, identify</w:t>
      </w:r>
      <w:r w:rsidR="001A2009">
        <w:t>,</w:t>
      </w:r>
      <w:r>
        <w:t xml:space="preserve"> and resolve potential issues with running processes and services, and with the current operations of the system</w:t>
      </w:r>
    </w:p>
    <w:p w14:paraId="28ACDF9B" w14:textId="793DAEDE" w:rsidR="402FC9F1" w:rsidRPr="00FD29E7" w:rsidRDefault="00627B3B" w:rsidP="004630D5">
      <w:pPr>
        <w:pStyle w:val="Heading2"/>
      </w:pPr>
      <w:bookmarkStart w:id="10" w:name="_Toc76732976"/>
      <w:r>
        <w:t>Objective</w:t>
      </w:r>
      <w:bookmarkEnd w:id="10"/>
    </w:p>
    <w:p w14:paraId="36FCA438" w14:textId="03FFB093" w:rsidR="00E01945" w:rsidRDefault="00627B3B" w:rsidP="00FA7E8A">
      <w:pPr>
        <w:widowControl w:val="0"/>
        <w:rPr>
          <w:bCs/>
          <w:szCs w:val="24"/>
        </w:rPr>
      </w:pPr>
      <w:bookmarkStart w:id="11" w:name="_Hlk73802551"/>
      <w:r w:rsidRPr="00627B3B">
        <w:rPr>
          <w:bCs/>
          <w:szCs w:val="24"/>
        </w:rPr>
        <w:t>Upon completion of this activity,</w:t>
      </w:r>
      <w:r w:rsidR="00493212">
        <w:rPr>
          <w:bCs/>
          <w:szCs w:val="24"/>
        </w:rPr>
        <w:t xml:space="preserve"> the student will be able to:</w:t>
      </w:r>
    </w:p>
    <w:p w14:paraId="0325AFC1" w14:textId="004E5071" w:rsidR="00493212" w:rsidRDefault="00C77D56" w:rsidP="00634EF6">
      <w:pPr>
        <w:pStyle w:val="ListParagraph"/>
        <w:widowControl w:val="0"/>
        <w:numPr>
          <w:ilvl w:val="0"/>
          <w:numId w:val="3"/>
        </w:numPr>
        <w:rPr>
          <w:bCs/>
          <w:szCs w:val="24"/>
        </w:rPr>
      </w:pPr>
      <w:r>
        <w:rPr>
          <w:bCs/>
          <w:szCs w:val="24"/>
        </w:rPr>
        <w:t>Review available and enabled OS services</w:t>
      </w:r>
      <w:r w:rsidR="00C406AB">
        <w:rPr>
          <w:bCs/>
          <w:szCs w:val="24"/>
        </w:rPr>
        <w:t>.</w:t>
      </w:r>
    </w:p>
    <w:p w14:paraId="6BBA84EF" w14:textId="39F5ACFF" w:rsidR="00C77D56" w:rsidRDefault="00C77D56" w:rsidP="00C77D56">
      <w:pPr>
        <w:pStyle w:val="ListParagraph"/>
        <w:widowControl w:val="0"/>
        <w:numPr>
          <w:ilvl w:val="0"/>
          <w:numId w:val="3"/>
        </w:numPr>
        <w:rPr>
          <w:bCs/>
          <w:szCs w:val="24"/>
        </w:rPr>
      </w:pPr>
      <w:r>
        <w:rPr>
          <w:bCs/>
          <w:szCs w:val="24"/>
        </w:rPr>
        <w:t>Review available and enabled OS processes.</w:t>
      </w:r>
    </w:p>
    <w:p w14:paraId="5770A03E" w14:textId="6FF7E26A" w:rsidR="00C77D56" w:rsidRDefault="00C77D56" w:rsidP="00634EF6">
      <w:pPr>
        <w:pStyle w:val="ListParagraph"/>
        <w:widowControl w:val="0"/>
        <w:numPr>
          <w:ilvl w:val="0"/>
          <w:numId w:val="3"/>
        </w:numPr>
        <w:rPr>
          <w:bCs/>
          <w:szCs w:val="24"/>
        </w:rPr>
      </w:pPr>
      <w:r>
        <w:rPr>
          <w:bCs/>
          <w:szCs w:val="24"/>
        </w:rPr>
        <w:t>Review current system resource utilization.</w:t>
      </w:r>
    </w:p>
    <w:bookmarkEnd w:id="11"/>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Pr="004630D5" w:rsidRDefault="00627B3B" w:rsidP="004630D5">
      <w:pPr>
        <w:pStyle w:val="Heading2"/>
        <w:rPr>
          <w:rStyle w:val="Heading1Char"/>
          <w:rFonts w:cstheme="minorHAnsi"/>
          <w:color w:val="FF0000"/>
          <w:sz w:val="32"/>
          <w:szCs w:val="28"/>
        </w:rPr>
      </w:pPr>
      <w:bookmarkStart w:id="12" w:name="_Toc76732977"/>
      <w:bookmarkStart w:id="13" w:name="_Toc43900134"/>
      <w:r w:rsidRPr="004630D5">
        <w:rPr>
          <w:rStyle w:val="Heading1Char"/>
          <w:rFonts w:cstheme="minorHAnsi"/>
          <w:color w:val="FF0000"/>
          <w:sz w:val="32"/>
          <w:szCs w:val="28"/>
        </w:rPr>
        <w:t>Estimated Completion Time</w:t>
      </w:r>
      <w:bookmarkEnd w:id="12"/>
    </w:p>
    <w:bookmarkEnd w:id="13"/>
    <w:p w14:paraId="155E9CEB" w14:textId="5AEB20F1" w:rsidR="00C77D56" w:rsidRPr="00C77D56" w:rsidRDefault="00627B3B" w:rsidP="00C77D56">
      <w:pPr>
        <w:widowControl w:val="0"/>
        <w:rPr>
          <w:szCs w:val="24"/>
        </w:rPr>
      </w:pPr>
      <w:r w:rsidRPr="00627B3B">
        <w:rPr>
          <w:szCs w:val="24"/>
        </w:rPr>
        <w:t>If you are prepared, you should be able to complet</w:t>
      </w:r>
      <w:r w:rsidR="00C77D56">
        <w:rPr>
          <w:szCs w:val="24"/>
        </w:rPr>
        <w:t>e this lab in 60-90 minutes.</w:t>
      </w:r>
    </w:p>
    <w:p w14:paraId="34905064" w14:textId="1047750E" w:rsidR="00FA7E8A" w:rsidRPr="004630D5" w:rsidRDefault="00627B3B" w:rsidP="004630D5">
      <w:pPr>
        <w:pStyle w:val="Heading2"/>
        <w:rPr>
          <w:rStyle w:val="Heading1Char"/>
          <w:rFonts w:cstheme="minorHAnsi"/>
          <w:color w:val="FF0000"/>
          <w:sz w:val="32"/>
          <w:szCs w:val="28"/>
        </w:rPr>
      </w:pPr>
      <w:bookmarkStart w:id="14" w:name="_Toc76732978"/>
      <w:r w:rsidRPr="004630D5">
        <w:rPr>
          <w:rStyle w:val="Heading1Char"/>
          <w:rFonts w:cstheme="minorHAnsi"/>
          <w:color w:val="FF0000"/>
          <w:sz w:val="32"/>
          <w:szCs w:val="28"/>
        </w:rPr>
        <w:t>Materials Required</w:t>
      </w:r>
      <w:bookmarkEnd w:id="14"/>
    </w:p>
    <w:p w14:paraId="67C5811B" w14:textId="77777777" w:rsidR="004630D5" w:rsidRPr="000447BA" w:rsidRDefault="004630D5" w:rsidP="004630D5">
      <w:pPr>
        <w:widowControl w:val="0"/>
        <w:rPr>
          <w:szCs w:val="24"/>
        </w:rPr>
      </w:pPr>
      <w:r w:rsidRPr="000447BA">
        <w:rPr>
          <w:szCs w:val="24"/>
        </w:rPr>
        <w:t xml:space="preserve">Completion of this lab requires the following software </w:t>
      </w:r>
      <w:r>
        <w:rPr>
          <w:szCs w:val="24"/>
        </w:rPr>
        <w:t xml:space="preserve">to </w:t>
      </w:r>
      <w:r w:rsidRPr="000447BA">
        <w:rPr>
          <w:szCs w:val="24"/>
        </w:rPr>
        <w:t>be installed and configured on your personal computer:</w:t>
      </w:r>
    </w:p>
    <w:p w14:paraId="1EF6DC6D" w14:textId="77777777" w:rsidR="004630D5" w:rsidRDefault="004630D5" w:rsidP="004630D5">
      <w:pPr>
        <w:pStyle w:val="ListParagraph"/>
        <w:widowControl w:val="0"/>
        <w:numPr>
          <w:ilvl w:val="0"/>
          <w:numId w:val="33"/>
        </w:numPr>
        <w:spacing w:after="120"/>
        <w:contextualSpacing w:val="0"/>
        <w:rPr>
          <w:szCs w:val="24"/>
        </w:rPr>
      </w:pPr>
      <w:r w:rsidRPr="004D7307">
        <w:rPr>
          <w:szCs w:val="24"/>
        </w:rPr>
        <w:t>Microsoft Windows 10, or another operating system version specified by the lab instructor.</w:t>
      </w:r>
    </w:p>
    <w:p w14:paraId="5D8F14B0" w14:textId="77777777" w:rsidR="00F7041B" w:rsidRPr="004630D5" w:rsidRDefault="00F7041B" w:rsidP="004630D5">
      <w:pPr>
        <w:pStyle w:val="Heading2"/>
        <w:rPr>
          <w:rStyle w:val="Heading1Char"/>
          <w:rFonts w:cstheme="minorHAnsi"/>
          <w:color w:val="FF0000"/>
          <w:sz w:val="32"/>
          <w:szCs w:val="28"/>
        </w:rPr>
      </w:pPr>
      <w:bookmarkStart w:id="15" w:name="_Toc76732979"/>
      <w:r w:rsidRPr="004630D5">
        <w:rPr>
          <w:rStyle w:val="Heading1Char"/>
          <w:rFonts w:cstheme="minorHAnsi"/>
          <w:color w:val="FF0000"/>
          <w:sz w:val="32"/>
          <w:szCs w:val="28"/>
        </w:rPr>
        <w:t>Minimum System Configuration</w:t>
      </w:r>
      <w:bookmarkEnd w:id="15"/>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663A5627" w14:textId="798D7D26" w:rsidR="00242E41" w:rsidRPr="00B67013" w:rsidRDefault="000F67C0" w:rsidP="00242E41">
      <w:pPr>
        <w:pStyle w:val="ListParagraph"/>
        <w:widowControl w:val="0"/>
        <w:numPr>
          <w:ilvl w:val="0"/>
          <w:numId w:val="5"/>
        </w:numPr>
        <w:rPr>
          <w:szCs w:val="24"/>
        </w:rPr>
      </w:pPr>
      <w:r>
        <w:rPr>
          <w:szCs w:val="24"/>
        </w:rPr>
        <w:t>Microsoft Windows 10 or latest version</w:t>
      </w:r>
    </w:p>
    <w:p w14:paraId="3C5A8BAB" w14:textId="78ACE806" w:rsidR="00242E41" w:rsidRDefault="00242E41" w:rsidP="00242E41"/>
    <w:p w14:paraId="44832271" w14:textId="0E67FF35" w:rsidR="001169B7" w:rsidRPr="00BC049F" w:rsidRDefault="00EE097C" w:rsidP="004630D5">
      <w:pPr>
        <w:pStyle w:val="Heading1"/>
      </w:pPr>
      <w:bookmarkStart w:id="16" w:name="_Toc76732980"/>
      <w:r>
        <w:lastRenderedPageBreak/>
        <w:t xml:space="preserve">Windows </w:t>
      </w:r>
      <w:r w:rsidR="001B34F6">
        <w:t>Process Assessment</w:t>
      </w:r>
      <w:bookmarkEnd w:id="16"/>
      <w:r w:rsidR="00C77D56">
        <w:t xml:space="preserve"> </w:t>
      </w:r>
    </w:p>
    <w:p w14:paraId="287D87BC" w14:textId="4A060183" w:rsidR="00C77D56" w:rsidRDefault="00C335FC" w:rsidP="001B34F6">
      <w:pPr>
        <w:widowControl w:val="0"/>
        <w:ind w:left="360"/>
      </w:pPr>
      <w:r>
        <w:t>It is important to know what programs and applications are running processes on your system, to be able to detect when a program is malfunctioning, or an application is running that you didn’t authorize.</w:t>
      </w:r>
      <w:r w:rsidR="003B6E98">
        <w:t xml:space="preserve"> </w:t>
      </w:r>
      <w:r>
        <w:t>There are several utilities available to allow the user to review the running processes.</w:t>
      </w:r>
      <w:r w:rsidR="003B6E98">
        <w:t xml:space="preserve"> </w:t>
      </w:r>
      <w:r>
        <w:t>Once you can review these processes you can determine which are legitimate and which are not.</w:t>
      </w:r>
    </w:p>
    <w:p w14:paraId="6B1134B7" w14:textId="47EB06B3" w:rsidR="00C335FC" w:rsidRDefault="00C335FC" w:rsidP="00C77D56">
      <w:pPr>
        <w:pStyle w:val="Heading2"/>
      </w:pPr>
      <w:bookmarkStart w:id="17" w:name="_Toc76732981"/>
      <w:r>
        <w:t>Reviewing Windows Processes with Task Manager</w:t>
      </w:r>
      <w:bookmarkEnd w:id="17"/>
    </w:p>
    <w:p w14:paraId="1E6CDE17" w14:textId="2ECA3702" w:rsidR="00C335FC" w:rsidRPr="00C335FC" w:rsidRDefault="00C335FC" w:rsidP="00C335FC">
      <w:r>
        <w:t>One of the first utilities that is integral to Microsoft Windows is the Task Manager, a tool that is native to Microsoft Windows.</w:t>
      </w:r>
      <w:r w:rsidR="00F65DD3">
        <w:t xml:space="preserve"> </w:t>
      </w:r>
    </w:p>
    <w:p w14:paraId="364C42D7" w14:textId="4706CDC7" w:rsidR="00F57F58" w:rsidRDefault="00944512" w:rsidP="00C335FC">
      <w:pPr>
        <w:pStyle w:val="Heading3"/>
      </w:pPr>
      <w:bookmarkStart w:id="18" w:name="_Toc76732982"/>
      <w:r>
        <w:t xml:space="preserve">Opening </w:t>
      </w:r>
      <w:r w:rsidR="001B34F6">
        <w:t>Task Manager</w:t>
      </w:r>
      <w:bookmarkEnd w:id="18"/>
    </w:p>
    <w:p w14:paraId="4424D791" w14:textId="77777777" w:rsidR="00C77D56" w:rsidRDefault="00C77D56" w:rsidP="00634EF6">
      <w:pPr>
        <w:pStyle w:val="ListParagraph"/>
        <w:widowControl w:val="0"/>
        <w:numPr>
          <w:ilvl w:val="0"/>
          <w:numId w:val="6"/>
        </w:numPr>
      </w:pPr>
      <w:r>
        <w:t>There are a number of ways to access the Windows Task Manager.</w:t>
      </w:r>
    </w:p>
    <w:p w14:paraId="61933C33" w14:textId="6C0A92E8" w:rsidR="00C77D56" w:rsidRDefault="00944512" w:rsidP="00C77D56">
      <w:pPr>
        <w:pStyle w:val="ListParagraph"/>
        <w:widowControl w:val="0"/>
        <w:numPr>
          <w:ilvl w:val="1"/>
          <w:numId w:val="6"/>
        </w:numPr>
      </w:pPr>
      <w:r>
        <w:t>In the Windows</w:t>
      </w:r>
      <w:r w:rsidR="00B56B7C">
        <w:t xml:space="preserve"> search bar</w:t>
      </w:r>
      <w:r w:rsidR="001A2009">
        <w:t>,</w:t>
      </w:r>
      <w:r w:rsidR="00B56B7C">
        <w:t xml:space="preserve"> type </w:t>
      </w:r>
      <w:r w:rsidR="00B56B7C" w:rsidRPr="00C77D56">
        <w:rPr>
          <w:i/>
          <w:iCs/>
        </w:rPr>
        <w:t>Task Manager</w:t>
      </w:r>
      <w:r w:rsidR="00B56B7C">
        <w:t xml:space="preserve"> and click the app</w:t>
      </w:r>
      <w:r w:rsidR="00C77D56">
        <w:t>.</w:t>
      </w:r>
    </w:p>
    <w:p w14:paraId="1F4A3BC6" w14:textId="438B71F7" w:rsidR="00C77D56" w:rsidRDefault="00C77D56" w:rsidP="00C77D56">
      <w:pPr>
        <w:pStyle w:val="ListParagraph"/>
        <w:widowControl w:val="0"/>
        <w:numPr>
          <w:ilvl w:val="1"/>
          <w:numId w:val="6"/>
        </w:numPr>
      </w:pPr>
      <w:r>
        <w:t xml:space="preserve">Right click on the Windows Start button and select </w:t>
      </w:r>
      <w:r w:rsidRPr="00C77D56">
        <w:rPr>
          <w:i/>
          <w:iCs/>
        </w:rPr>
        <w:t>Task Manager</w:t>
      </w:r>
      <w:r>
        <w:t>.</w:t>
      </w:r>
    </w:p>
    <w:p w14:paraId="17A82528" w14:textId="669EA26C" w:rsidR="003B7F01" w:rsidRDefault="00C77D56" w:rsidP="00C77D56">
      <w:pPr>
        <w:pStyle w:val="ListParagraph"/>
        <w:widowControl w:val="0"/>
        <w:numPr>
          <w:ilvl w:val="1"/>
          <w:numId w:val="6"/>
        </w:numPr>
      </w:pPr>
      <w:r>
        <w:t>S</w:t>
      </w:r>
      <w:r w:rsidR="00B56B7C">
        <w:t>elect</w:t>
      </w:r>
      <w:r w:rsidR="008A6CC3">
        <w:t xml:space="preserve"> the</w:t>
      </w:r>
      <w:r w:rsidR="00B56B7C">
        <w:t xml:space="preserve"> </w:t>
      </w:r>
      <w:r w:rsidR="00B56B7C" w:rsidRPr="00C77D56">
        <w:rPr>
          <w:b/>
          <w:bCs/>
        </w:rPr>
        <w:t>Ctrl + Alt + Del</w:t>
      </w:r>
      <w:r w:rsidR="00B56B7C">
        <w:t xml:space="preserve"> </w:t>
      </w:r>
      <w:r>
        <w:t xml:space="preserve">keys </w:t>
      </w:r>
      <w:r w:rsidR="00B56B7C">
        <w:t xml:space="preserve">and select </w:t>
      </w:r>
      <w:r w:rsidR="00B56B7C" w:rsidRPr="00C77D56">
        <w:rPr>
          <w:i/>
          <w:iCs/>
        </w:rPr>
        <w:t>Task Manager</w:t>
      </w:r>
      <w:r w:rsidR="00B56B7C">
        <w:t>.</w:t>
      </w:r>
    </w:p>
    <w:p w14:paraId="4C358746" w14:textId="5BF6F55F" w:rsidR="008A6CC3" w:rsidRDefault="008A6CC3" w:rsidP="00C77D56">
      <w:pPr>
        <w:pStyle w:val="ListParagraph"/>
        <w:widowControl w:val="0"/>
        <w:numPr>
          <w:ilvl w:val="1"/>
          <w:numId w:val="6"/>
        </w:numPr>
      </w:pPr>
      <w:r>
        <w:t xml:space="preserve">You can also select the </w:t>
      </w:r>
      <w:r w:rsidRPr="00C77D56">
        <w:rPr>
          <w:b/>
          <w:bCs/>
        </w:rPr>
        <w:t xml:space="preserve">Ctrl + </w:t>
      </w:r>
      <w:r>
        <w:rPr>
          <w:b/>
          <w:bCs/>
        </w:rPr>
        <w:t>Shift</w:t>
      </w:r>
      <w:r w:rsidRPr="00C77D56">
        <w:rPr>
          <w:b/>
          <w:bCs/>
        </w:rPr>
        <w:t xml:space="preserve"> + </w:t>
      </w:r>
      <w:r>
        <w:rPr>
          <w:b/>
          <w:bCs/>
        </w:rPr>
        <w:t>Esc</w:t>
      </w:r>
      <w:r>
        <w:t xml:space="preserve"> keys.</w:t>
      </w:r>
    </w:p>
    <w:p w14:paraId="4557E4BA" w14:textId="64BC71E0" w:rsidR="00C77D56" w:rsidRDefault="00C77D56" w:rsidP="00C77D56">
      <w:pPr>
        <w:widowControl w:val="0"/>
      </w:pPr>
      <w:r>
        <w:tab/>
        <w:t>Choose one of these ways and open the Task Manager.</w:t>
      </w:r>
    </w:p>
    <w:p w14:paraId="390A945E" w14:textId="2B2CE71C" w:rsidR="00F769E6" w:rsidRDefault="001B34F6" w:rsidP="00C335FC">
      <w:pPr>
        <w:pStyle w:val="Heading3"/>
      </w:pPr>
      <w:bookmarkStart w:id="19" w:name="_Toc76732983"/>
      <w:r>
        <w:t>Reviewing Windows Processes</w:t>
      </w:r>
      <w:r w:rsidR="00EF367B">
        <w:t xml:space="preserve"> with Task Manager</w:t>
      </w:r>
      <w:bookmarkEnd w:id="19"/>
    </w:p>
    <w:p w14:paraId="31CADFDC" w14:textId="7B8AECCD" w:rsidR="00C77D56" w:rsidRDefault="00C77D56" w:rsidP="00C77D56">
      <w:pPr>
        <w:pStyle w:val="ListParagraph"/>
        <w:widowControl w:val="0"/>
        <w:numPr>
          <w:ilvl w:val="0"/>
          <w:numId w:val="6"/>
        </w:numPr>
      </w:pPr>
      <w:r>
        <w:t xml:space="preserve">Once open, the default view in Task Manager shows the running </w:t>
      </w:r>
      <w:r w:rsidR="001A2009">
        <w:t>p</w:t>
      </w:r>
      <w:r>
        <w:t>rocesses active on this system.</w:t>
      </w:r>
      <w:r w:rsidR="003B6E98">
        <w:t xml:space="preserve"> </w:t>
      </w:r>
      <w:r>
        <w:t xml:space="preserve">If your view does not look like Figure L06-1 below, click on the </w:t>
      </w:r>
      <w:r w:rsidRPr="00391120">
        <w:rPr>
          <w:b/>
          <w:bCs/>
        </w:rPr>
        <w:t>More details</w:t>
      </w:r>
      <w:r>
        <w:t xml:space="preserve"> option at the bottom.</w:t>
      </w:r>
      <w:r w:rsidR="003B6E98">
        <w:t xml:space="preserve"> </w:t>
      </w:r>
      <w:r w:rsidR="00A6141C">
        <w:t>You may also need to expand the window by dragging on the right edge to see additional columns.</w:t>
      </w:r>
    </w:p>
    <w:p w14:paraId="4C3FD6B8" w14:textId="00E4F9EC" w:rsidR="00C77D56" w:rsidRDefault="00A6141C" w:rsidP="00C77D56">
      <w:pPr>
        <w:keepNext/>
        <w:widowControl w:val="0"/>
      </w:pPr>
      <w:r>
        <w:rPr>
          <w:noProof/>
        </w:rPr>
        <w:lastRenderedPageBreak/>
        <w:drawing>
          <wp:inline distT="0" distB="0" distL="0" distR="0" wp14:anchorId="6B548F6D" wp14:editId="3C88BCB6">
            <wp:extent cx="5943600" cy="30816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81655"/>
                    </a:xfrm>
                    <a:prstGeom prst="rect">
                      <a:avLst/>
                    </a:prstGeom>
                  </pic:spPr>
                </pic:pic>
              </a:graphicData>
            </a:graphic>
          </wp:inline>
        </w:drawing>
      </w:r>
    </w:p>
    <w:p w14:paraId="37FD3E40" w14:textId="2E532A91" w:rsidR="00C77D56" w:rsidRPr="00C47ECE" w:rsidRDefault="00C77D56" w:rsidP="00A6141C">
      <w:pPr>
        <w:pStyle w:val="Caption"/>
        <w:rPr>
          <w:i w:val="0"/>
          <w:iCs w:val="0"/>
          <w:color w:val="auto"/>
          <w:sz w:val="22"/>
          <w:szCs w:val="22"/>
        </w:rPr>
      </w:pPr>
      <w:r w:rsidRPr="00C47ECE">
        <w:rPr>
          <w:b/>
          <w:bCs/>
          <w:i w:val="0"/>
          <w:iCs w:val="0"/>
          <w:color w:val="auto"/>
          <w:sz w:val="22"/>
          <w:szCs w:val="22"/>
        </w:rPr>
        <w:t>Figure L06-</w:t>
      </w:r>
      <w:r w:rsidR="003B6E98" w:rsidRPr="00C47ECE">
        <w:rPr>
          <w:b/>
          <w:bCs/>
          <w:i w:val="0"/>
          <w:iCs w:val="0"/>
          <w:color w:val="auto"/>
          <w:sz w:val="22"/>
          <w:szCs w:val="22"/>
        </w:rPr>
        <w:fldChar w:fldCharType="begin"/>
      </w:r>
      <w:r w:rsidR="003B6E98" w:rsidRPr="00C47ECE">
        <w:rPr>
          <w:b/>
          <w:bCs/>
          <w:i w:val="0"/>
          <w:iCs w:val="0"/>
          <w:color w:val="auto"/>
          <w:sz w:val="22"/>
          <w:szCs w:val="22"/>
        </w:rPr>
        <w:instrText xml:space="preserve"> SEQ Figure_L06- \* ARABIC </w:instrText>
      </w:r>
      <w:r w:rsidR="003B6E98" w:rsidRPr="00C47ECE">
        <w:rPr>
          <w:b/>
          <w:bCs/>
          <w:i w:val="0"/>
          <w:iCs w:val="0"/>
          <w:color w:val="auto"/>
          <w:sz w:val="22"/>
          <w:szCs w:val="22"/>
        </w:rPr>
        <w:fldChar w:fldCharType="separate"/>
      </w:r>
      <w:r w:rsidR="000F47A1" w:rsidRPr="00C47ECE">
        <w:rPr>
          <w:b/>
          <w:bCs/>
          <w:i w:val="0"/>
          <w:iCs w:val="0"/>
          <w:noProof/>
          <w:color w:val="auto"/>
          <w:sz w:val="22"/>
          <w:szCs w:val="22"/>
        </w:rPr>
        <w:t>1</w:t>
      </w:r>
      <w:r w:rsidR="003B6E98" w:rsidRPr="00C47ECE">
        <w:rPr>
          <w:b/>
          <w:bCs/>
          <w:i w:val="0"/>
          <w:iCs w:val="0"/>
          <w:noProof/>
          <w:color w:val="auto"/>
          <w:sz w:val="22"/>
          <w:szCs w:val="22"/>
        </w:rPr>
        <w:fldChar w:fldCharType="end"/>
      </w:r>
      <w:r w:rsidRPr="00C47ECE">
        <w:rPr>
          <w:i w:val="0"/>
          <w:iCs w:val="0"/>
          <w:color w:val="auto"/>
          <w:sz w:val="22"/>
          <w:szCs w:val="22"/>
        </w:rPr>
        <w:t xml:space="preserve"> Windows Task Manager</w:t>
      </w:r>
    </w:p>
    <w:p w14:paraId="62E21971" w14:textId="714940A3" w:rsidR="00391120" w:rsidRDefault="00391120" w:rsidP="00C77D56">
      <w:pPr>
        <w:pStyle w:val="ListParagraph"/>
        <w:widowControl w:val="0"/>
        <w:numPr>
          <w:ilvl w:val="0"/>
          <w:numId w:val="6"/>
        </w:numPr>
      </w:pPr>
      <w:r>
        <w:t>Processes are instances of a program or application that are current running on the system.</w:t>
      </w:r>
      <w:r w:rsidR="003B6E98">
        <w:t xml:space="preserve"> </w:t>
      </w:r>
      <w:r>
        <w:t xml:space="preserve">As indicated in Figure L06-1, there are currently </w:t>
      </w:r>
      <w:r w:rsidR="008A6CC3">
        <w:t>many</w:t>
      </w:r>
      <w:r>
        <w:t xml:space="preserve"> </w:t>
      </w:r>
      <w:r w:rsidR="001A21D9">
        <w:t>processes associated with</w:t>
      </w:r>
      <w:r>
        <w:t xml:space="preserve"> Google Chrome running on the example system.</w:t>
      </w:r>
      <w:r w:rsidR="003B6E98">
        <w:t xml:space="preserve"> </w:t>
      </w:r>
      <w:r>
        <w:t>You can examine each</w:t>
      </w:r>
      <w:r w:rsidR="001A21D9">
        <w:t xml:space="preserve"> process</w:t>
      </w:r>
      <w:r>
        <w:t xml:space="preserve"> individually by clicking the arrow to the left of the </w:t>
      </w:r>
      <w:r w:rsidR="001A2009">
        <w:t>p</w:t>
      </w:r>
      <w:r>
        <w:t>rocess, as shown in Figure L06-2.</w:t>
      </w:r>
      <w:r w:rsidR="003B6E98">
        <w:t xml:space="preserve"> </w:t>
      </w:r>
      <w:r>
        <w:t xml:space="preserve">Each process consumes resources, although inactive processes </w:t>
      </w:r>
      <w:r w:rsidR="001A21D9">
        <w:t xml:space="preserve">consume </w:t>
      </w:r>
      <w:r>
        <w:t>less.</w:t>
      </w:r>
      <w:r w:rsidR="003B6E98">
        <w:t xml:space="preserve"> </w:t>
      </w:r>
      <w:r>
        <w:t>The first thing to examine when your system becomes sluggish is whether you have too many processes running, whether they are active or not.</w:t>
      </w:r>
      <w:r w:rsidR="003B6E98">
        <w:t xml:space="preserve"> </w:t>
      </w:r>
      <w:r w:rsidR="00AA2F80">
        <w:t>In Task Manager, processes are grouped into Applications (programs), Background Processes, and Windows Processes.</w:t>
      </w:r>
      <w:r w:rsidR="003B6E98">
        <w:t xml:space="preserve"> </w:t>
      </w:r>
    </w:p>
    <w:p w14:paraId="7712E485" w14:textId="77777777" w:rsidR="00391120" w:rsidRDefault="00391120" w:rsidP="00C47ECE">
      <w:pPr>
        <w:keepNext/>
        <w:widowControl w:val="0"/>
        <w:jc w:val="center"/>
      </w:pPr>
      <w:r>
        <w:rPr>
          <w:noProof/>
        </w:rPr>
        <w:lastRenderedPageBreak/>
        <w:drawing>
          <wp:inline distT="0" distB="0" distL="0" distR="0" wp14:anchorId="4C692994" wp14:editId="1FDE1A12">
            <wp:extent cx="4869040" cy="4331677"/>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8515" cy="4340106"/>
                    </a:xfrm>
                    <a:prstGeom prst="rect">
                      <a:avLst/>
                    </a:prstGeom>
                  </pic:spPr>
                </pic:pic>
              </a:graphicData>
            </a:graphic>
          </wp:inline>
        </w:drawing>
      </w:r>
    </w:p>
    <w:p w14:paraId="19D04CCD" w14:textId="110F57E2" w:rsidR="00391120" w:rsidRPr="00C47ECE" w:rsidRDefault="00391120" w:rsidP="00391120">
      <w:pPr>
        <w:pStyle w:val="Caption"/>
        <w:rPr>
          <w:i w:val="0"/>
          <w:iCs w:val="0"/>
          <w:color w:val="auto"/>
          <w:sz w:val="22"/>
          <w:szCs w:val="22"/>
        </w:rPr>
      </w:pPr>
      <w:r w:rsidRPr="00C47ECE">
        <w:rPr>
          <w:b/>
          <w:bCs/>
          <w:i w:val="0"/>
          <w:iCs w:val="0"/>
          <w:color w:val="auto"/>
          <w:sz w:val="22"/>
          <w:szCs w:val="22"/>
        </w:rPr>
        <w:t>Figure L06-</w:t>
      </w:r>
      <w:r w:rsidR="003B6E98" w:rsidRPr="00C47ECE">
        <w:rPr>
          <w:b/>
          <w:bCs/>
          <w:i w:val="0"/>
          <w:iCs w:val="0"/>
          <w:color w:val="auto"/>
          <w:sz w:val="22"/>
          <w:szCs w:val="22"/>
        </w:rPr>
        <w:fldChar w:fldCharType="begin"/>
      </w:r>
      <w:r w:rsidR="003B6E98" w:rsidRPr="00C47ECE">
        <w:rPr>
          <w:b/>
          <w:bCs/>
          <w:i w:val="0"/>
          <w:iCs w:val="0"/>
          <w:color w:val="auto"/>
          <w:sz w:val="22"/>
          <w:szCs w:val="22"/>
        </w:rPr>
        <w:instrText xml:space="preserve"> SEQ Figure_L06- \* ARABIC </w:instrText>
      </w:r>
      <w:r w:rsidR="003B6E98" w:rsidRPr="00C47ECE">
        <w:rPr>
          <w:b/>
          <w:bCs/>
          <w:i w:val="0"/>
          <w:iCs w:val="0"/>
          <w:color w:val="auto"/>
          <w:sz w:val="22"/>
          <w:szCs w:val="22"/>
        </w:rPr>
        <w:fldChar w:fldCharType="separate"/>
      </w:r>
      <w:r w:rsidR="000F47A1" w:rsidRPr="00C47ECE">
        <w:rPr>
          <w:b/>
          <w:bCs/>
          <w:i w:val="0"/>
          <w:iCs w:val="0"/>
          <w:noProof/>
          <w:color w:val="auto"/>
          <w:sz w:val="22"/>
          <w:szCs w:val="22"/>
        </w:rPr>
        <w:t>2</w:t>
      </w:r>
      <w:r w:rsidR="003B6E98" w:rsidRPr="00C47ECE">
        <w:rPr>
          <w:b/>
          <w:bCs/>
          <w:i w:val="0"/>
          <w:iCs w:val="0"/>
          <w:noProof/>
          <w:color w:val="auto"/>
          <w:sz w:val="22"/>
          <w:szCs w:val="22"/>
        </w:rPr>
        <w:fldChar w:fldCharType="end"/>
      </w:r>
      <w:r w:rsidRPr="00C47ECE">
        <w:rPr>
          <w:i w:val="0"/>
          <w:iCs w:val="0"/>
          <w:color w:val="auto"/>
          <w:sz w:val="22"/>
          <w:szCs w:val="22"/>
        </w:rPr>
        <w:t xml:space="preserve"> Multiple Google Chrome Processes</w:t>
      </w:r>
    </w:p>
    <w:p w14:paraId="2F3587C8" w14:textId="0FAD00C8" w:rsidR="00391120" w:rsidRDefault="00391120" w:rsidP="00C77D56">
      <w:pPr>
        <w:pStyle w:val="ListParagraph"/>
        <w:widowControl w:val="0"/>
        <w:numPr>
          <w:ilvl w:val="0"/>
          <w:numId w:val="6"/>
        </w:numPr>
      </w:pPr>
      <w:r>
        <w:t xml:space="preserve">You can select an individual process </w:t>
      </w:r>
      <w:r w:rsidR="001A21D9">
        <w:t xml:space="preserve">and end it by clicking on the process and then clicking on the </w:t>
      </w:r>
      <w:r w:rsidR="001A21D9" w:rsidRPr="001A21D9">
        <w:rPr>
          <w:b/>
          <w:bCs/>
        </w:rPr>
        <w:t>End task</w:t>
      </w:r>
      <w:r w:rsidR="001A21D9">
        <w:t xml:space="preserve"> button at the bottom.</w:t>
      </w:r>
      <w:r w:rsidR="003B6E98">
        <w:t xml:space="preserve"> </w:t>
      </w:r>
      <w:r w:rsidR="001A21D9">
        <w:t>This is especially useful when a process/program becomes unresponsive.</w:t>
      </w:r>
      <w:r w:rsidR="003B6E98">
        <w:t xml:space="preserve"> </w:t>
      </w:r>
      <w:r w:rsidR="00A6141C">
        <w:t xml:space="preserve">You can also view additional details by selecting the process, right clicking, and selecting </w:t>
      </w:r>
      <w:r w:rsidR="00A6141C" w:rsidRPr="00A6141C">
        <w:rPr>
          <w:b/>
          <w:bCs/>
        </w:rPr>
        <w:t>details</w:t>
      </w:r>
      <w:r w:rsidR="00A6141C">
        <w:t xml:space="preserve">, or by simply selecting the </w:t>
      </w:r>
      <w:r w:rsidR="00A6141C" w:rsidRPr="00A6141C">
        <w:rPr>
          <w:b/>
          <w:bCs/>
        </w:rPr>
        <w:t>Details</w:t>
      </w:r>
      <w:r w:rsidR="00A6141C">
        <w:t xml:space="preserve"> tab in the top menu.</w:t>
      </w:r>
      <w:r w:rsidR="003B6E98">
        <w:t xml:space="preserve"> </w:t>
      </w:r>
      <w:r w:rsidR="00A6141C">
        <w:t>Look at the details of several processes now.</w:t>
      </w:r>
    </w:p>
    <w:p w14:paraId="0F3CBBBE" w14:textId="59518FBF" w:rsidR="001A21D9" w:rsidRDefault="001A21D9" w:rsidP="00C77D56">
      <w:pPr>
        <w:pStyle w:val="ListParagraph"/>
        <w:widowControl w:val="0"/>
        <w:numPr>
          <w:ilvl w:val="0"/>
          <w:numId w:val="6"/>
        </w:numPr>
      </w:pPr>
      <w:r>
        <w:t>It is important to become familiar with the processes a computer is running by examining this list from time to time.</w:t>
      </w:r>
      <w:r w:rsidR="003B6E98">
        <w:t xml:space="preserve"> </w:t>
      </w:r>
      <w:r w:rsidR="00A6141C">
        <w:t xml:space="preserve">You can learn more about a process by letting Windows look it up for you on the </w:t>
      </w:r>
      <w:r w:rsidR="001A2009">
        <w:t>w</w:t>
      </w:r>
      <w:r w:rsidR="00A6141C">
        <w:t>eb.</w:t>
      </w:r>
      <w:r w:rsidR="003B6E98">
        <w:t xml:space="preserve"> </w:t>
      </w:r>
      <w:r w:rsidR="00A6141C">
        <w:t>Select any process, right click on it</w:t>
      </w:r>
      <w:r w:rsidR="001A2009">
        <w:t>,</w:t>
      </w:r>
      <w:r w:rsidR="00A6141C">
        <w:t xml:space="preserve"> and select </w:t>
      </w:r>
      <w:r w:rsidR="00A6141C" w:rsidRPr="00A6141C">
        <w:rPr>
          <w:b/>
          <w:bCs/>
        </w:rPr>
        <w:t>Search Online</w:t>
      </w:r>
      <w:r w:rsidR="00A6141C">
        <w:t>.</w:t>
      </w:r>
      <w:r w:rsidR="003B6E98">
        <w:t xml:space="preserve"> </w:t>
      </w:r>
      <w:r w:rsidR="00A6141C">
        <w:t>See Figure L06-3 for an example.</w:t>
      </w:r>
    </w:p>
    <w:p w14:paraId="0D405806" w14:textId="77777777" w:rsidR="00A6141C" w:rsidRDefault="00A6141C" w:rsidP="00C47ECE">
      <w:pPr>
        <w:keepNext/>
        <w:widowControl w:val="0"/>
        <w:jc w:val="center"/>
      </w:pPr>
      <w:r>
        <w:rPr>
          <w:noProof/>
        </w:rPr>
        <w:lastRenderedPageBreak/>
        <w:drawing>
          <wp:inline distT="0" distB="0" distL="0" distR="0" wp14:anchorId="2FD5B610" wp14:editId="0FDA3AE9">
            <wp:extent cx="4870622" cy="5545016"/>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526" cy="5552876"/>
                    </a:xfrm>
                    <a:prstGeom prst="rect">
                      <a:avLst/>
                    </a:prstGeom>
                  </pic:spPr>
                </pic:pic>
              </a:graphicData>
            </a:graphic>
          </wp:inline>
        </w:drawing>
      </w:r>
    </w:p>
    <w:p w14:paraId="6B3DBBC3" w14:textId="0415BE58" w:rsidR="00A6141C" w:rsidRPr="00C47ECE" w:rsidRDefault="00A6141C" w:rsidP="00A6141C">
      <w:pPr>
        <w:pStyle w:val="Caption"/>
        <w:rPr>
          <w:i w:val="0"/>
          <w:iCs w:val="0"/>
          <w:color w:val="auto"/>
          <w:sz w:val="22"/>
          <w:szCs w:val="22"/>
        </w:rPr>
      </w:pPr>
      <w:r w:rsidRPr="00C47ECE">
        <w:rPr>
          <w:b/>
          <w:bCs/>
          <w:i w:val="0"/>
          <w:iCs w:val="0"/>
          <w:color w:val="auto"/>
          <w:sz w:val="22"/>
          <w:szCs w:val="22"/>
        </w:rPr>
        <w:t>Figure L06-</w:t>
      </w:r>
      <w:r w:rsidR="003B6E98" w:rsidRPr="00C47ECE">
        <w:rPr>
          <w:b/>
          <w:bCs/>
          <w:i w:val="0"/>
          <w:iCs w:val="0"/>
          <w:color w:val="auto"/>
          <w:sz w:val="22"/>
          <w:szCs w:val="22"/>
        </w:rPr>
        <w:fldChar w:fldCharType="begin"/>
      </w:r>
      <w:r w:rsidR="003B6E98" w:rsidRPr="00C47ECE">
        <w:rPr>
          <w:b/>
          <w:bCs/>
          <w:i w:val="0"/>
          <w:iCs w:val="0"/>
          <w:color w:val="auto"/>
          <w:sz w:val="22"/>
          <w:szCs w:val="22"/>
        </w:rPr>
        <w:instrText xml:space="preserve"> SEQ Figure_L06- \* ARABIC </w:instrText>
      </w:r>
      <w:r w:rsidR="003B6E98" w:rsidRPr="00C47ECE">
        <w:rPr>
          <w:b/>
          <w:bCs/>
          <w:i w:val="0"/>
          <w:iCs w:val="0"/>
          <w:color w:val="auto"/>
          <w:sz w:val="22"/>
          <w:szCs w:val="22"/>
        </w:rPr>
        <w:fldChar w:fldCharType="separate"/>
      </w:r>
      <w:r w:rsidR="000F47A1" w:rsidRPr="00C47ECE">
        <w:rPr>
          <w:b/>
          <w:bCs/>
          <w:i w:val="0"/>
          <w:iCs w:val="0"/>
          <w:noProof/>
          <w:color w:val="auto"/>
          <w:sz w:val="22"/>
          <w:szCs w:val="22"/>
        </w:rPr>
        <w:t>3</w:t>
      </w:r>
      <w:r w:rsidR="003B6E98" w:rsidRPr="00C47ECE">
        <w:rPr>
          <w:b/>
          <w:bCs/>
          <w:i w:val="0"/>
          <w:iCs w:val="0"/>
          <w:noProof/>
          <w:color w:val="auto"/>
          <w:sz w:val="22"/>
          <w:szCs w:val="22"/>
        </w:rPr>
        <w:fldChar w:fldCharType="end"/>
      </w:r>
      <w:r w:rsidRPr="00C47ECE">
        <w:rPr>
          <w:i w:val="0"/>
          <w:iCs w:val="0"/>
          <w:color w:val="auto"/>
          <w:sz w:val="22"/>
          <w:szCs w:val="22"/>
        </w:rPr>
        <w:t xml:space="preserve"> Process Right Click Menu</w:t>
      </w:r>
    </w:p>
    <w:p w14:paraId="241EBC37" w14:textId="34B7D5B6" w:rsidR="00391120" w:rsidRDefault="00A6141C" w:rsidP="00C77D56">
      <w:pPr>
        <w:pStyle w:val="ListParagraph"/>
        <w:widowControl w:val="0"/>
        <w:numPr>
          <w:ilvl w:val="0"/>
          <w:numId w:val="6"/>
        </w:numPr>
      </w:pPr>
      <w:r>
        <w:t>This will allow you to learn more about the process, in case you don’t recognize it.</w:t>
      </w:r>
      <w:r w:rsidR="003B6E98">
        <w:t xml:space="preserve"> </w:t>
      </w:r>
      <w:r w:rsidR="00AA2F80">
        <w:t>You can also view the properties of the process in the same menu.</w:t>
      </w:r>
      <w:r w:rsidR="003B6E98">
        <w:t xml:space="preserve"> </w:t>
      </w:r>
      <w:r w:rsidR="00AA2F80">
        <w:t>Examples of the properties window and its corresponding details tab are shown in Figure L06-4.</w:t>
      </w:r>
    </w:p>
    <w:p w14:paraId="22394DE0" w14:textId="77777777" w:rsidR="00AA2F80" w:rsidRDefault="00AA2F80" w:rsidP="0003774C">
      <w:pPr>
        <w:keepNext/>
        <w:widowControl w:val="0"/>
        <w:jc w:val="center"/>
      </w:pPr>
      <w:r>
        <w:rPr>
          <w:noProof/>
        </w:rPr>
        <w:lastRenderedPageBreak/>
        <w:drawing>
          <wp:inline distT="0" distB="0" distL="0" distR="0" wp14:anchorId="61CB2818" wp14:editId="42A22995">
            <wp:extent cx="5616197" cy="3365353"/>
            <wp:effectExtent l="0" t="0" r="381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7515" cy="3372135"/>
                    </a:xfrm>
                    <a:prstGeom prst="rect">
                      <a:avLst/>
                    </a:prstGeom>
                    <a:noFill/>
                  </pic:spPr>
                </pic:pic>
              </a:graphicData>
            </a:graphic>
          </wp:inline>
        </w:drawing>
      </w:r>
    </w:p>
    <w:p w14:paraId="1AB0E19A" w14:textId="06CFBE72" w:rsidR="00AA2F80" w:rsidRPr="0003774C" w:rsidRDefault="00AA2F80" w:rsidP="00AA2F80">
      <w:pPr>
        <w:pStyle w:val="Caption"/>
        <w:rPr>
          <w:i w:val="0"/>
          <w:iCs w:val="0"/>
          <w:color w:val="auto"/>
          <w:sz w:val="22"/>
          <w:szCs w:val="22"/>
        </w:rPr>
      </w:pPr>
      <w:r w:rsidRPr="0003774C">
        <w:rPr>
          <w:b/>
          <w:bCs/>
          <w:i w:val="0"/>
          <w:iCs w:val="0"/>
          <w:color w:val="auto"/>
          <w:sz w:val="22"/>
          <w:szCs w:val="22"/>
        </w:rPr>
        <w:t>Figure L06</w:t>
      </w:r>
      <w:r w:rsidR="0003774C">
        <w:rPr>
          <w:b/>
          <w:bCs/>
          <w:i w:val="0"/>
          <w:iCs w:val="0"/>
          <w:color w:val="auto"/>
          <w:sz w:val="22"/>
          <w:szCs w:val="22"/>
        </w:rPr>
        <w:t>-</w:t>
      </w:r>
      <w:r w:rsidR="003B6E98" w:rsidRPr="0003774C">
        <w:rPr>
          <w:b/>
          <w:bCs/>
          <w:i w:val="0"/>
          <w:iCs w:val="0"/>
          <w:color w:val="auto"/>
          <w:sz w:val="22"/>
          <w:szCs w:val="22"/>
        </w:rPr>
        <w:fldChar w:fldCharType="begin"/>
      </w:r>
      <w:r w:rsidR="003B6E98" w:rsidRPr="0003774C">
        <w:rPr>
          <w:b/>
          <w:bCs/>
          <w:i w:val="0"/>
          <w:iCs w:val="0"/>
          <w:color w:val="auto"/>
          <w:sz w:val="22"/>
          <w:szCs w:val="22"/>
        </w:rPr>
        <w:instrText xml:space="preserve"> SEQ Figure_L06- \* ARABIC </w:instrText>
      </w:r>
      <w:r w:rsidR="003B6E98" w:rsidRPr="0003774C">
        <w:rPr>
          <w:b/>
          <w:bCs/>
          <w:i w:val="0"/>
          <w:iCs w:val="0"/>
          <w:color w:val="auto"/>
          <w:sz w:val="22"/>
          <w:szCs w:val="22"/>
        </w:rPr>
        <w:fldChar w:fldCharType="separate"/>
      </w:r>
      <w:r w:rsidR="000F47A1" w:rsidRPr="0003774C">
        <w:rPr>
          <w:b/>
          <w:bCs/>
          <w:i w:val="0"/>
          <w:iCs w:val="0"/>
          <w:noProof/>
          <w:color w:val="auto"/>
          <w:sz w:val="22"/>
          <w:szCs w:val="22"/>
        </w:rPr>
        <w:t>4</w:t>
      </w:r>
      <w:r w:rsidR="003B6E98" w:rsidRPr="0003774C">
        <w:rPr>
          <w:b/>
          <w:bCs/>
          <w:i w:val="0"/>
          <w:iCs w:val="0"/>
          <w:noProof/>
          <w:color w:val="auto"/>
          <w:sz w:val="22"/>
          <w:szCs w:val="22"/>
        </w:rPr>
        <w:fldChar w:fldCharType="end"/>
      </w:r>
      <w:r w:rsidRPr="0003774C">
        <w:rPr>
          <w:i w:val="0"/>
          <w:iCs w:val="0"/>
          <w:color w:val="auto"/>
          <w:sz w:val="22"/>
          <w:szCs w:val="22"/>
        </w:rPr>
        <w:t xml:space="preserve"> Microsoft Word Process Properties and Details</w:t>
      </w:r>
    </w:p>
    <w:p w14:paraId="193703B7" w14:textId="4BBBEEF2" w:rsidR="00AA2F80" w:rsidRDefault="00AA2F80" w:rsidP="00AA2F80">
      <w:pPr>
        <w:pStyle w:val="ListParagraph"/>
        <w:widowControl w:val="0"/>
        <w:numPr>
          <w:ilvl w:val="0"/>
          <w:numId w:val="6"/>
        </w:numPr>
      </w:pPr>
      <w:r>
        <w:t>The biggest challenge in managing processes are the numerous processes run on your behalf by the operating system. Scroll down in your list of processes, and you’ll see a group called Windows processes.</w:t>
      </w:r>
      <w:r w:rsidR="003B6E98">
        <w:t xml:space="preserve"> </w:t>
      </w:r>
      <w:r>
        <w:t>In that group you’ll see many instances of Service Host – Window’s tool for running services connected to dynamic link libraries (DLL) – resources to support your computer use.</w:t>
      </w:r>
      <w:r w:rsidR="003B6E98">
        <w:t xml:space="preserve"> </w:t>
      </w:r>
      <w:r>
        <w:t>The details of these components of the operating system are beyond this lab.</w:t>
      </w:r>
      <w:r w:rsidR="003B6E98">
        <w:t xml:space="preserve"> </w:t>
      </w:r>
      <w:r>
        <w:t>There are a number of online references that can help you understand this better.</w:t>
      </w:r>
      <w:r w:rsidR="003B6E98">
        <w:t xml:space="preserve"> </w:t>
      </w:r>
      <w:r>
        <w:t xml:space="preserve">We recommend “How-To Geek: </w:t>
      </w:r>
      <w:hyperlink r:id="rId15" w:history="1">
        <w:r w:rsidRPr="002254AA">
          <w:rPr>
            <w:rStyle w:val="Hyperlink"/>
            <w:noProof w:val="0"/>
          </w:rPr>
          <w:t>https://www.howtogeek.com/</w:t>
        </w:r>
      </w:hyperlink>
      <w:r>
        <w:t xml:space="preserve">. </w:t>
      </w:r>
    </w:p>
    <w:p w14:paraId="710AEA41" w14:textId="2A1EC399" w:rsidR="00242E41" w:rsidRDefault="00AA2F80" w:rsidP="001B34F6">
      <w:pPr>
        <w:pStyle w:val="ListParagraph"/>
        <w:widowControl w:val="0"/>
        <w:numPr>
          <w:ilvl w:val="0"/>
          <w:numId w:val="6"/>
        </w:numPr>
      </w:pPr>
      <w:r>
        <w:t>If you want to document the running processes for future reference, you can use a Command window or PowerShell:</w:t>
      </w:r>
    </w:p>
    <w:p w14:paraId="794291FB" w14:textId="095E2639" w:rsidR="00AA2F80" w:rsidRDefault="00AA2F80" w:rsidP="00AA2F80">
      <w:pPr>
        <w:pStyle w:val="ListParagraph"/>
        <w:widowControl w:val="0"/>
        <w:numPr>
          <w:ilvl w:val="1"/>
          <w:numId w:val="6"/>
        </w:numPr>
      </w:pPr>
      <w:r>
        <w:t xml:space="preserve">Open a command window by typing </w:t>
      </w:r>
      <w:r w:rsidRPr="00EF367B">
        <w:rPr>
          <w:b/>
          <w:bCs/>
        </w:rPr>
        <w:t>cmd</w:t>
      </w:r>
      <w:r>
        <w:t xml:space="preserve"> in the window search bar and press </w:t>
      </w:r>
      <w:r w:rsidR="00EF367B" w:rsidRPr="00EF367B">
        <w:rPr>
          <w:b/>
          <w:bCs/>
        </w:rPr>
        <w:t>E</w:t>
      </w:r>
      <w:r w:rsidRPr="00EF367B">
        <w:rPr>
          <w:b/>
          <w:bCs/>
        </w:rPr>
        <w:t>nter</w:t>
      </w:r>
      <w:r>
        <w:t>.</w:t>
      </w:r>
      <w:r w:rsidR="003B6E98">
        <w:t xml:space="preserve"> </w:t>
      </w:r>
      <w:r w:rsidR="00EF367B">
        <w:t xml:space="preserve">Then type </w:t>
      </w:r>
      <w:r w:rsidR="00EF367B" w:rsidRPr="00EF367B">
        <w:rPr>
          <w:b/>
          <w:bCs/>
        </w:rPr>
        <w:t>tasklist</w:t>
      </w:r>
      <w:r w:rsidR="00EF367B">
        <w:t xml:space="preserve"> at the prompt and press </w:t>
      </w:r>
      <w:r w:rsidR="00EF367B" w:rsidRPr="00EF367B">
        <w:rPr>
          <w:b/>
          <w:bCs/>
        </w:rPr>
        <w:t>Enter</w:t>
      </w:r>
      <w:r w:rsidR="00EF367B">
        <w:t>.</w:t>
      </w:r>
      <w:r w:rsidR="003B6E98">
        <w:t xml:space="preserve"> </w:t>
      </w:r>
      <w:r w:rsidR="00EF367B">
        <w:t xml:space="preserve">You’ll get a long list on your screen with some basic information as shown in Figure L06-5. To redirect this to a file, repeat the command adding a redirect – </w:t>
      </w:r>
      <w:r w:rsidR="00EF367B" w:rsidRPr="00EF367B">
        <w:rPr>
          <w:b/>
          <w:bCs/>
        </w:rPr>
        <w:t>tasklist &gt; processes.txt</w:t>
      </w:r>
      <w:r w:rsidR="00EF367B">
        <w:t xml:space="preserve"> and press </w:t>
      </w:r>
      <w:r w:rsidR="00EF367B" w:rsidRPr="00EF367B">
        <w:rPr>
          <w:b/>
          <w:bCs/>
        </w:rPr>
        <w:t>Enter</w:t>
      </w:r>
      <w:r w:rsidR="00EF367B">
        <w:t>.</w:t>
      </w:r>
      <w:r w:rsidR="003B6E98">
        <w:t xml:space="preserve"> </w:t>
      </w:r>
      <w:r w:rsidR="00EF367B">
        <w:t>This will copy the screen output to a text file.</w:t>
      </w:r>
    </w:p>
    <w:p w14:paraId="13539C85" w14:textId="31C8DB38" w:rsidR="00EF367B" w:rsidRDefault="00EF367B" w:rsidP="0046325F">
      <w:pPr>
        <w:keepNext/>
        <w:widowControl w:val="0"/>
        <w:jc w:val="center"/>
      </w:pPr>
      <w:r>
        <w:rPr>
          <w:noProof/>
        </w:rPr>
        <w:lastRenderedPageBreak/>
        <w:drawing>
          <wp:inline distT="0" distB="0" distL="0" distR="0" wp14:anchorId="070CA3A2" wp14:editId="5932013D">
            <wp:extent cx="5943600" cy="27533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53360"/>
                    </a:xfrm>
                    <a:prstGeom prst="rect">
                      <a:avLst/>
                    </a:prstGeom>
                  </pic:spPr>
                </pic:pic>
              </a:graphicData>
            </a:graphic>
          </wp:inline>
        </w:drawing>
      </w:r>
    </w:p>
    <w:p w14:paraId="1C22850F" w14:textId="501453CA" w:rsidR="00EF367B" w:rsidRPr="0046325F" w:rsidRDefault="00EF367B" w:rsidP="00EF367B">
      <w:pPr>
        <w:pStyle w:val="Caption"/>
        <w:rPr>
          <w:i w:val="0"/>
          <w:iCs w:val="0"/>
          <w:color w:val="auto"/>
          <w:sz w:val="22"/>
          <w:szCs w:val="22"/>
        </w:rPr>
      </w:pPr>
      <w:r w:rsidRPr="0046325F">
        <w:rPr>
          <w:b/>
          <w:bCs/>
          <w:i w:val="0"/>
          <w:iCs w:val="0"/>
          <w:color w:val="auto"/>
          <w:sz w:val="22"/>
          <w:szCs w:val="22"/>
        </w:rPr>
        <w:t>Figure L06-</w:t>
      </w:r>
      <w:r w:rsidR="003B6E98" w:rsidRPr="0046325F">
        <w:rPr>
          <w:b/>
          <w:bCs/>
          <w:i w:val="0"/>
          <w:iCs w:val="0"/>
          <w:color w:val="auto"/>
          <w:sz w:val="22"/>
          <w:szCs w:val="22"/>
        </w:rPr>
        <w:fldChar w:fldCharType="begin"/>
      </w:r>
      <w:r w:rsidR="003B6E98" w:rsidRPr="0046325F">
        <w:rPr>
          <w:b/>
          <w:bCs/>
          <w:i w:val="0"/>
          <w:iCs w:val="0"/>
          <w:color w:val="auto"/>
          <w:sz w:val="22"/>
          <w:szCs w:val="22"/>
        </w:rPr>
        <w:instrText xml:space="preserve"> SEQ Figure_L06- \* ARABIC </w:instrText>
      </w:r>
      <w:r w:rsidR="003B6E98" w:rsidRPr="0046325F">
        <w:rPr>
          <w:b/>
          <w:bCs/>
          <w:i w:val="0"/>
          <w:iCs w:val="0"/>
          <w:color w:val="auto"/>
          <w:sz w:val="22"/>
          <w:szCs w:val="22"/>
        </w:rPr>
        <w:fldChar w:fldCharType="separate"/>
      </w:r>
      <w:r w:rsidR="000F47A1" w:rsidRPr="0046325F">
        <w:rPr>
          <w:b/>
          <w:bCs/>
          <w:i w:val="0"/>
          <w:iCs w:val="0"/>
          <w:noProof/>
          <w:color w:val="auto"/>
          <w:sz w:val="22"/>
          <w:szCs w:val="22"/>
        </w:rPr>
        <w:t>5</w:t>
      </w:r>
      <w:r w:rsidR="003B6E98" w:rsidRPr="0046325F">
        <w:rPr>
          <w:b/>
          <w:bCs/>
          <w:i w:val="0"/>
          <w:iCs w:val="0"/>
          <w:noProof/>
          <w:color w:val="auto"/>
          <w:sz w:val="22"/>
          <w:szCs w:val="22"/>
        </w:rPr>
        <w:fldChar w:fldCharType="end"/>
      </w:r>
      <w:r w:rsidRPr="0046325F">
        <w:rPr>
          <w:i w:val="0"/>
          <w:iCs w:val="0"/>
          <w:color w:val="auto"/>
          <w:sz w:val="22"/>
          <w:szCs w:val="22"/>
        </w:rPr>
        <w:t xml:space="preserve"> Command prompt display of Windows processes</w:t>
      </w:r>
    </w:p>
    <w:p w14:paraId="6B04C8C0" w14:textId="7D01C22F" w:rsidR="00A6141C" w:rsidRDefault="00EF367B" w:rsidP="00EF367B">
      <w:pPr>
        <w:pStyle w:val="ListParagraph"/>
        <w:widowControl w:val="0"/>
        <w:numPr>
          <w:ilvl w:val="1"/>
          <w:numId w:val="6"/>
        </w:numPr>
      </w:pPr>
      <w:r>
        <w:t>You can do the same thing with the PowerShell command.</w:t>
      </w:r>
      <w:r w:rsidR="003B6E98">
        <w:t xml:space="preserve"> </w:t>
      </w:r>
      <w:r>
        <w:t xml:space="preserve">Open a PowerShell session by right clicking the Windows </w:t>
      </w:r>
      <w:r w:rsidRPr="00EF367B">
        <w:rPr>
          <w:b/>
          <w:bCs/>
        </w:rPr>
        <w:t>Start</w:t>
      </w:r>
      <w:r>
        <w:t xml:space="preserve"> button on the left side of the task bar and selecting </w:t>
      </w:r>
      <w:r w:rsidRPr="00EF367B">
        <w:rPr>
          <w:b/>
          <w:bCs/>
        </w:rPr>
        <w:t>Windows PowerShell</w:t>
      </w:r>
      <w:r>
        <w:t>.</w:t>
      </w:r>
      <w:r w:rsidR="003B6E98">
        <w:t xml:space="preserve"> </w:t>
      </w:r>
      <w:r>
        <w:t xml:space="preserve">In the PowerShell window, type </w:t>
      </w:r>
      <w:r w:rsidRPr="00EF367B">
        <w:rPr>
          <w:b/>
          <w:bCs/>
        </w:rPr>
        <w:t>Get-</w:t>
      </w:r>
      <w:r>
        <w:rPr>
          <w:b/>
          <w:bCs/>
        </w:rPr>
        <w:t>p</w:t>
      </w:r>
      <w:r w:rsidRPr="00EF367B">
        <w:rPr>
          <w:b/>
          <w:bCs/>
        </w:rPr>
        <w:t>rocess</w:t>
      </w:r>
      <w:r>
        <w:t xml:space="preserve"> and press </w:t>
      </w:r>
      <w:r w:rsidRPr="00EF367B">
        <w:rPr>
          <w:b/>
          <w:bCs/>
        </w:rPr>
        <w:t>Enter</w:t>
      </w:r>
      <w:r>
        <w:t>.</w:t>
      </w:r>
      <w:r w:rsidR="003B6E98">
        <w:t xml:space="preserve"> </w:t>
      </w:r>
      <w:r>
        <w:t>Again</w:t>
      </w:r>
      <w:r w:rsidR="001A2009">
        <w:t>,</w:t>
      </w:r>
      <w:r>
        <w:t xml:space="preserve"> you can redirect this to a file by typing </w:t>
      </w:r>
      <w:r w:rsidRPr="00EF367B">
        <w:rPr>
          <w:b/>
          <w:bCs/>
        </w:rPr>
        <w:t>Get-</w:t>
      </w:r>
      <w:r>
        <w:rPr>
          <w:b/>
          <w:bCs/>
        </w:rPr>
        <w:t>p</w:t>
      </w:r>
      <w:r w:rsidRPr="00EF367B">
        <w:rPr>
          <w:b/>
          <w:bCs/>
        </w:rPr>
        <w:t>rocess</w:t>
      </w:r>
      <w:r>
        <w:rPr>
          <w:b/>
          <w:bCs/>
        </w:rPr>
        <w:t xml:space="preserve"> &gt; processes.txt</w:t>
      </w:r>
      <w:r>
        <w:t xml:space="preserve"> and press</w:t>
      </w:r>
      <w:r w:rsidR="001A2009">
        <w:t>ing</w:t>
      </w:r>
      <w:r>
        <w:t xml:space="preserve"> </w:t>
      </w:r>
      <w:r w:rsidRPr="00EF367B">
        <w:rPr>
          <w:b/>
          <w:bCs/>
        </w:rPr>
        <w:t>Enter</w:t>
      </w:r>
      <w:r>
        <w:t>.</w:t>
      </w:r>
    </w:p>
    <w:p w14:paraId="14B4713F" w14:textId="77777777" w:rsidR="00EF367B" w:rsidRDefault="00A6141C" w:rsidP="00EF367B">
      <w:pPr>
        <w:keepNext/>
        <w:widowControl w:val="0"/>
        <w:jc w:val="center"/>
      </w:pPr>
      <w:r>
        <w:rPr>
          <w:noProof/>
        </w:rPr>
        <w:drawing>
          <wp:inline distT="0" distB="0" distL="0" distR="0" wp14:anchorId="03226F6A" wp14:editId="71AAA9EE">
            <wp:extent cx="4548554" cy="306881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53954" cy="3072460"/>
                    </a:xfrm>
                    <a:prstGeom prst="rect">
                      <a:avLst/>
                    </a:prstGeom>
                  </pic:spPr>
                </pic:pic>
              </a:graphicData>
            </a:graphic>
          </wp:inline>
        </w:drawing>
      </w:r>
    </w:p>
    <w:p w14:paraId="4A1B9578" w14:textId="20887B96" w:rsidR="001C481D" w:rsidRPr="0046325F" w:rsidRDefault="00EF367B" w:rsidP="0046325F">
      <w:pPr>
        <w:pStyle w:val="Caption"/>
        <w:rPr>
          <w:i w:val="0"/>
          <w:iCs w:val="0"/>
          <w:color w:val="auto"/>
          <w:sz w:val="22"/>
          <w:szCs w:val="22"/>
        </w:rPr>
      </w:pPr>
      <w:r w:rsidRPr="0046325F">
        <w:rPr>
          <w:b/>
          <w:bCs/>
          <w:i w:val="0"/>
          <w:iCs w:val="0"/>
          <w:color w:val="auto"/>
          <w:sz w:val="22"/>
          <w:szCs w:val="22"/>
        </w:rPr>
        <w:t>Figure L06-</w:t>
      </w:r>
      <w:r w:rsidR="003B6E98" w:rsidRPr="0046325F">
        <w:rPr>
          <w:b/>
          <w:bCs/>
          <w:i w:val="0"/>
          <w:iCs w:val="0"/>
          <w:color w:val="auto"/>
          <w:sz w:val="22"/>
          <w:szCs w:val="22"/>
        </w:rPr>
        <w:fldChar w:fldCharType="begin"/>
      </w:r>
      <w:r w:rsidR="003B6E98" w:rsidRPr="0046325F">
        <w:rPr>
          <w:b/>
          <w:bCs/>
          <w:i w:val="0"/>
          <w:iCs w:val="0"/>
          <w:color w:val="auto"/>
          <w:sz w:val="22"/>
          <w:szCs w:val="22"/>
        </w:rPr>
        <w:instrText xml:space="preserve"> SEQ Figure_L06- \* ARABIC </w:instrText>
      </w:r>
      <w:r w:rsidR="003B6E98" w:rsidRPr="0046325F">
        <w:rPr>
          <w:b/>
          <w:bCs/>
          <w:i w:val="0"/>
          <w:iCs w:val="0"/>
          <w:color w:val="auto"/>
          <w:sz w:val="22"/>
          <w:szCs w:val="22"/>
        </w:rPr>
        <w:fldChar w:fldCharType="separate"/>
      </w:r>
      <w:r w:rsidR="000F47A1" w:rsidRPr="0046325F">
        <w:rPr>
          <w:b/>
          <w:bCs/>
          <w:i w:val="0"/>
          <w:iCs w:val="0"/>
          <w:noProof/>
          <w:color w:val="auto"/>
          <w:sz w:val="22"/>
          <w:szCs w:val="22"/>
        </w:rPr>
        <w:t>6</w:t>
      </w:r>
      <w:r w:rsidR="003B6E98" w:rsidRPr="0046325F">
        <w:rPr>
          <w:b/>
          <w:bCs/>
          <w:i w:val="0"/>
          <w:iCs w:val="0"/>
          <w:noProof/>
          <w:color w:val="auto"/>
          <w:sz w:val="22"/>
          <w:szCs w:val="22"/>
        </w:rPr>
        <w:fldChar w:fldCharType="end"/>
      </w:r>
      <w:r w:rsidRPr="0046325F">
        <w:rPr>
          <w:b/>
          <w:bCs/>
          <w:i w:val="0"/>
          <w:iCs w:val="0"/>
          <w:color w:val="auto"/>
          <w:sz w:val="22"/>
          <w:szCs w:val="22"/>
        </w:rPr>
        <w:t xml:space="preserve"> </w:t>
      </w:r>
      <w:r w:rsidRPr="0046325F">
        <w:rPr>
          <w:i w:val="0"/>
          <w:iCs w:val="0"/>
          <w:color w:val="auto"/>
          <w:sz w:val="22"/>
          <w:szCs w:val="22"/>
        </w:rPr>
        <w:t>Windows PowerShell Get-process command and results</w:t>
      </w:r>
    </w:p>
    <w:p w14:paraId="6FABC850" w14:textId="3E5392CE" w:rsidR="00EF367B" w:rsidRDefault="00EF367B" w:rsidP="00EF367B">
      <w:pPr>
        <w:pStyle w:val="Heading2"/>
      </w:pPr>
      <w:bookmarkStart w:id="20" w:name="_Toc76732984"/>
      <w:r>
        <w:lastRenderedPageBreak/>
        <w:t>Reviewing Windows Processes with Process Explorer</w:t>
      </w:r>
      <w:bookmarkEnd w:id="20"/>
    </w:p>
    <w:p w14:paraId="1317673C" w14:textId="1AC2505F" w:rsidR="00A6141C" w:rsidRDefault="00EF367B" w:rsidP="00EF367B">
      <w:pPr>
        <w:widowControl w:val="0"/>
      </w:pPr>
      <w:r>
        <w:t>Microsoft has a special utility you can use to learn more about a process, specifically about what resources a process has open.</w:t>
      </w:r>
      <w:r w:rsidR="003B6E98">
        <w:t xml:space="preserve"> </w:t>
      </w:r>
      <w:r>
        <w:t>If you’ve ever tried to close a file and received an error message that the file is open or in use, but can’t find an associated application, a process may have it locked as in use.</w:t>
      </w:r>
    </w:p>
    <w:p w14:paraId="31A82DBD" w14:textId="1684438F" w:rsidR="00EF367B" w:rsidRDefault="00EF367B" w:rsidP="00EF367B">
      <w:pPr>
        <w:widowControl w:val="0"/>
      </w:pPr>
      <w:r>
        <w:t>Download Process Explorer</w:t>
      </w:r>
    </w:p>
    <w:p w14:paraId="243488BF" w14:textId="1D01E878" w:rsidR="00EF367B" w:rsidRDefault="00EF367B" w:rsidP="00EF367B">
      <w:pPr>
        <w:pStyle w:val="ListParagraph"/>
        <w:widowControl w:val="0"/>
        <w:numPr>
          <w:ilvl w:val="0"/>
          <w:numId w:val="6"/>
        </w:numPr>
      </w:pPr>
      <w:r>
        <w:t>First ask your instructor if Process Explorer is already installed.</w:t>
      </w:r>
      <w:r w:rsidR="003B6E98">
        <w:t xml:space="preserve"> </w:t>
      </w:r>
      <w:r>
        <w:t xml:space="preserve">If not, go to </w:t>
      </w:r>
      <w:hyperlink r:id="rId18" w:history="1">
        <w:r w:rsidRPr="002254AA">
          <w:rPr>
            <w:rStyle w:val="Hyperlink"/>
            <w:noProof w:val="0"/>
          </w:rPr>
          <w:t>https://docs.microsoft.com/en-us/sysinternals/downloads/process-explorer</w:t>
        </w:r>
      </w:hyperlink>
      <w:r>
        <w:t xml:space="preserve"> and click on the Download Process Explorer link at the top of the page. Save the zip file to your local drive and then extract the files to a location you can access.</w:t>
      </w:r>
    </w:p>
    <w:p w14:paraId="16B5EE3A" w14:textId="4D857637" w:rsidR="00EF367B" w:rsidRDefault="00EF367B" w:rsidP="00EF367B">
      <w:pPr>
        <w:pStyle w:val="ListParagraph"/>
        <w:widowControl w:val="0"/>
        <w:numPr>
          <w:ilvl w:val="0"/>
          <w:numId w:val="6"/>
        </w:numPr>
      </w:pPr>
      <w:r>
        <w:t xml:space="preserve">Double click the </w:t>
      </w:r>
      <w:r w:rsidRPr="00C82538">
        <w:rPr>
          <w:b/>
          <w:bCs/>
        </w:rPr>
        <w:t>proceexp64.exe</w:t>
      </w:r>
      <w:r>
        <w:t xml:space="preserve"> file and accept the license agreement.</w:t>
      </w:r>
      <w:r w:rsidR="003B6E98">
        <w:t xml:space="preserve"> </w:t>
      </w:r>
      <w:r>
        <w:t>Process Explorer will start as shown in Figure L06-7.</w:t>
      </w:r>
    </w:p>
    <w:p w14:paraId="2C82F44D" w14:textId="77777777" w:rsidR="00EF367B" w:rsidRDefault="00EF367B" w:rsidP="0046325F">
      <w:pPr>
        <w:keepNext/>
        <w:widowControl w:val="0"/>
        <w:jc w:val="center"/>
      </w:pPr>
      <w:r>
        <w:rPr>
          <w:noProof/>
        </w:rPr>
        <w:drawing>
          <wp:inline distT="0" distB="0" distL="0" distR="0" wp14:anchorId="22F32371" wp14:editId="44FBF1BE">
            <wp:extent cx="5943600" cy="44811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481195"/>
                    </a:xfrm>
                    <a:prstGeom prst="rect">
                      <a:avLst/>
                    </a:prstGeom>
                  </pic:spPr>
                </pic:pic>
              </a:graphicData>
            </a:graphic>
          </wp:inline>
        </w:drawing>
      </w:r>
    </w:p>
    <w:p w14:paraId="36EBB07E" w14:textId="3C611F8C" w:rsidR="00EF367B" w:rsidRPr="0046325F" w:rsidRDefault="00EF367B" w:rsidP="00EF367B">
      <w:pPr>
        <w:pStyle w:val="Caption"/>
        <w:rPr>
          <w:i w:val="0"/>
          <w:iCs w:val="0"/>
          <w:color w:val="auto"/>
          <w:sz w:val="22"/>
          <w:szCs w:val="22"/>
        </w:rPr>
      </w:pPr>
      <w:r w:rsidRPr="0046325F">
        <w:rPr>
          <w:b/>
          <w:bCs/>
          <w:i w:val="0"/>
          <w:iCs w:val="0"/>
          <w:color w:val="auto"/>
          <w:sz w:val="22"/>
          <w:szCs w:val="22"/>
        </w:rPr>
        <w:t>Figure L06-</w:t>
      </w:r>
      <w:r w:rsidR="003B6E98" w:rsidRPr="0046325F">
        <w:rPr>
          <w:b/>
          <w:bCs/>
          <w:i w:val="0"/>
          <w:iCs w:val="0"/>
          <w:color w:val="auto"/>
          <w:sz w:val="22"/>
          <w:szCs w:val="22"/>
        </w:rPr>
        <w:fldChar w:fldCharType="begin"/>
      </w:r>
      <w:r w:rsidR="003B6E98" w:rsidRPr="0046325F">
        <w:rPr>
          <w:b/>
          <w:bCs/>
          <w:i w:val="0"/>
          <w:iCs w:val="0"/>
          <w:color w:val="auto"/>
          <w:sz w:val="22"/>
          <w:szCs w:val="22"/>
        </w:rPr>
        <w:instrText xml:space="preserve"> SEQ Figure_L06- \* ARABIC </w:instrText>
      </w:r>
      <w:r w:rsidR="003B6E98" w:rsidRPr="0046325F">
        <w:rPr>
          <w:b/>
          <w:bCs/>
          <w:i w:val="0"/>
          <w:iCs w:val="0"/>
          <w:color w:val="auto"/>
          <w:sz w:val="22"/>
          <w:szCs w:val="22"/>
        </w:rPr>
        <w:fldChar w:fldCharType="separate"/>
      </w:r>
      <w:r w:rsidR="000F47A1" w:rsidRPr="0046325F">
        <w:rPr>
          <w:b/>
          <w:bCs/>
          <w:i w:val="0"/>
          <w:iCs w:val="0"/>
          <w:noProof/>
          <w:color w:val="auto"/>
          <w:sz w:val="22"/>
          <w:szCs w:val="22"/>
        </w:rPr>
        <w:t>7</w:t>
      </w:r>
      <w:r w:rsidR="003B6E98" w:rsidRPr="0046325F">
        <w:rPr>
          <w:b/>
          <w:bCs/>
          <w:i w:val="0"/>
          <w:iCs w:val="0"/>
          <w:noProof/>
          <w:color w:val="auto"/>
          <w:sz w:val="22"/>
          <w:szCs w:val="22"/>
        </w:rPr>
        <w:fldChar w:fldCharType="end"/>
      </w:r>
      <w:r w:rsidRPr="0046325F">
        <w:rPr>
          <w:i w:val="0"/>
          <w:iCs w:val="0"/>
          <w:color w:val="auto"/>
          <w:sz w:val="22"/>
          <w:szCs w:val="22"/>
        </w:rPr>
        <w:t xml:space="preserve"> Sysinternals Process Explorer</w:t>
      </w:r>
    </w:p>
    <w:p w14:paraId="49F6C097" w14:textId="1AC6BEF8" w:rsidR="00A6141C" w:rsidRDefault="00A6141C" w:rsidP="001C481D">
      <w:pPr>
        <w:widowControl w:val="0"/>
        <w:jc w:val="center"/>
      </w:pPr>
    </w:p>
    <w:p w14:paraId="55990117" w14:textId="77777777" w:rsidR="00C82538" w:rsidRDefault="00C82538" w:rsidP="001C481D">
      <w:pPr>
        <w:widowControl w:val="0"/>
        <w:jc w:val="center"/>
      </w:pPr>
    </w:p>
    <w:p w14:paraId="4D107AC3" w14:textId="252E1238" w:rsidR="00EE097C" w:rsidRDefault="00A6141C" w:rsidP="00C82538">
      <w:pPr>
        <w:pStyle w:val="ListParagraph"/>
        <w:widowControl w:val="0"/>
        <w:numPr>
          <w:ilvl w:val="0"/>
          <w:numId w:val="6"/>
        </w:numPr>
      </w:pPr>
      <w:r w:rsidRPr="00A6141C">
        <w:t xml:space="preserve">To view </w:t>
      </w:r>
      <w:r w:rsidR="00EE097C">
        <w:t>a process’</w:t>
      </w:r>
      <w:r w:rsidRPr="00A6141C">
        <w:t xml:space="preserve"> threads </w:t>
      </w:r>
      <w:r w:rsidR="00EE097C">
        <w:t xml:space="preserve">(parts of a process) </w:t>
      </w:r>
      <w:r w:rsidRPr="00A6141C">
        <w:t xml:space="preserve">with Process Explorer, select a process and open the process properties </w:t>
      </w:r>
      <w:r w:rsidR="00EE097C">
        <w:t xml:space="preserve">by </w:t>
      </w:r>
      <w:r w:rsidRPr="00A6141C">
        <w:t>click</w:t>
      </w:r>
      <w:r w:rsidR="00EE097C">
        <w:t>ing</w:t>
      </w:r>
      <w:r w:rsidRPr="00A6141C">
        <w:t xml:space="preserve"> on the </w:t>
      </w:r>
      <w:r w:rsidR="00EE097C">
        <w:t>p</w:t>
      </w:r>
      <w:r w:rsidRPr="00A6141C">
        <w:t>rocess</w:t>
      </w:r>
      <w:r w:rsidR="00EE097C">
        <w:t xml:space="preserve">, </w:t>
      </w:r>
      <w:r w:rsidR="00C335FC">
        <w:t>r</w:t>
      </w:r>
      <w:r w:rsidR="00EE097C">
        <w:t>ight click to open a menu</w:t>
      </w:r>
      <w:r w:rsidR="001A2009">
        <w:t>,</w:t>
      </w:r>
      <w:r w:rsidR="00EE097C">
        <w:t xml:space="preserve"> and then select the </w:t>
      </w:r>
      <w:r w:rsidRPr="00A6141C">
        <w:rPr>
          <w:b/>
          <w:bCs/>
        </w:rPr>
        <w:t>Properties</w:t>
      </w:r>
      <w:r w:rsidRPr="00A6141C">
        <w:t xml:space="preserve"> menu item.</w:t>
      </w:r>
      <w:r w:rsidR="003B6E98">
        <w:t xml:space="preserve"> </w:t>
      </w:r>
      <w:r w:rsidRPr="00A6141C">
        <w:t xml:space="preserve">Then click on the </w:t>
      </w:r>
      <w:r w:rsidRPr="00A6141C">
        <w:rPr>
          <w:b/>
          <w:bCs/>
        </w:rPr>
        <w:t>Threads</w:t>
      </w:r>
      <w:r w:rsidRPr="00A6141C">
        <w:t xml:space="preserve"> tab.</w:t>
      </w:r>
      <w:r w:rsidR="003B6E98">
        <w:t xml:space="preserve"> </w:t>
      </w:r>
      <w:r w:rsidR="00EE097C">
        <w:t>As shown in Figure L06-8, you’ll see any threads associated with that process. Note the threads are numbered with an ID (TID) and not named.</w:t>
      </w:r>
    </w:p>
    <w:p w14:paraId="16745847" w14:textId="77777777" w:rsidR="00EE097C" w:rsidRDefault="00EE097C" w:rsidP="0046325F">
      <w:pPr>
        <w:keepNext/>
        <w:widowControl w:val="0"/>
        <w:jc w:val="center"/>
      </w:pPr>
      <w:r>
        <w:rPr>
          <w:noProof/>
        </w:rPr>
        <w:drawing>
          <wp:inline distT="0" distB="0" distL="0" distR="0" wp14:anchorId="12F510B3" wp14:editId="0F846AE2">
            <wp:extent cx="3708565" cy="52578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178" cy="5264340"/>
                    </a:xfrm>
                    <a:prstGeom prst="rect">
                      <a:avLst/>
                    </a:prstGeom>
                  </pic:spPr>
                </pic:pic>
              </a:graphicData>
            </a:graphic>
          </wp:inline>
        </w:drawing>
      </w:r>
    </w:p>
    <w:p w14:paraId="696B00E6" w14:textId="73080372" w:rsidR="00EE097C" w:rsidRPr="0046325F" w:rsidRDefault="00EE097C" w:rsidP="00EE097C">
      <w:pPr>
        <w:pStyle w:val="Caption"/>
        <w:rPr>
          <w:i w:val="0"/>
          <w:iCs w:val="0"/>
          <w:color w:val="auto"/>
          <w:sz w:val="22"/>
          <w:szCs w:val="22"/>
        </w:rPr>
      </w:pPr>
      <w:r w:rsidRPr="0046325F">
        <w:rPr>
          <w:b/>
          <w:bCs/>
          <w:i w:val="0"/>
          <w:iCs w:val="0"/>
          <w:color w:val="auto"/>
          <w:sz w:val="22"/>
          <w:szCs w:val="22"/>
        </w:rPr>
        <w:t>Figure L06-</w:t>
      </w:r>
      <w:r w:rsidR="003B6E98" w:rsidRPr="0046325F">
        <w:rPr>
          <w:b/>
          <w:bCs/>
          <w:i w:val="0"/>
          <w:iCs w:val="0"/>
          <w:color w:val="auto"/>
          <w:sz w:val="22"/>
          <w:szCs w:val="22"/>
        </w:rPr>
        <w:fldChar w:fldCharType="begin"/>
      </w:r>
      <w:r w:rsidR="003B6E98" w:rsidRPr="0046325F">
        <w:rPr>
          <w:b/>
          <w:bCs/>
          <w:i w:val="0"/>
          <w:iCs w:val="0"/>
          <w:color w:val="auto"/>
          <w:sz w:val="22"/>
          <w:szCs w:val="22"/>
        </w:rPr>
        <w:instrText xml:space="preserve"> SEQ Figure_L06- \* ARABIC </w:instrText>
      </w:r>
      <w:r w:rsidR="003B6E98" w:rsidRPr="0046325F">
        <w:rPr>
          <w:b/>
          <w:bCs/>
          <w:i w:val="0"/>
          <w:iCs w:val="0"/>
          <w:color w:val="auto"/>
          <w:sz w:val="22"/>
          <w:szCs w:val="22"/>
        </w:rPr>
        <w:fldChar w:fldCharType="separate"/>
      </w:r>
      <w:r w:rsidR="000F47A1" w:rsidRPr="0046325F">
        <w:rPr>
          <w:b/>
          <w:bCs/>
          <w:i w:val="0"/>
          <w:iCs w:val="0"/>
          <w:noProof/>
          <w:color w:val="auto"/>
          <w:sz w:val="22"/>
          <w:szCs w:val="22"/>
        </w:rPr>
        <w:t>8</w:t>
      </w:r>
      <w:r w:rsidR="003B6E98" w:rsidRPr="0046325F">
        <w:rPr>
          <w:b/>
          <w:bCs/>
          <w:i w:val="0"/>
          <w:iCs w:val="0"/>
          <w:noProof/>
          <w:color w:val="auto"/>
          <w:sz w:val="22"/>
          <w:szCs w:val="22"/>
        </w:rPr>
        <w:fldChar w:fldCharType="end"/>
      </w:r>
      <w:r w:rsidRPr="0046325F">
        <w:rPr>
          <w:i w:val="0"/>
          <w:iCs w:val="0"/>
          <w:color w:val="auto"/>
          <w:sz w:val="22"/>
          <w:szCs w:val="22"/>
        </w:rPr>
        <w:t xml:space="preserve"> Threads associated with a process</w:t>
      </w:r>
    </w:p>
    <w:p w14:paraId="150A57A0" w14:textId="36AFDBB6" w:rsidR="00A6141C" w:rsidRPr="004630D5" w:rsidRDefault="00EE097C" w:rsidP="004630D5">
      <w:pPr>
        <w:pStyle w:val="ListParagraph"/>
        <w:widowControl w:val="0"/>
        <w:numPr>
          <w:ilvl w:val="0"/>
          <w:numId w:val="6"/>
        </w:numPr>
      </w:pPr>
      <w:r>
        <w:t xml:space="preserve">Here you can see </w:t>
      </w:r>
      <w:r w:rsidR="00A6141C" w:rsidRPr="00A6141C">
        <w:t>CPU consum</w:t>
      </w:r>
      <w:r>
        <w:t>ption and other information.</w:t>
      </w:r>
      <w:r w:rsidR="003B6E98">
        <w:t xml:space="preserve"> </w:t>
      </w:r>
      <w:r>
        <w:t>This information is also color coded with n</w:t>
      </w:r>
      <w:r w:rsidR="00A6141C" w:rsidRPr="00A6141C">
        <w:t xml:space="preserve">ew threads highlighted in green, and threads that exit highlighted in red. </w:t>
      </w:r>
    </w:p>
    <w:p w14:paraId="29FF4A73" w14:textId="1DB84B1B" w:rsidR="001B34F6" w:rsidRPr="004630D5" w:rsidRDefault="001B34F6" w:rsidP="004630D5">
      <w:pPr>
        <w:pStyle w:val="Heading1"/>
      </w:pPr>
      <w:bookmarkStart w:id="21" w:name="_Toc76732985"/>
      <w:r w:rsidRPr="004630D5">
        <w:lastRenderedPageBreak/>
        <w:t>Windows Service</w:t>
      </w:r>
      <w:r w:rsidR="00EE097C" w:rsidRPr="004630D5">
        <w:t xml:space="preserve"> Assessment</w:t>
      </w:r>
      <w:bookmarkEnd w:id="21"/>
    </w:p>
    <w:p w14:paraId="1D41024C" w14:textId="784A097B" w:rsidR="00EE097C" w:rsidRDefault="001B34F6" w:rsidP="00EE097C">
      <w:pPr>
        <w:widowControl w:val="0"/>
      </w:pPr>
      <w:r>
        <w:t>The Windows</w:t>
      </w:r>
      <w:r w:rsidR="00EE097C">
        <w:t xml:space="preserve"> Task Manager can also be used to examine services.</w:t>
      </w:r>
      <w:r w:rsidR="003B6E98">
        <w:t xml:space="preserve"> </w:t>
      </w:r>
      <w:r w:rsidR="00EE097C">
        <w:t>Services are processes that run in the background and don’t directly interact with the user or the desktop.</w:t>
      </w:r>
      <w:r w:rsidR="003B6E98">
        <w:t xml:space="preserve"> </w:t>
      </w:r>
    </w:p>
    <w:p w14:paraId="07E7C516" w14:textId="77777777" w:rsidR="00EE097C" w:rsidRDefault="00EE097C" w:rsidP="00EE097C">
      <w:pPr>
        <w:pStyle w:val="Heading2"/>
      </w:pPr>
      <w:bookmarkStart w:id="22" w:name="_Toc76732986"/>
      <w:r>
        <w:t>Opening Task Manager</w:t>
      </w:r>
      <w:bookmarkEnd w:id="22"/>
    </w:p>
    <w:p w14:paraId="61807F15" w14:textId="687246A1" w:rsidR="00EE097C" w:rsidRDefault="00EE097C" w:rsidP="00D04415">
      <w:pPr>
        <w:pStyle w:val="ListParagraph"/>
        <w:widowControl w:val="0"/>
        <w:numPr>
          <w:ilvl w:val="0"/>
          <w:numId w:val="26"/>
        </w:numPr>
      </w:pPr>
      <w:r>
        <w:t>If you don’t have the Task Manager running already, open it now using one of the following methods:</w:t>
      </w:r>
    </w:p>
    <w:p w14:paraId="19983B46" w14:textId="31B4CD92" w:rsidR="00EE097C" w:rsidRDefault="00EE097C" w:rsidP="00EE097C">
      <w:pPr>
        <w:pStyle w:val="ListParagraph"/>
        <w:widowControl w:val="0"/>
        <w:numPr>
          <w:ilvl w:val="1"/>
          <w:numId w:val="26"/>
        </w:numPr>
      </w:pPr>
      <w:r>
        <w:t>In the Windows search bar</w:t>
      </w:r>
      <w:r w:rsidR="001A2009">
        <w:t>,</w:t>
      </w:r>
      <w:r>
        <w:t xml:space="preserve"> type </w:t>
      </w:r>
      <w:r w:rsidRPr="00C77D56">
        <w:rPr>
          <w:i/>
          <w:iCs/>
        </w:rPr>
        <w:t>Task Manager</w:t>
      </w:r>
      <w:r>
        <w:t xml:space="preserve"> and click the app.</w:t>
      </w:r>
    </w:p>
    <w:p w14:paraId="00269C77" w14:textId="77777777" w:rsidR="00EE097C" w:rsidRDefault="00EE097C" w:rsidP="00EE097C">
      <w:pPr>
        <w:pStyle w:val="ListParagraph"/>
        <w:widowControl w:val="0"/>
        <w:numPr>
          <w:ilvl w:val="1"/>
          <w:numId w:val="26"/>
        </w:numPr>
      </w:pPr>
      <w:r>
        <w:t xml:space="preserve">Right click on the Windows Start button and select </w:t>
      </w:r>
      <w:r w:rsidRPr="00C77D56">
        <w:rPr>
          <w:i/>
          <w:iCs/>
        </w:rPr>
        <w:t>Task Manager</w:t>
      </w:r>
      <w:r>
        <w:t>.</w:t>
      </w:r>
    </w:p>
    <w:p w14:paraId="644D1EE6" w14:textId="77777777" w:rsidR="00EE097C" w:rsidRDefault="00EE097C" w:rsidP="00EE097C">
      <w:pPr>
        <w:pStyle w:val="ListParagraph"/>
        <w:widowControl w:val="0"/>
        <w:numPr>
          <w:ilvl w:val="1"/>
          <w:numId w:val="26"/>
        </w:numPr>
      </w:pPr>
      <w:r>
        <w:t xml:space="preserve">Select </w:t>
      </w:r>
      <w:r w:rsidRPr="00C77D56">
        <w:rPr>
          <w:b/>
          <w:bCs/>
        </w:rPr>
        <w:t>Ctrl + Alt + Del</w:t>
      </w:r>
      <w:r>
        <w:t xml:space="preserve"> keys and select </w:t>
      </w:r>
      <w:r w:rsidRPr="00C77D56">
        <w:rPr>
          <w:i/>
          <w:iCs/>
        </w:rPr>
        <w:t>Task Manager</w:t>
      </w:r>
      <w:r>
        <w:t>.</w:t>
      </w:r>
    </w:p>
    <w:p w14:paraId="185D4031" w14:textId="4BB6717E" w:rsidR="00EE097C" w:rsidRDefault="00EE097C" w:rsidP="00EE097C">
      <w:pPr>
        <w:pStyle w:val="Heading2"/>
      </w:pPr>
      <w:bookmarkStart w:id="23" w:name="_Toc76732987"/>
      <w:r>
        <w:t>Reviewing Windows Services with Task Manager</w:t>
      </w:r>
      <w:bookmarkEnd w:id="23"/>
    </w:p>
    <w:p w14:paraId="143EAAAC" w14:textId="2DB23CF2" w:rsidR="001B34F6" w:rsidRDefault="00EE097C" w:rsidP="001C481D">
      <w:pPr>
        <w:pStyle w:val="ListParagraph"/>
        <w:widowControl w:val="0"/>
        <w:numPr>
          <w:ilvl w:val="0"/>
          <w:numId w:val="26"/>
        </w:numPr>
      </w:pPr>
      <w:r>
        <w:t xml:space="preserve">Once Task Manager is open, select the </w:t>
      </w:r>
      <w:r w:rsidRPr="00EE097C">
        <w:rPr>
          <w:b/>
          <w:bCs/>
        </w:rPr>
        <w:t>Services</w:t>
      </w:r>
      <w:r>
        <w:t xml:space="preserve"> tab at the top.</w:t>
      </w:r>
      <w:r w:rsidR="003B6E98">
        <w:t xml:space="preserve"> </w:t>
      </w:r>
      <w:r w:rsidR="00C335FC">
        <w:t>As shown in Figure L06-9, services are listed alphabetically, including a brief description and their status as running or stopped.</w:t>
      </w:r>
      <w:r w:rsidR="003B6E98">
        <w:t xml:space="preserve"> </w:t>
      </w:r>
      <w:r w:rsidR="00C335FC">
        <w:t xml:space="preserve">Since services run in the background, if you don’t review the list, you may never know what is running on your system. </w:t>
      </w:r>
    </w:p>
    <w:p w14:paraId="136529E8" w14:textId="77777777" w:rsidR="00C335FC" w:rsidRDefault="001C481D" w:rsidP="0046325F">
      <w:pPr>
        <w:keepNext/>
        <w:widowControl w:val="0"/>
        <w:jc w:val="center"/>
      </w:pPr>
      <w:r>
        <w:rPr>
          <w:noProof/>
        </w:rPr>
        <w:drawing>
          <wp:inline distT="0" distB="0" distL="0" distR="0" wp14:anchorId="0BF9C10E" wp14:editId="06B919DC">
            <wp:extent cx="3912083" cy="348175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3867" cy="3483342"/>
                    </a:xfrm>
                    <a:prstGeom prst="rect">
                      <a:avLst/>
                    </a:prstGeom>
                  </pic:spPr>
                </pic:pic>
              </a:graphicData>
            </a:graphic>
          </wp:inline>
        </w:drawing>
      </w:r>
    </w:p>
    <w:p w14:paraId="305024E7" w14:textId="0D2B956E" w:rsidR="00C335FC" w:rsidRPr="0046325F" w:rsidRDefault="00C335FC" w:rsidP="0046325F">
      <w:pPr>
        <w:pStyle w:val="Caption"/>
        <w:rPr>
          <w:i w:val="0"/>
          <w:iCs w:val="0"/>
          <w:color w:val="auto"/>
          <w:sz w:val="22"/>
          <w:szCs w:val="22"/>
        </w:rPr>
      </w:pPr>
      <w:r w:rsidRPr="00682D2B">
        <w:rPr>
          <w:b/>
          <w:bCs/>
          <w:i w:val="0"/>
          <w:iCs w:val="0"/>
          <w:color w:val="auto"/>
          <w:sz w:val="22"/>
          <w:szCs w:val="22"/>
        </w:rPr>
        <w:t>Figure L06</w:t>
      </w:r>
      <w:r w:rsidR="0046325F" w:rsidRPr="00682D2B">
        <w:rPr>
          <w:b/>
          <w:bCs/>
          <w:i w:val="0"/>
          <w:iCs w:val="0"/>
          <w:color w:val="auto"/>
          <w:sz w:val="22"/>
          <w:szCs w:val="22"/>
        </w:rPr>
        <w:t>-</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9</w:t>
      </w:r>
      <w:r w:rsidR="003B6E98" w:rsidRPr="00682D2B">
        <w:rPr>
          <w:b/>
          <w:bCs/>
          <w:i w:val="0"/>
          <w:iCs w:val="0"/>
          <w:noProof/>
          <w:color w:val="auto"/>
          <w:sz w:val="22"/>
          <w:szCs w:val="22"/>
        </w:rPr>
        <w:fldChar w:fldCharType="end"/>
      </w:r>
      <w:r w:rsidRPr="0046325F">
        <w:rPr>
          <w:i w:val="0"/>
          <w:iCs w:val="0"/>
          <w:color w:val="auto"/>
          <w:sz w:val="22"/>
          <w:szCs w:val="22"/>
        </w:rPr>
        <w:t xml:space="preserve"> Task Manager Services</w:t>
      </w:r>
    </w:p>
    <w:p w14:paraId="27C7A38A" w14:textId="562774C2" w:rsidR="00C335FC" w:rsidRDefault="00C335FC" w:rsidP="00C335FC">
      <w:pPr>
        <w:pStyle w:val="ListParagraph"/>
        <w:widowControl w:val="0"/>
        <w:numPr>
          <w:ilvl w:val="0"/>
          <w:numId w:val="26"/>
        </w:numPr>
      </w:pPr>
      <w:r>
        <w:t xml:space="preserve">Just like you could with </w:t>
      </w:r>
      <w:r w:rsidR="007D3450">
        <w:t>P</w:t>
      </w:r>
      <w:r>
        <w:t>rocesses, you can learn more about a particular service by selecting it and looking at its menu.</w:t>
      </w:r>
      <w:r w:rsidR="003B6E98">
        <w:t xml:space="preserve"> </w:t>
      </w:r>
      <w:r>
        <w:t xml:space="preserve">Right click one of the services running on your system and select </w:t>
      </w:r>
      <w:r w:rsidRPr="00C335FC">
        <w:rPr>
          <w:b/>
          <w:bCs/>
        </w:rPr>
        <w:t>Details</w:t>
      </w:r>
      <w:r>
        <w:t>.</w:t>
      </w:r>
      <w:r w:rsidR="003B6E98">
        <w:t xml:space="preserve"> </w:t>
      </w:r>
      <w:r>
        <w:t xml:space="preserve">This brings you back to the Details tab, where both processes and services are listed with additional information. </w:t>
      </w:r>
    </w:p>
    <w:p w14:paraId="54E7DCEC" w14:textId="03F9C51A" w:rsidR="00871869" w:rsidRDefault="00C335FC" w:rsidP="00C335FC">
      <w:pPr>
        <w:pStyle w:val="ListParagraph"/>
        <w:widowControl w:val="0"/>
        <w:numPr>
          <w:ilvl w:val="0"/>
          <w:numId w:val="26"/>
        </w:numPr>
      </w:pPr>
      <w:r>
        <w:lastRenderedPageBreak/>
        <w:t xml:space="preserve">Go back to the </w:t>
      </w:r>
      <w:r w:rsidRPr="00C335FC">
        <w:rPr>
          <w:b/>
          <w:bCs/>
        </w:rPr>
        <w:t>Services</w:t>
      </w:r>
      <w:r>
        <w:t xml:space="preserve"> tab, and right click the service again, this time selecting Search online.</w:t>
      </w:r>
      <w:r w:rsidR="003B6E98">
        <w:t xml:space="preserve"> </w:t>
      </w:r>
      <w:r>
        <w:t>This will open a web browser with a search on that particular service, allowing you to better understand the service.</w:t>
      </w:r>
    </w:p>
    <w:p w14:paraId="59BFEF7E" w14:textId="354A80F5" w:rsidR="00871869" w:rsidRDefault="00871869" w:rsidP="00871869">
      <w:pPr>
        <w:pStyle w:val="ListParagraph"/>
        <w:widowControl w:val="0"/>
        <w:numPr>
          <w:ilvl w:val="0"/>
          <w:numId w:val="26"/>
        </w:numPr>
      </w:pPr>
      <w:r>
        <w:t>If you want to document the running services for future reference, you can use a Command window or PowerShell, just like you did with Processes:</w:t>
      </w:r>
    </w:p>
    <w:p w14:paraId="33538C37" w14:textId="6C6C644D" w:rsidR="00871869" w:rsidRDefault="00871869" w:rsidP="00871869">
      <w:pPr>
        <w:pStyle w:val="ListParagraph"/>
        <w:widowControl w:val="0"/>
        <w:numPr>
          <w:ilvl w:val="1"/>
          <w:numId w:val="26"/>
        </w:numPr>
      </w:pPr>
      <w:r>
        <w:t xml:space="preserve">Open a command window by typing </w:t>
      </w:r>
      <w:r w:rsidRPr="00EF367B">
        <w:rPr>
          <w:b/>
          <w:bCs/>
        </w:rPr>
        <w:t>cmd</w:t>
      </w:r>
      <w:r>
        <w:t xml:space="preserve"> in the window search bar and press </w:t>
      </w:r>
      <w:r w:rsidRPr="00EF367B">
        <w:rPr>
          <w:b/>
          <w:bCs/>
        </w:rPr>
        <w:t>Enter</w:t>
      </w:r>
      <w:r>
        <w:t>.</w:t>
      </w:r>
      <w:r w:rsidR="003B6E98">
        <w:t xml:space="preserve"> </w:t>
      </w:r>
      <w:r>
        <w:t xml:space="preserve">Then type </w:t>
      </w:r>
      <w:r>
        <w:rPr>
          <w:b/>
          <w:bCs/>
        </w:rPr>
        <w:t>net start</w:t>
      </w:r>
      <w:r>
        <w:t xml:space="preserve"> at the prompt and press </w:t>
      </w:r>
      <w:r w:rsidRPr="00EF367B">
        <w:rPr>
          <w:b/>
          <w:bCs/>
        </w:rPr>
        <w:t>Enter</w:t>
      </w:r>
      <w:r>
        <w:t>.</w:t>
      </w:r>
      <w:r w:rsidR="003B6E98">
        <w:t xml:space="preserve"> </w:t>
      </w:r>
      <w:r>
        <w:t>You’ll get a long list on your screen of just the services that are started and running, as shown in Figure L06-10.</w:t>
      </w:r>
      <w:r w:rsidR="003B6E98">
        <w:t xml:space="preserve"> </w:t>
      </w:r>
      <w:r>
        <w:t xml:space="preserve">To redirect this to a file, repeat the command adding a redirect – </w:t>
      </w:r>
      <w:r>
        <w:rPr>
          <w:b/>
          <w:bCs/>
        </w:rPr>
        <w:t>net start</w:t>
      </w:r>
      <w:r w:rsidRPr="00EF367B">
        <w:rPr>
          <w:b/>
          <w:bCs/>
        </w:rPr>
        <w:t xml:space="preserve"> &gt; </w:t>
      </w:r>
      <w:r>
        <w:rPr>
          <w:b/>
          <w:bCs/>
        </w:rPr>
        <w:t>services</w:t>
      </w:r>
      <w:r w:rsidRPr="00EF367B">
        <w:rPr>
          <w:b/>
          <w:bCs/>
        </w:rPr>
        <w:t>.txt</w:t>
      </w:r>
      <w:r>
        <w:t xml:space="preserve"> and press </w:t>
      </w:r>
      <w:r w:rsidRPr="00EF367B">
        <w:rPr>
          <w:b/>
          <w:bCs/>
        </w:rPr>
        <w:t>Enter</w:t>
      </w:r>
      <w:r>
        <w:t>.</w:t>
      </w:r>
      <w:r w:rsidR="003B6E98">
        <w:t xml:space="preserve"> </w:t>
      </w:r>
      <w:r>
        <w:t>This will copy the screen output to a text file.</w:t>
      </w:r>
    </w:p>
    <w:p w14:paraId="6A87727C" w14:textId="4C216182" w:rsidR="00871869" w:rsidRDefault="00871869" w:rsidP="00682D2B">
      <w:pPr>
        <w:keepNext/>
        <w:widowControl w:val="0"/>
        <w:jc w:val="center"/>
      </w:pPr>
      <w:r>
        <w:rPr>
          <w:noProof/>
        </w:rPr>
        <w:drawing>
          <wp:inline distT="0" distB="0" distL="0" distR="0" wp14:anchorId="41E0032C" wp14:editId="78C04BF9">
            <wp:extent cx="5943600" cy="27533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53360"/>
                    </a:xfrm>
                    <a:prstGeom prst="rect">
                      <a:avLst/>
                    </a:prstGeom>
                  </pic:spPr>
                </pic:pic>
              </a:graphicData>
            </a:graphic>
          </wp:inline>
        </w:drawing>
      </w:r>
    </w:p>
    <w:p w14:paraId="2736F2D9" w14:textId="071794D3" w:rsidR="00871869" w:rsidRPr="00682D2B" w:rsidRDefault="00871869" w:rsidP="00871869">
      <w:pPr>
        <w:pStyle w:val="Caption"/>
        <w:rPr>
          <w:i w:val="0"/>
          <w:iCs w:val="0"/>
          <w:color w:val="auto"/>
          <w:sz w:val="22"/>
          <w:szCs w:val="22"/>
        </w:rPr>
      </w:pPr>
      <w:r w:rsidRPr="00682D2B">
        <w:rPr>
          <w:b/>
          <w:bCs/>
          <w:i w:val="0"/>
          <w:iCs w:val="0"/>
          <w:color w:val="auto"/>
          <w:sz w:val="22"/>
          <w:szCs w:val="22"/>
        </w:rPr>
        <w:t>Figure L06-</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10</w:t>
      </w:r>
      <w:r w:rsidR="003B6E98" w:rsidRPr="00682D2B">
        <w:rPr>
          <w:b/>
          <w:bCs/>
          <w:i w:val="0"/>
          <w:iCs w:val="0"/>
          <w:noProof/>
          <w:color w:val="auto"/>
          <w:sz w:val="22"/>
          <w:szCs w:val="22"/>
        </w:rPr>
        <w:fldChar w:fldCharType="end"/>
      </w:r>
      <w:r w:rsidRPr="00682D2B">
        <w:rPr>
          <w:i w:val="0"/>
          <w:iCs w:val="0"/>
          <w:color w:val="auto"/>
          <w:sz w:val="22"/>
          <w:szCs w:val="22"/>
        </w:rPr>
        <w:t xml:space="preserve"> Command prompt display of started Windows services</w:t>
      </w:r>
    </w:p>
    <w:p w14:paraId="1C16A62E" w14:textId="0B431D7A" w:rsidR="00871869" w:rsidRDefault="00871869" w:rsidP="00871869">
      <w:pPr>
        <w:pStyle w:val="ListParagraph"/>
        <w:widowControl w:val="0"/>
        <w:numPr>
          <w:ilvl w:val="1"/>
          <w:numId w:val="26"/>
        </w:numPr>
      </w:pPr>
      <w:r>
        <w:t>You can do the same thing with the PowerShell command.</w:t>
      </w:r>
      <w:r w:rsidR="003B6E98">
        <w:t xml:space="preserve"> </w:t>
      </w:r>
      <w:r>
        <w:t xml:space="preserve">Open a PowerShell session by right clicking the Windows </w:t>
      </w:r>
      <w:r w:rsidRPr="00EF367B">
        <w:rPr>
          <w:b/>
          <w:bCs/>
        </w:rPr>
        <w:t>Start</w:t>
      </w:r>
      <w:r>
        <w:t xml:space="preserve"> button on the left side of the task bar and selecting </w:t>
      </w:r>
      <w:r w:rsidRPr="00EF367B">
        <w:rPr>
          <w:b/>
          <w:bCs/>
        </w:rPr>
        <w:t>Windows PowerShell</w:t>
      </w:r>
      <w:r>
        <w:t>.</w:t>
      </w:r>
      <w:r w:rsidR="003B6E98">
        <w:t xml:space="preserve"> </w:t>
      </w:r>
      <w:r>
        <w:t xml:space="preserve">In the PowerShell window, type </w:t>
      </w:r>
      <w:r w:rsidRPr="00EF367B">
        <w:rPr>
          <w:b/>
          <w:bCs/>
        </w:rPr>
        <w:t>Get-</w:t>
      </w:r>
      <w:r>
        <w:rPr>
          <w:b/>
          <w:bCs/>
        </w:rPr>
        <w:t>service</w:t>
      </w:r>
      <w:r>
        <w:t xml:space="preserve"> and press </w:t>
      </w:r>
      <w:r w:rsidRPr="00EF367B">
        <w:rPr>
          <w:b/>
          <w:bCs/>
        </w:rPr>
        <w:t>Enter</w:t>
      </w:r>
      <w:r>
        <w:t>.</w:t>
      </w:r>
      <w:r w:rsidR="003B6E98">
        <w:t xml:space="preserve"> </w:t>
      </w:r>
      <w:r>
        <w:t>Unlike the command window, PowerShell includes all services and their status as stopped or running.</w:t>
      </w:r>
      <w:r w:rsidR="003B6E98">
        <w:t xml:space="preserve"> </w:t>
      </w:r>
      <w:r>
        <w:t xml:space="preserve">Again, you can redirect this to a file by typing </w:t>
      </w:r>
      <w:r w:rsidRPr="00EF367B">
        <w:rPr>
          <w:b/>
          <w:bCs/>
        </w:rPr>
        <w:t>Get-</w:t>
      </w:r>
      <w:r>
        <w:rPr>
          <w:b/>
          <w:bCs/>
        </w:rPr>
        <w:t>service &gt; processes.txt</w:t>
      </w:r>
      <w:r>
        <w:t xml:space="preserve"> and press</w:t>
      </w:r>
      <w:r w:rsidR="007D3450">
        <w:t>ing</w:t>
      </w:r>
      <w:r>
        <w:t xml:space="preserve"> </w:t>
      </w:r>
      <w:r w:rsidRPr="00EF367B">
        <w:rPr>
          <w:b/>
          <w:bCs/>
        </w:rPr>
        <w:t>Enter</w:t>
      </w:r>
      <w:r>
        <w:t>.</w:t>
      </w:r>
    </w:p>
    <w:p w14:paraId="2BF1FC12" w14:textId="59585A72" w:rsidR="00871869" w:rsidRDefault="00871869" w:rsidP="00871869">
      <w:pPr>
        <w:keepNext/>
        <w:widowControl w:val="0"/>
        <w:jc w:val="center"/>
      </w:pPr>
      <w:r>
        <w:rPr>
          <w:noProof/>
        </w:rPr>
        <w:lastRenderedPageBreak/>
        <w:drawing>
          <wp:inline distT="0" distB="0" distL="0" distR="0" wp14:anchorId="2D92BBEE" wp14:editId="01161EDD">
            <wp:extent cx="5943600" cy="4010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10025"/>
                    </a:xfrm>
                    <a:prstGeom prst="rect">
                      <a:avLst/>
                    </a:prstGeom>
                  </pic:spPr>
                </pic:pic>
              </a:graphicData>
            </a:graphic>
          </wp:inline>
        </w:drawing>
      </w:r>
    </w:p>
    <w:p w14:paraId="7D600259" w14:textId="36CDE05F" w:rsidR="00871869" w:rsidRPr="00682D2B" w:rsidRDefault="00871869" w:rsidP="00682D2B">
      <w:pPr>
        <w:pStyle w:val="Caption"/>
        <w:rPr>
          <w:i w:val="0"/>
          <w:iCs w:val="0"/>
          <w:color w:val="auto"/>
          <w:sz w:val="22"/>
          <w:szCs w:val="22"/>
        </w:rPr>
      </w:pPr>
      <w:r w:rsidRPr="00682D2B">
        <w:rPr>
          <w:b/>
          <w:bCs/>
          <w:i w:val="0"/>
          <w:iCs w:val="0"/>
          <w:color w:val="auto"/>
          <w:sz w:val="22"/>
          <w:szCs w:val="22"/>
        </w:rPr>
        <w:t>Figure L06-</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11</w:t>
      </w:r>
      <w:r w:rsidR="003B6E98" w:rsidRPr="00682D2B">
        <w:rPr>
          <w:b/>
          <w:bCs/>
          <w:i w:val="0"/>
          <w:iCs w:val="0"/>
          <w:noProof/>
          <w:color w:val="auto"/>
          <w:sz w:val="22"/>
          <w:szCs w:val="22"/>
        </w:rPr>
        <w:fldChar w:fldCharType="end"/>
      </w:r>
      <w:r w:rsidRPr="00682D2B">
        <w:rPr>
          <w:i w:val="0"/>
          <w:iCs w:val="0"/>
          <w:color w:val="auto"/>
          <w:sz w:val="22"/>
          <w:szCs w:val="22"/>
        </w:rPr>
        <w:t xml:space="preserve"> Windows PowerShell Get-service command and results</w:t>
      </w:r>
    </w:p>
    <w:p w14:paraId="096839E5" w14:textId="5605A937" w:rsidR="00871869" w:rsidRDefault="00871869" w:rsidP="00871869">
      <w:pPr>
        <w:pStyle w:val="ListParagraph"/>
        <w:numPr>
          <w:ilvl w:val="0"/>
          <w:numId w:val="26"/>
        </w:numPr>
      </w:pPr>
      <w:r>
        <w:t>If you wanted to stop a running service or start a service that is stopped, you can do so from the Task Manager.</w:t>
      </w:r>
      <w:r w:rsidR="003B6E98">
        <w:t xml:space="preserve"> </w:t>
      </w:r>
      <w:r>
        <w:t>Back at the Task Manager, right click a service</w:t>
      </w:r>
      <w:r w:rsidR="007D3450">
        <w:t>,</w:t>
      </w:r>
      <w:r>
        <w:t xml:space="preserve"> and select </w:t>
      </w:r>
      <w:r w:rsidRPr="00871869">
        <w:rPr>
          <w:b/>
          <w:bCs/>
        </w:rPr>
        <w:t>Open Services</w:t>
      </w:r>
      <w:r>
        <w:t>.</w:t>
      </w:r>
      <w:r w:rsidR="003B6E98">
        <w:t xml:space="preserve"> </w:t>
      </w:r>
      <w:r>
        <w:t>This opens the Services MMC, as shown in Figure L06-12.</w:t>
      </w:r>
      <w:r w:rsidR="003B6E98">
        <w:t xml:space="preserve"> </w:t>
      </w:r>
      <w:r>
        <w:t>As shown in Figure L06-13, if you right click a service in the Services MMC, you open a menu allowing you to change the status of a service and look at its properties.</w:t>
      </w:r>
      <w:r w:rsidR="003B6E98">
        <w:t xml:space="preserve"> </w:t>
      </w:r>
      <w:r>
        <w:br/>
      </w:r>
    </w:p>
    <w:p w14:paraId="3D65C3FC" w14:textId="77777777" w:rsidR="00871869" w:rsidRDefault="00871869" w:rsidP="00871869"/>
    <w:p w14:paraId="3443E264" w14:textId="77777777" w:rsidR="00871869" w:rsidRDefault="00C335FC" w:rsidP="00682D2B">
      <w:pPr>
        <w:keepNext/>
        <w:widowControl w:val="0"/>
        <w:jc w:val="center"/>
      </w:pPr>
      <w:r>
        <w:rPr>
          <w:noProof/>
        </w:rPr>
        <w:lastRenderedPageBreak/>
        <w:drawing>
          <wp:inline distT="0" distB="0" distL="0" distR="0" wp14:anchorId="41754BE8" wp14:editId="342ED820">
            <wp:extent cx="4763855" cy="3505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8741" cy="3516153"/>
                    </a:xfrm>
                    <a:prstGeom prst="rect">
                      <a:avLst/>
                    </a:prstGeom>
                  </pic:spPr>
                </pic:pic>
              </a:graphicData>
            </a:graphic>
          </wp:inline>
        </w:drawing>
      </w:r>
    </w:p>
    <w:p w14:paraId="525BA51B" w14:textId="081DFB0F" w:rsidR="00C335FC" w:rsidRPr="00682D2B" w:rsidRDefault="00871869" w:rsidP="00871869">
      <w:pPr>
        <w:pStyle w:val="Caption"/>
        <w:rPr>
          <w:i w:val="0"/>
          <w:iCs w:val="0"/>
          <w:color w:val="auto"/>
          <w:sz w:val="22"/>
          <w:szCs w:val="22"/>
        </w:rPr>
      </w:pPr>
      <w:r w:rsidRPr="00682D2B">
        <w:rPr>
          <w:b/>
          <w:bCs/>
          <w:i w:val="0"/>
          <w:iCs w:val="0"/>
          <w:color w:val="auto"/>
          <w:sz w:val="22"/>
          <w:szCs w:val="22"/>
        </w:rPr>
        <w:t>Figure L06-</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12</w:t>
      </w:r>
      <w:r w:rsidR="003B6E98" w:rsidRPr="00682D2B">
        <w:rPr>
          <w:b/>
          <w:bCs/>
          <w:i w:val="0"/>
          <w:iCs w:val="0"/>
          <w:noProof/>
          <w:color w:val="auto"/>
          <w:sz w:val="22"/>
          <w:szCs w:val="22"/>
        </w:rPr>
        <w:fldChar w:fldCharType="end"/>
      </w:r>
      <w:r w:rsidRPr="00682D2B">
        <w:rPr>
          <w:i w:val="0"/>
          <w:iCs w:val="0"/>
          <w:color w:val="auto"/>
          <w:sz w:val="22"/>
          <w:szCs w:val="22"/>
        </w:rPr>
        <w:t xml:space="preserve"> WIndows Services MMC</w:t>
      </w:r>
    </w:p>
    <w:p w14:paraId="7D0EF85E" w14:textId="77777777" w:rsidR="005B2B3A" w:rsidRDefault="00871869" w:rsidP="00682D2B">
      <w:pPr>
        <w:pStyle w:val="Return-to-top"/>
        <w:keepNext/>
        <w:widowControl w:val="0"/>
        <w:jc w:val="center"/>
      </w:pPr>
      <w:r>
        <w:rPr>
          <w:noProof/>
        </w:rPr>
        <w:drawing>
          <wp:inline distT="0" distB="0" distL="0" distR="0" wp14:anchorId="56FF3298" wp14:editId="1610899B">
            <wp:extent cx="4771822" cy="35110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9035" cy="3516369"/>
                    </a:xfrm>
                    <a:prstGeom prst="rect">
                      <a:avLst/>
                    </a:prstGeom>
                  </pic:spPr>
                </pic:pic>
              </a:graphicData>
            </a:graphic>
          </wp:inline>
        </w:drawing>
      </w:r>
    </w:p>
    <w:p w14:paraId="64192A38" w14:textId="2BED1E8D" w:rsidR="00871869" w:rsidRPr="00682D2B" w:rsidRDefault="005B2B3A" w:rsidP="00682D2B">
      <w:pPr>
        <w:pStyle w:val="Caption"/>
        <w:rPr>
          <w:i w:val="0"/>
          <w:iCs w:val="0"/>
          <w:color w:val="auto"/>
          <w:sz w:val="22"/>
          <w:szCs w:val="22"/>
        </w:rPr>
      </w:pPr>
      <w:r w:rsidRPr="00682D2B">
        <w:rPr>
          <w:b/>
          <w:bCs/>
          <w:i w:val="0"/>
          <w:iCs w:val="0"/>
          <w:color w:val="auto"/>
          <w:sz w:val="22"/>
          <w:szCs w:val="22"/>
        </w:rPr>
        <w:t>Figure L06-</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13</w:t>
      </w:r>
      <w:r w:rsidR="003B6E98" w:rsidRPr="00682D2B">
        <w:rPr>
          <w:b/>
          <w:bCs/>
          <w:i w:val="0"/>
          <w:iCs w:val="0"/>
          <w:noProof/>
          <w:color w:val="auto"/>
          <w:sz w:val="22"/>
          <w:szCs w:val="22"/>
        </w:rPr>
        <w:fldChar w:fldCharType="end"/>
      </w:r>
      <w:r w:rsidRPr="00682D2B">
        <w:rPr>
          <w:i w:val="0"/>
          <w:iCs w:val="0"/>
          <w:color w:val="auto"/>
          <w:sz w:val="22"/>
          <w:szCs w:val="22"/>
        </w:rPr>
        <w:t xml:space="preserve"> Windows Service Sub-menu</w:t>
      </w:r>
    </w:p>
    <w:p w14:paraId="1B4D568A" w14:textId="62BE32BA" w:rsidR="00871869" w:rsidRDefault="005B2B3A" w:rsidP="005B2B3A">
      <w:pPr>
        <w:pStyle w:val="ListParagraph"/>
        <w:numPr>
          <w:ilvl w:val="0"/>
          <w:numId w:val="0"/>
        </w:numPr>
        <w:ind w:left="720"/>
      </w:pPr>
      <w:r>
        <w:lastRenderedPageBreak/>
        <w:t>The properties include its dependencies on other services, drivers, etc. (see Figure L06-14.)</w:t>
      </w:r>
      <w:r w:rsidR="003B6E98">
        <w:t xml:space="preserve"> </w:t>
      </w:r>
      <w:r>
        <w:t>Review the properties on a few services to become more familiar with this information.</w:t>
      </w:r>
    </w:p>
    <w:p w14:paraId="60FB93B2" w14:textId="77777777" w:rsidR="005B2B3A" w:rsidRDefault="00871869" w:rsidP="00682D2B">
      <w:pPr>
        <w:pStyle w:val="Return-to-top"/>
        <w:keepNext/>
        <w:widowControl w:val="0"/>
        <w:jc w:val="center"/>
      </w:pPr>
      <w:r>
        <w:rPr>
          <w:noProof/>
        </w:rPr>
        <w:drawing>
          <wp:inline distT="0" distB="0" distL="0" distR="0" wp14:anchorId="6BDC35BF" wp14:editId="7A06C264">
            <wp:extent cx="3863675" cy="445808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63675" cy="4458086"/>
                    </a:xfrm>
                    <a:prstGeom prst="rect">
                      <a:avLst/>
                    </a:prstGeom>
                  </pic:spPr>
                </pic:pic>
              </a:graphicData>
            </a:graphic>
          </wp:inline>
        </w:drawing>
      </w:r>
    </w:p>
    <w:p w14:paraId="4BDCB8B3" w14:textId="12626B9D" w:rsidR="00C77D56" w:rsidRPr="00682D2B" w:rsidRDefault="005B2B3A" w:rsidP="00682D2B">
      <w:pPr>
        <w:pStyle w:val="Caption"/>
        <w:rPr>
          <w:i w:val="0"/>
          <w:iCs w:val="0"/>
          <w:color w:val="auto"/>
          <w:sz w:val="22"/>
          <w:szCs w:val="22"/>
        </w:rPr>
      </w:pPr>
      <w:r w:rsidRPr="00682D2B">
        <w:rPr>
          <w:b/>
          <w:bCs/>
          <w:i w:val="0"/>
          <w:iCs w:val="0"/>
          <w:color w:val="auto"/>
          <w:sz w:val="22"/>
          <w:szCs w:val="22"/>
        </w:rPr>
        <w:t>Figure L06-</w:t>
      </w:r>
      <w:r w:rsidR="003B6E98" w:rsidRPr="00682D2B">
        <w:rPr>
          <w:b/>
          <w:bCs/>
          <w:i w:val="0"/>
          <w:iCs w:val="0"/>
          <w:color w:val="auto"/>
          <w:sz w:val="22"/>
          <w:szCs w:val="22"/>
        </w:rPr>
        <w:fldChar w:fldCharType="begin"/>
      </w:r>
      <w:r w:rsidR="003B6E98" w:rsidRPr="00682D2B">
        <w:rPr>
          <w:b/>
          <w:bCs/>
          <w:i w:val="0"/>
          <w:iCs w:val="0"/>
          <w:color w:val="auto"/>
          <w:sz w:val="22"/>
          <w:szCs w:val="22"/>
        </w:rPr>
        <w:instrText xml:space="preserve"> SEQ Figure_L06- \* ARABIC </w:instrText>
      </w:r>
      <w:r w:rsidR="003B6E98" w:rsidRPr="00682D2B">
        <w:rPr>
          <w:b/>
          <w:bCs/>
          <w:i w:val="0"/>
          <w:iCs w:val="0"/>
          <w:color w:val="auto"/>
          <w:sz w:val="22"/>
          <w:szCs w:val="22"/>
        </w:rPr>
        <w:fldChar w:fldCharType="separate"/>
      </w:r>
      <w:r w:rsidR="000F47A1" w:rsidRPr="00682D2B">
        <w:rPr>
          <w:b/>
          <w:bCs/>
          <w:i w:val="0"/>
          <w:iCs w:val="0"/>
          <w:noProof/>
          <w:color w:val="auto"/>
          <w:sz w:val="22"/>
          <w:szCs w:val="22"/>
        </w:rPr>
        <w:t>14</w:t>
      </w:r>
      <w:r w:rsidR="003B6E98" w:rsidRPr="00682D2B">
        <w:rPr>
          <w:b/>
          <w:bCs/>
          <w:i w:val="0"/>
          <w:iCs w:val="0"/>
          <w:noProof/>
          <w:color w:val="auto"/>
          <w:sz w:val="22"/>
          <w:szCs w:val="22"/>
        </w:rPr>
        <w:fldChar w:fldCharType="end"/>
      </w:r>
      <w:r w:rsidRPr="00682D2B">
        <w:rPr>
          <w:i w:val="0"/>
          <w:iCs w:val="0"/>
          <w:color w:val="auto"/>
          <w:sz w:val="22"/>
          <w:szCs w:val="22"/>
        </w:rPr>
        <w:t xml:space="preserve"> Service Properties Screen</w:t>
      </w:r>
      <w:bookmarkStart w:id="24" w:name="_Hlk66379451"/>
    </w:p>
    <w:p w14:paraId="77604F3E" w14:textId="72A8AC09" w:rsidR="001B34F6" w:rsidRPr="00BC049F" w:rsidRDefault="001B34F6" w:rsidP="005B2B3A">
      <w:pPr>
        <w:pStyle w:val="Heading2"/>
      </w:pPr>
      <w:bookmarkStart w:id="25" w:name="_Toc76732988"/>
      <w:r>
        <w:t>Active Processes and Services Assessment with msconfig</w:t>
      </w:r>
      <w:bookmarkEnd w:id="25"/>
    </w:p>
    <w:p w14:paraId="44CCFA5B" w14:textId="465A90C5" w:rsidR="001B34F6" w:rsidRDefault="005B2B3A" w:rsidP="001B34F6">
      <w:pPr>
        <w:widowControl w:val="0"/>
        <w:ind w:left="360"/>
      </w:pPr>
      <w:r>
        <w:t>Windows System Configuration Utility, better known as msconfig, is a utility used to troubleshoot issues with a windows system.</w:t>
      </w:r>
      <w:r w:rsidR="003B6E98">
        <w:t xml:space="preserve"> </w:t>
      </w:r>
      <w:r>
        <w:t>It includes service information, just like task manager, but also includes information on system boot and other useful information.</w:t>
      </w:r>
    </w:p>
    <w:p w14:paraId="06AD4037" w14:textId="4FD53E9E" w:rsidR="001B34F6" w:rsidRDefault="001B34F6" w:rsidP="001B34F6">
      <w:pPr>
        <w:pStyle w:val="Heading3"/>
      </w:pPr>
      <w:bookmarkStart w:id="26" w:name="_Toc76732989"/>
      <w:r>
        <w:t>Opening msconfig</w:t>
      </w:r>
      <w:bookmarkEnd w:id="26"/>
    </w:p>
    <w:p w14:paraId="3F853893" w14:textId="1C7434E3" w:rsidR="001B34F6" w:rsidRDefault="001B34F6" w:rsidP="005B2B3A">
      <w:pPr>
        <w:pStyle w:val="ListParagraph"/>
        <w:widowControl w:val="0"/>
        <w:numPr>
          <w:ilvl w:val="0"/>
          <w:numId w:val="29"/>
        </w:numPr>
      </w:pPr>
      <w:r>
        <w:t>In the Windows</w:t>
      </w:r>
      <w:r w:rsidR="005B2B3A">
        <w:t xml:space="preserve"> task bar search field, type </w:t>
      </w:r>
      <w:r w:rsidR="005B2B3A" w:rsidRPr="005B2B3A">
        <w:rPr>
          <w:b/>
          <w:bCs/>
        </w:rPr>
        <w:t>msconfig</w:t>
      </w:r>
      <w:r w:rsidR="005B2B3A">
        <w:t xml:space="preserve"> and press </w:t>
      </w:r>
      <w:r w:rsidR="005B2B3A" w:rsidRPr="005B2B3A">
        <w:rPr>
          <w:b/>
          <w:bCs/>
        </w:rPr>
        <w:t>Enter</w:t>
      </w:r>
      <w:r w:rsidR="005B2B3A">
        <w:t>. You should see the Systems Configuration utility as shown in Figure L06-15.</w:t>
      </w:r>
    </w:p>
    <w:p w14:paraId="07CD1E8E" w14:textId="77777777" w:rsidR="005B2B3A" w:rsidRDefault="005B2B3A" w:rsidP="000B5568">
      <w:pPr>
        <w:keepNext/>
        <w:widowControl w:val="0"/>
        <w:jc w:val="center"/>
      </w:pPr>
      <w:r>
        <w:rPr>
          <w:noProof/>
        </w:rPr>
        <w:lastRenderedPageBreak/>
        <w:drawing>
          <wp:inline distT="0" distB="0" distL="0" distR="0" wp14:anchorId="27377108" wp14:editId="14F80B83">
            <wp:extent cx="5067739" cy="3581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7739" cy="3581710"/>
                    </a:xfrm>
                    <a:prstGeom prst="rect">
                      <a:avLst/>
                    </a:prstGeom>
                  </pic:spPr>
                </pic:pic>
              </a:graphicData>
            </a:graphic>
          </wp:inline>
        </w:drawing>
      </w:r>
    </w:p>
    <w:p w14:paraId="107C0537" w14:textId="4E300933" w:rsidR="005B2B3A" w:rsidRPr="000B5568" w:rsidRDefault="005B2B3A" w:rsidP="005B2B3A">
      <w:pPr>
        <w:pStyle w:val="Caption"/>
        <w:rPr>
          <w:i w:val="0"/>
          <w:iCs w:val="0"/>
          <w:color w:val="auto"/>
          <w:sz w:val="22"/>
          <w:szCs w:val="22"/>
        </w:rPr>
      </w:pPr>
      <w:r w:rsidRPr="000B5568">
        <w:rPr>
          <w:b/>
          <w:bCs/>
          <w:i w:val="0"/>
          <w:iCs w:val="0"/>
          <w:color w:val="auto"/>
          <w:sz w:val="22"/>
          <w:szCs w:val="22"/>
        </w:rPr>
        <w:t>Figure L06-</w:t>
      </w:r>
      <w:r w:rsidR="003B6E98" w:rsidRPr="000B5568">
        <w:rPr>
          <w:b/>
          <w:bCs/>
          <w:i w:val="0"/>
          <w:iCs w:val="0"/>
          <w:color w:val="auto"/>
          <w:sz w:val="22"/>
          <w:szCs w:val="22"/>
        </w:rPr>
        <w:fldChar w:fldCharType="begin"/>
      </w:r>
      <w:r w:rsidR="003B6E98" w:rsidRPr="000B5568">
        <w:rPr>
          <w:b/>
          <w:bCs/>
          <w:i w:val="0"/>
          <w:iCs w:val="0"/>
          <w:color w:val="auto"/>
          <w:sz w:val="22"/>
          <w:szCs w:val="22"/>
        </w:rPr>
        <w:instrText xml:space="preserve"> SEQ Figure_L06- \* ARABIC </w:instrText>
      </w:r>
      <w:r w:rsidR="003B6E98" w:rsidRPr="000B5568">
        <w:rPr>
          <w:b/>
          <w:bCs/>
          <w:i w:val="0"/>
          <w:iCs w:val="0"/>
          <w:color w:val="auto"/>
          <w:sz w:val="22"/>
          <w:szCs w:val="22"/>
        </w:rPr>
        <w:fldChar w:fldCharType="separate"/>
      </w:r>
      <w:r w:rsidR="000F47A1" w:rsidRPr="000B5568">
        <w:rPr>
          <w:b/>
          <w:bCs/>
          <w:i w:val="0"/>
          <w:iCs w:val="0"/>
          <w:noProof/>
          <w:color w:val="auto"/>
          <w:sz w:val="22"/>
          <w:szCs w:val="22"/>
        </w:rPr>
        <w:t>15</w:t>
      </w:r>
      <w:r w:rsidR="003B6E98" w:rsidRPr="000B5568">
        <w:rPr>
          <w:b/>
          <w:bCs/>
          <w:i w:val="0"/>
          <w:iCs w:val="0"/>
          <w:noProof/>
          <w:color w:val="auto"/>
          <w:sz w:val="22"/>
          <w:szCs w:val="22"/>
        </w:rPr>
        <w:fldChar w:fldCharType="end"/>
      </w:r>
      <w:r w:rsidRPr="000B5568">
        <w:rPr>
          <w:i w:val="0"/>
          <w:iCs w:val="0"/>
          <w:color w:val="auto"/>
          <w:sz w:val="22"/>
          <w:szCs w:val="22"/>
        </w:rPr>
        <w:t xml:space="preserve"> Windows System Configuration Utility (msconfig)</w:t>
      </w:r>
    </w:p>
    <w:p w14:paraId="5796B448" w14:textId="77777777" w:rsidR="005B2B3A" w:rsidRDefault="005B2B3A" w:rsidP="005B2B3A">
      <w:pPr>
        <w:pStyle w:val="Heading3"/>
      </w:pPr>
      <w:bookmarkStart w:id="27" w:name="_Toc76732990"/>
      <w:r>
        <w:t>Reviewing Windows Services</w:t>
      </w:r>
      <w:bookmarkEnd w:id="27"/>
    </w:p>
    <w:p w14:paraId="4B8F1748" w14:textId="134CCEF9" w:rsidR="005B2B3A" w:rsidRDefault="005B2B3A" w:rsidP="005B2B3A">
      <w:pPr>
        <w:pStyle w:val="ListParagraph"/>
        <w:widowControl w:val="0"/>
        <w:numPr>
          <w:ilvl w:val="0"/>
          <w:numId w:val="29"/>
        </w:numPr>
      </w:pPr>
      <w:r>
        <w:t xml:space="preserve">Click on the </w:t>
      </w:r>
      <w:r>
        <w:rPr>
          <w:b/>
          <w:bCs/>
        </w:rPr>
        <w:t>S</w:t>
      </w:r>
      <w:r w:rsidRPr="005B2B3A">
        <w:rPr>
          <w:b/>
          <w:bCs/>
        </w:rPr>
        <w:t>ervices</w:t>
      </w:r>
      <w:r>
        <w:t xml:space="preserve"> tab.</w:t>
      </w:r>
      <w:r w:rsidR="003B6E98">
        <w:t xml:space="preserve"> </w:t>
      </w:r>
      <w:r>
        <w:t>This tab shows much of the same information shown in Task Manager and Services MMC, as shown in Figure L06-16.</w:t>
      </w:r>
      <w:r w:rsidR="003B6E98">
        <w:t xml:space="preserve"> </w:t>
      </w:r>
      <w:r>
        <w:t>From this tab</w:t>
      </w:r>
      <w:r w:rsidR="007D3450">
        <w:t>,</w:t>
      </w:r>
      <w:r>
        <w:t xml:space="preserve"> you can directly enable or disable (start or stop) multiple services at once, by unchecking (to stop) or checking (to start) the services and clicking the Apply button.</w:t>
      </w:r>
      <w:r w:rsidR="003B6E98">
        <w:t xml:space="preserve"> </w:t>
      </w:r>
      <w:r>
        <w:t>Since these can have an unwanted impact on the function of your system, it is not recommended unless you know a service to be malicious.</w:t>
      </w:r>
    </w:p>
    <w:p w14:paraId="3ADD9BB5" w14:textId="77777777" w:rsidR="005B2B3A" w:rsidRPr="005B2B3A" w:rsidRDefault="005B2B3A" w:rsidP="005B2B3A"/>
    <w:p w14:paraId="2589F8C6" w14:textId="5691CC31" w:rsidR="001C481D" w:rsidRDefault="001C481D" w:rsidP="001C481D">
      <w:pPr>
        <w:widowControl w:val="0"/>
        <w:jc w:val="center"/>
      </w:pPr>
      <w:r>
        <w:rPr>
          <w:noProof/>
        </w:rPr>
        <w:lastRenderedPageBreak/>
        <w:drawing>
          <wp:inline distT="0" distB="0" distL="0" distR="0" wp14:anchorId="3253477F" wp14:editId="018EB156">
            <wp:extent cx="4572000" cy="32278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3227832"/>
                    </a:xfrm>
                    <a:prstGeom prst="rect">
                      <a:avLst/>
                    </a:prstGeom>
                  </pic:spPr>
                </pic:pic>
              </a:graphicData>
            </a:graphic>
          </wp:inline>
        </w:drawing>
      </w:r>
    </w:p>
    <w:p w14:paraId="1932712D" w14:textId="07CE498C" w:rsidR="001B34F6" w:rsidRPr="00BC049F" w:rsidRDefault="001B34F6" w:rsidP="005B2B3A">
      <w:pPr>
        <w:pStyle w:val="Heading2"/>
      </w:pPr>
      <w:bookmarkStart w:id="28" w:name="_Toc76732991"/>
      <w:r>
        <w:t xml:space="preserve">Service Assessment with </w:t>
      </w:r>
      <w:r w:rsidR="005B2B3A">
        <w:t xml:space="preserve">Performance and </w:t>
      </w:r>
      <w:r w:rsidR="00C467B7">
        <w:t>Resource Monitor</w:t>
      </w:r>
      <w:bookmarkEnd w:id="28"/>
      <w:r w:rsidR="007F64D6" w:rsidRPr="007F64D6">
        <w:t xml:space="preserve"> </w:t>
      </w:r>
    </w:p>
    <w:p w14:paraId="1E9D8AB1" w14:textId="7933D4D5" w:rsidR="005B2B3A" w:rsidRDefault="005B2B3A" w:rsidP="005B2B3A">
      <w:pPr>
        <w:widowControl w:val="0"/>
        <w:ind w:left="360"/>
      </w:pPr>
      <w:r>
        <w:t>The last utilit</w:t>
      </w:r>
      <w:r w:rsidR="007D3450">
        <w:t xml:space="preserve">ies </w:t>
      </w:r>
      <w:r>
        <w:t xml:space="preserve">we’ll look at </w:t>
      </w:r>
      <w:r w:rsidR="007D3450">
        <w:t>are</w:t>
      </w:r>
      <w:r>
        <w:t xml:space="preserve"> the </w:t>
      </w:r>
      <w:r w:rsidR="003F1E8F">
        <w:t xml:space="preserve">Windows Task Manager Performance tab and the </w:t>
      </w:r>
      <w:r>
        <w:t>Windows Resource Monitor.</w:t>
      </w:r>
      <w:r w:rsidR="003B6E98">
        <w:t xml:space="preserve"> </w:t>
      </w:r>
    </w:p>
    <w:p w14:paraId="2C8B0DFA" w14:textId="3F84E078" w:rsidR="001B34F6" w:rsidRDefault="003F1E8F" w:rsidP="001B34F6">
      <w:pPr>
        <w:pStyle w:val="Heading3"/>
      </w:pPr>
      <w:bookmarkStart w:id="29" w:name="_Toc76732992"/>
      <w:r>
        <w:t>Using the</w:t>
      </w:r>
      <w:r w:rsidR="001B34F6">
        <w:t xml:space="preserve"> </w:t>
      </w:r>
      <w:r>
        <w:t>Performance Tab</w:t>
      </w:r>
      <w:bookmarkEnd w:id="29"/>
    </w:p>
    <w:p w14:paraId="6DA3F56D" w14:textId="3ADC5220" w:rsidR="001B34F6" w:rsidRDefault="003F1E8F" w:rsidP="001B34F6">
      <w:pPr>
        <w:pStyle w:val="ListParagraph"/>
        <w:widowControl w:val="0"/>
        <w:numPr>
          <w:ilvl w:val="0"/>
          <w:numId w:val="18"/>
        </w:numPr>
      </w:pPr>
      <w:r>
        <w:t xml:space="preserve">Open your </w:t>
      </w:r>
      <w:r w:rsidR="001B34F6">
        <w:t>Windows</w:t>
      </w:r>
      <w:r>
        <w:t xml:space="preserve"> Task Manager as described in a previous lab assignment.</w:t>
      </w:r>
      <w:r w:rsidR="003B6E98">
        <w:t xml:space="preserve"> </w:t>
      </w:r>
      <w:r>
        <w:t xml:space="preserve">Select the </w:t>
      </w:r>
      <w:r w:rsidRPr="003F1E8F">
        <w:rPr>
          <w:b/>
          <w:bCs/>
        </w:rPr>
        <w:t>Performance</w:t>
      </w:r>
      <w:r>
        <w:t xml:space="preserve"> tab.</w:t>
      </w:r>
      <w:r w:rsidR="003B6E98">
        <w:t xml:space="preserve"> </w:t>
      </w:r>
      <w:r>
        <w:t>Here you will see an overview of how your system is using its resources like the Central Processing Unit (CPU), Memory, Drives and Internet connection, as well as Graphical Processing Unit (GPU), as shown in Figure L06-16.</w:t>
      </w:r>
      <w:r w:rsidR="003B6E98">
        <w:t xml:space="preserve"> </w:t>
      </w:r>
      <w:r>
        <w:t>You can select the different categories on the left side of the utility to review each.</w:t>
      </w:r>
      <w:r w:rsidR="003B6E98">
        <w:t xml:space="preserve"> </w:t>
      </w:r>
      <w:r>
        <w:t>You can also hover your mouse over parts of the screen to see additional information (See Figure L06-17).</w:t>
      </w:r>
      <w:r w:rsidR="003B6E98">
        <w:t xml:space="preserve"> </w:t>
      </w:r>
      <w:r>
        <w:t>However, this still doesn’t provide a lot of detail.</w:t>
      </w:r>
      <w:r w:rsidR="003B6E98">
        <w:t xml:space="preserve"> </w:t>
      </w:r>
      <w:r>
        <w:t>For that we’ll need the Resource Monitor.</w:t>
      </w:r>
    </w:p>
    <w:p w14:paraId="59C607E8" w14:textId="77777777" w:rsidR="003F1E8F" w:rsidRDefault="003F1E8F" w:rsidP="00C074BE">
      <w:pPr>
        <w:keepNext/>
        <w:widowControl w:val="0"/>
        <w:jc w:val="center"/>
      </w:pPr>
      <w:r>
        <w:rPr>
          <w:noProof/>
        </w:rPr>
        <w:lastRenderedPageBreak/>
        <w:drawing>
          <wp:inline distT="0" distB="0" distL="0" distR="0" wp14:anchorId="05224732" wp14:editId="2017B203">
            <wp:extent cx="4818185" cy="481818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28532" cy="4828532"/>
                    </a:xfrm>
                    <a:prstGeom prst="rect">
                      <a:avLst/>
                    </a:prstGeom>
                  </pic:spPr>
                </pic:pic>
              </a:graphicData>
            </a:graphic>
          </wp:inline>
        </w:drawing>
      </w:r>
    </w:p>
    <w:p w14:paraId="3F13492A" w14:textId="7D37D598" w:rsidR="003F1E8F" w:rsidRPr="00C074BE" w:rsidRDefault="003F1E8F" w:rsidP="003F1E8F">
      <w:pPr>
        <w:pStyle w:val="Caption"/>
        <w:rPr>
          <w:i w:val="0"/>
          <w:iCs w:val="0"/>
          <w:color w:val="auto"/>
          <w:sz w:val="22"/>
          <w:szCs w:val="22"/>
        </w:rPr>
      </w:pPr>
      <w:r w:rsidRPr="00C074BE">
        <w:rPr>
          <w:b/>
          <w:bCs/>
          <w:i w:val="0"/>
          <w:iCs w:val="0"/>
          <w:color w:val="auto"/>
          <w:sz w:val="22"/>
          <w:szCs w:val="22"/>
        </w:rPr>
        <w:t>Figure L06-</w:t>
      </w:r>
      <w:r w:rsidR="003B6E98" w:rsidRPr="00C074BE">
        <w:rPr>
          <w:b/>
          <w:bCs/>
          <w:i w:val="0"/>
          <w:iCs w:val="0"/>
          <w:color w:val="auto"/>
          <w:sz w:val="22"/>
          <w:szCs w:val="22"/>
        </w:rPr>
        <w:fldChar w:fldCharType="begin"/>
      </w:r>
      <w:r w:rsidR="003B6E98" w:rsidRPr="00C074BE">
        <w:rPr>
          <w:b/>
          <w:bCs/>
          <w:i w:val="0"/>
          <w:iCs w:val="0"/>
          <w:color w:val="auto"/>
          <w:sz w:val="22"/>
          <w:szCs w:val="22"/>
        </w:rPr>
        <w:instrText xml:space="preserve"> SEQ Figure_L06- \* ARABIC </w:instrText>
      </w:r>
      <w:r w:rsidR="003B6E98" w:rsidRPr="00C074BE">
        <w:rPr>
          <w:b/>
          <w:bCs/>
          <w:i w:val="0"/>
          <w:iCs w:val="0"/>
          <w:color w:val="auto"/>
          <w:sz w:val="22"/>
          <w:szCs w:val="22"/>
        </w:rPr>
        <w:fldChar w:fldCharType="separate"/>
      </w:r>
      <w:r w:rsidR="000F47A1" w:rsidRPr="00C074BE">
        <w:rPr>
          <w:b/>
          <w:bCs/>
          <w:i w:val="0"/>
          <w:iCs w:val="0"/>
          <w:noProof/>
          <w:color w:val="auto"/>
          <w:sz w:val="22"/>
          <w:szCs w:val="22"/>
        </w:rPr>
        <w:t>16</w:t>
      </w:r>
      <w:r w:rsidR="003B6E98" w:rsidRPr="00C074BE">
        <w:rPr>
          <w:b/>
          <w:bCs/>
          <w:i w:val="0"/>
          <w:iCs w:val="0"/>
          <w:noProof/>
          <w:color w:val="auto"/>
          <w:sz w:val="22"/>
          <w:szCs w:val="22"/>
        </w:rPr>
        <w:fldChar w:fldCharType="end"/>
      </w:r>
      <w:r w:rsidRPr="00C074BE">
        <w:rPr>
          <w:i w:val="0"/>
          <w:iCs w:val="0"/>
          <w:color w:val="auto"/>
          <w:sz w:val="22"/>
          <w:szCs w:val="22"/>
        </w:rPr>
        <w:t xml:space="preserve"> Windows Task Manager Performance Tab</w:t>
      </w:r>
    </w:p>
    <w:p w14:paraId="1C803BEE" w14:textId="77777777" w:rsidR="003F1E8F" w:rsidRDefault="003F1E8F" w:rsidP="003B6E98">
      <w:pPr>
        <w:keepNext/>
        <w:jc w:val="center"/>
      </w:pPr>
      <w:r>
        <w:rPr>
          <w:noProof/>
        </w:rPr>
        <w:lastRenderedPageBreak/>
        <w:drawing>
          <wp:inline distT="0" distB="0" distL="0" distR="0" wp14:anchorId="4B11898A" wp14:editId="460140B3">
            <wp:extent cx="4785995" cy="48221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5995" cy="4822190"/>
                    </a:xfrm>
                    <a:prstGeom prst="rect">
                      <a:avLst/>
                    </a:prstGeom>
                    <a:noFill/>
                  </pic:spPr>
                </pic:pic>
              </a:graphicData>
            </a:graphic>
          </wp:inline>
        </w:drawing>
      </w:r>
    </w:p>
    <w:p w14:paraId="3F46CC80" w14:textId="7F7E95E8" w:rsidR="003F1E8F" w:rsidRPr="003B6E98" w:rsidRDefault="003F1E8F" w:rsidP="003F1E8F">
      <w:pPr>
        <w:pStyle w:val="Caption"/>
        <w:rPr>
          <w:i w:val="0"/>
          <w:iCs w:val="0"/>
          <w:sz w:val="22"/>
          <w:szCs w:val="22"/>
        </w:rPr>
      </w:pPr>
      <w:r w:rsidRPr="003B6E98">
        <w:rPr>
          <w:b/>
          <w:bCs/>
          <w:i w:val="0"/>
          <w:iCs w:val="0"/>
          <w:sz w:val="22"/>
          <w:szCs w:val="22"/>
        </w:rPr>
        <w:t>Figure L06-</w:t>
      </w:r>
      <w:r w:rsidR="003B6E98" w:rsidRPr="003B6E98">
        <w:rPr>
          <w:b/>
          <w:bCs/>
          <w:i w:val="0"/>
          <w:iCs w:val="0"/>
          <w:sz w:val="22"/>
          <w:szCs w:val="22"/>
        </w:rPr>
        <w:fldChar w:fldCharType="begin"/>
      </w:r>
      <w:r w:rsidR="003B6E98" w:rsidRPr="003B6E98">
        <w:rPr>
          <w:b/>
          <w:bCs/>
          <w:i w:val="0"/>
          <w:iCs w:val="0"/>
          <w:sz w:val="22"/>
          <w:szCs w:val="22"/>
        </w:rPr>
        <w:instrText xml:space="preserve"> SEQ Figure_L06- \* ARABIC </w:instrText>
      </w:r>
      <w:r w:rsidR="003B6E98" w:rsidRPr="003B6E98">
        <w:rPr>
          <w:b/>
          <w:bCs/>
          <w:i w:val="0"/>
          <w:iCs w:val="0"/>
          <w:sz w:val="22"/>
          <w:szCs w:val="22"/>
        </w:rPr>
        <w:fldChar w:fldCharType="separate"/>
      </w:r>
      <w:r w:rsidR="000F47A1" w:rsidRPr="003B6E98">
        <w:rPr>
          <w:b/>
          <w:bCs/>
          <w:i w:val="0"/>
          <w:iCs w:val="0"/>
          <w:noProof/>
          <w:sz w:val="22"/>
          <w:szCs w:val="22"/>
        </w:rPr>
        <w:t>17</w:t>
      </w:r>
      <w:r w:rsidR="003B6E98" w:rsidRPr="003B6E98">
        <w:rPr>
          <w:b/>
          <w:bCs/>
          <w:i w:val="0"/>
          <w:iCs w:val="0"/>
          <w:noProof/>
          <w:sz w:val="22"/>
          <w:szCs w:val="22"/>
        </w:rPr>
        <w:fldChar w:fldCharType="end"/>
      </w:r>
      <w:r w:rsidRPr="003B6E98">
        <w:rPr>
          <w:i w:val="0"/>
          <w:iCs w:val="0"/>
          <w:sz w:val="22"/>
          <w:szCs w:val="22"/>
        </w:rPr>
        <w:t xml:space="preserve"> Task Manager Performance Tab additional information</w:t>
      </w:r>
    </w:p>
    <w:p w14:paraId="4C702AF6" w14:textId="12ABC470" w:rsidR="003F1E8F" w:rsidRDefault="003F1E8F" w:rsidP="003F1E8F">
      <w:pPr>
        <w:pStyle w:val="Heading3"/>
      </w:pPr>
      <w:bookmarkStart w:id="30" w:name="_Toc76732993"/>
      <w:r>
        <w:t xml:space="preserve">Opening Resource </w:t>
      </w:r>
      <w:r w:rsidR="000F47A1">
        <w:t>Monitor</w:t>
      </w:r>
      <w:bookmarkEnd w:id="30"/>
    </w:p>
    <w:p w14:paraId="228239D1" w14:textId="77777777" w:rsidR="003F1E8F" w:rsidRDefault="003F1E8F" w:rsidP="003F1E8F">
      <w:pPr>
        <w:pStyle w:val="ListParagraph"/>
        <w:widowControl w:val="0"/>
        <w:numPr>
          <w:ilvl w:val="0"/>
          <w:numId w:val="31"/>
        </w:numPr>
      </w:pPr>
      <w:r>
        <w:t>There are several ways to open the Resource monitor:</w:t>
      </w:r>
    </w:p>
    <w:p w14:paraId="0117D006" w14:textId="094001DB" w:rsidR="003F1E8F" w:rsidRDefault="003F1E8F" w:rsidP="003F1E8F">
      <w:pPr>
        <w:pStyle w:val="ListParagraph"/>
        <w:widowControl w:val="0"/>
        <w:numPr>
          <w:ilvl w:val="1"/>
          <w:numId w:val="31"/>
        </w:numPr>
      </w:pPr>
      <w:r>
        <w:t xml:space="preserve">Select the </w:t>
      </w:r>
      <w:r w:rsidRPr="000F47A1">
        <w:rPr>
          <w:b/>
          <w:bCs/>
        </w:rPr>
        <w:t>Open Resource Monitor</w:t>
      </w:r>
      <w:r>
        <w:t xml:space="preserve"> link at the bottom of the Task Manager Performance tab, as shown in Figure L06-16 and -17 above.</w:t>
      </w:r>
    </w:p>
    <w:p w14:paraId="7793DF09" w14:textId="7D1DBF5B" w:rsidR="003F1E8F" w:rsidRDefault="003F1E8F" w:rsidP="003F1E8F">
      <w:pPr>
        <w:pStyle w:val="ListParagraph"/>
        <w:widowControl w:val="0"/>
        <w:numPr>
          <w:ilvl w:val="1"/>
          <w:numId w:val="31"/>
        </w:numPr>
      </w:pPr>
      <w:r>
        <w:t xml:space="preserve">Type </w:t>
      </w:r>
      <w:r w:rsidRPr="000F47A1">
        <w:rPr>
          <w:b/>
          <w:bCs/>
        </w:rPr>
        <w:t>Resource Monitor</w:t>
      </w:r>
      <w:r>
        <w:t xml:space="preserve"> in the Windows task bar search field and then click on the app.</w:t>
      </w:r>
    </w:p>
    <w:p w14:paraId="19EA7EC3" w14:textId="3C668F97" w:rsidR="000F47A1" w:rsidRDefault="003F1E8F" w:rsidP="000F47A1">
      <w:pPr>
        <w:pStyle w:val="ListParagraph"/>
        <w:widowControl w:val="0"/>
        <w:numPr>
          <w:ilvl w:val="1"/>
          <w:numId w:val="31"/>
        </w:numPr>
      </w:pPr>
      <w:r>
        <w:t xml:space="preserve">Click the Windows </w:t>
      </w:r>
      <w:r w:rsidRPr="000F47A1">
        <w:rPr>
          <w:b/>
          <w:bCs/>
        </w:rPr>
        <w:t>Start</w:t>
      </w:r>
      <w:r>
        <w:t xml:space="preserve"> button, then</w:t>
      </w:r>
      <w:r w:rsidR="007D3450">
        <w:t>,</w:t>
      </w:r>
      <w:r>
        <w:t xml:space="preserve"> select </w:t>
      </w:r>
      <w:r w:rsidRPr="000F47A1">
        <w:rPr>
          <w:b/>
          <w:bCs/>
        </w:rPr>
        <w:t>All Apps</w:t>
      </w:r>
      <w:r>
        <w:t xml:space="preserve">, then </w:t>
      </w:r>
      <w:r w:rsidRPr="000F47A1">
        <w:rPr>
          <w:b/>
          <w:bCs/>
        </w:rPr>
        <w:t>Windows Administrative Tools</w:t>
      </w:r>
      <w:r>
        <w:t>, then</w:t>
      </w:r>
      <w:r w:rsidRPr="003F1E8F">
        <w:t xml:space="preserve"> </w:t>
      </w:r>
      <w:r w:rsidRPr="000F47A1">
        <w:rPr>
          <w:b/>
          <w:bCs/>
        </w:rPr>
        <w:t>Resource Monitor</w:t>
      </w:r>
      <w:r w:rsidRPr="003F1E8F">
        <w:t xml:space="preserve">. </w:t>
      </w:r>
    </w:p>
    <w:p w14:paraId="073AF27B" w14:textId="05F57F44" w:rsidR="000F47A1" w:rsidRDefault="000F47A1" w:rsidP="000F47A1">
      <w:pPr>
        <w:pStyle w:val="ListParagraph"/>
        <w:widowControl w:val="0"/>
        <w:numPr>
          <w:ilvl w:val="1"/>
          <w:numId w:val="31"/>
        </w:numPr>
      </w:pPr>
      <w:r>
        <w:t xml:space="preserve">Open the msconfig utility as described previously, and select </w:t>
      </w:r>
      <w:r w:rsidRPr="000F47A1">
        <w:rPr>
          <w:b/>
          <w:bCs/>
        </w:rPr>
        <w:t>Resource Monitor</w:t>
      </w:r>
      <w:r>
        <w:t xml:space="preserve"> from the </w:t>
      </w:r>
      <w:r w:rsidRPr="000F47A1">
        <w:rPr>
          <w:i/>
          <w:iCs/>
        </w:rPr>
        <w:t>Tools</w:t>
      </w:r>
      <w:r>
        <w:t xml:space="preserve"> tab.</w:t>
      </w:r>
    </w:p>
    <w:p w14:paraId="439A0A39" w14:textId="187B7AEF" w:rsidR="000F47A1" w:rsidRDefault="000F47A1" w:rsidP="000F47A1">
      <w:pPr>
        <w:pStyle w:val="ListParagraph"/>
        <w:widowControl w:val="0"/>
        <w:numPr>
          <w:ilvl w:val="0"/>
          <w:numId w:val="0"/>
        </w:numPr>
        <w:ind w:left="720"/>
      </w:pPr>
      <w:r>
        <w:t>Resource Monitor will open, as illustrated in Figure L06-18.</w:t>
      </w:r>
    </w:p>
    <w:p w14:paraId="5427E403" w14:textId="196321FB" w:rsidR="000F47A1" w:rsidRDefault="000F47A1" w:rsidP="000F47A1">
      <w:pPr>
        <w:pStyle w:val="ListParagraph"/>
        <w:widowControl w:val="0"/>
        <w:numPr>
          <w:ilvl w:val="0"/>
          <w:numId w:val="0"/>
        </w:numPr>
        <w:ind w:left="720"/>
      </w:pPr>
    </w:p>
    <w:p w14:paraId="772C654B" w14:textId="77777777" w:rsidR="000F47A1" w:rsidRDefault="000F47A1" w:rsidP="000F47A1">
      <w:pPr>
        <w:pStyle w:val="ListParagraph"/>
        <w:keepNext/>
        <w:widowControl w:val="0"/>
        <w:numPr>
          <w:ilvl w:val="0"/>
          <w:numId w:val="0"/>
        </w:numPr>
      </w:pPr>
      <w:r>
        <w:rPr>
          <w:noProof/>
        </w:rPr>
        <w:lastRenderedPageBreak/>
        <w:drawing>
          <wp:inline distT="0" distB="0" distL="0" distR="0" wp14:anchorId="6E18516E" wp14:editId="15013D69">
            <wp:extent cx="5943600" cy="6076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76950"/>
                    </a:xfrm>
                    <a:prstGeom prst="rect">
                      <a:avLst/>
                    </a:prstGeom>
                  </pic:spPr>
                </pic:pic>
              </a:graphicData>
            </a:graphic>
          </wp:inline>
        </w:drawing>
      </w:r>
    </w:p>
    <w:p w14:paraId="0B1B5A53" w14:textId="606C5A53" w:rsidR="000F47A1" w:rsidRPr="003B6E98" w:rsidRDefault="000F47A1" w:rsidP="000F47A1">
      <w:pPr>
        <w:pStyle w:val="Caption"/>
        <w:rPr>
          <w:i w:val="0"/>
          <w:iCs w:val="0"/>
          <w:sz w:val="22"/>
          <w:szCs w:val="22"/>
        </w:rPr>
      </w:pPr>
      <w:r w:rsidRPr="003B6E98">
        <w:rPr>
          <w:b/>
          <w:bCs/>
          <w:i w:val="0"/>
          <w:iCs w:val="0"/>
          <w:sz w:val="22"/>
          <w:szCs w:val="22"/>
        </w:rPr>
        <w:t>Figure L06-</w:t>
      </w:r>
      <w:r w:rsidR="003B6E98" w:rsidRPr="003B6E98">
        <w:rPr>
          <w:b/>
          <w:bCs/>
          <w:i w:val="0"/>
          <w:iCs w:val="0"/>
          <w:sz w:val="22"/>
          <w:szCs w:val="22"/>
        </w:rPr>
        <w:fldChar w:fldCharType="begin"/>
      </w:r>
      <w:r w:rsidR="003B6E98" w:rsidRPr="003B6E98">
        <w:rPr>
          <w:b/>
          <w:bCs/>
          <w:i w:val="0"/>
          <w:iCs w:val="0"/>
          <w:sz w:val="22"/>
          <w:szCs w:val="22"/>
        </w:rPr>
        <w:instrText xml:space="preserve"> SEQ Figure_L06- \* ARABIC </w:instrText>
      </w:r>
      <w:r w:rsidR="003B6E98" w:rsidRPr="003B6E98">
        <w:rPr>
          <w:b/>
          <w:bCs/>
          <w:i w:val="0"/>
          <w:iCs w:val="0"/>
          <w:sz w:val="22"/>
          <w:szCs w:val="22"/>
        </w:rPr>
        <w:fldChar w:fldCharType="separate"/>
      </w:r>
      <w:r w:rsidRPr="003B6E98">
        <w:rPr>
          <w:b/>
          <w:bCs/>
          <w:i w:val="0"/>
          <w:iCs w:val="0"/>
          <w:noProof/>
          <w:sz w:val="22"/>
          <w:szCs w:val="22"/>
        </w:rPr>
        <w:t>18</w:t>
      </w:r>
      <w:r w:rsidR="003B6E98" w:rsidRPr="003B6E98">
        <w:rPr>
          <w:b/>
          <w:bCs/>
          <w:i w:val="0"/>
          <w:iCs w:val="0"/>
          <w:noProof/>
          <w:sz w:val="22"/>
          <w:szCs w:val="22"/>
        </w:rPr>
        <w:fldChar w:fldCharType="end"/>
      </w:r>
      <w:r w:rsidRPr="003B6E98">
        <w:rPr>
          <w:i w:val="0"/>
          <w:iCs w:val="0"/>
          <w:sz w:val="22"/>
          <w:szCs w:val="22"/>
        </w:rPr>
        <w:t xml:space="preserve"> Windows Resource Monitor</w:t>
      </w:r>
    </w:p>
    <w:p w14:paraId="412A9B95" w14:textId="55639DD3" w:rsidR="003F1E8F" w:rsidRDefault="000F47A1" w:rsidP="000F47A1">
      <w:pPr>
        <w:pStyle w:val="Heading3"/>
      </w:pPr>
      <w:bookmarkStart w:id="31" w:name="_Toc76732994"/>
      <w:r>
        <w:t>Using Resource Monitor</w:t>
      </w:r>
      <w:bookmarkEnd w:id="31"/>
    </w:p>
    <w:p w14:paraId="1A9F89A2" w14:textId="391A1626" w:rsidR="003F1E8F" w:rsidRDefault="000F47A1" w:rsidP="000F47A1">
      <w:pPr>
        <w:pStyle w:val="ListParagraph"/>
        <w:widowControl w:val="0"/>
        <w:numPr>
          <w:ilvl w:val="0"/>
          <w:numId w:val="31"/>
        </w:numPr>
      </w:pPr>
      <w:r>
        <w:t>As you can see in Figure L06-18 above, Resource Monitor provides a lot more detail than the Task Manager Performance tab does</w:t>
      </w:r>
      <w:r w:rsidR="003F1E8F">
        <w:t>.</w:t>
      </w:r>
      <w:r w:rsidR="003B6E98">
        <w:t xml:space="preserve"> </w:t>
      </w:r>
      <w:r>
        <w:t>The processes and services that are running are shown in the CPU window at the top.</w:t>
      </w:r>
      <w:r w:rsidR="003B6E98">
        <w:t xml:space="preserve"> </w:t>
      </w:r>
      <w:r>
        <w:t xml:space="preserve">Each can be right clicked to reveal a sub-menu, allowing stopping, and </w:t>
      </w:r>
      <w:r w:rsidRPr="000F47A1">
        <w:rPr>
          <w:b/>
          <w:bCs/>
        </w:rPr>
        <w:t>Searching Online</w:t>
      </w:r>
      <w:r>
        <w:t xml:space="preserve"> for more information.</w:t>
      </w:r>
      <w:r w:rsidR="003B6E98">
        <w:t xml:space="preserve"> </w:t>
      </w:r>
      <w:r>
        <w:t xml:space="preserve">Select a few entries and use the </w:t>
      </w:r>
      <w:r w:rsidRPr="000F47A1">
        <w:rPr>
          <w:i/>
          <w:iCs/>
        </w:rPr>
        <w:t>Search Online</w:t>
      </w:r>
      <w:r>
        <w:t xml:space="preserve"> feature to examine in more detail.</w:t>
      </w:r>
      <w:r>
        <w:br/>
      </w:r>
    </w:p>
    <w:p w14:paraId="38FEC6C3" w14:textId="77777777" w:rsidR="00727A51" w:rsidRDefault="00727A51" w:rsidP="00727A51">
      <w:pPr>
        <w:pStyle w:val="ListParagraph"/>
        <w:widowControl w:val="0"/>
        <w:numPr>
          <w:ilvl w:val="0"/>
          <w:numId w:val="0"/>
        </w:numPr>
        <w:ind w:left="720"/>
      </w:pPr>
    </w:p>
    <w:p w14:paraId="49DC7687" w14:textId="4ED4CE87" w:rsidR="004630D5" w:rsidRPr="003B6E98" w:rsidRDefault="000F47A1" w:rsidP="003B6E98">
      <w:pPr>
        <w:pStyle w:val="ListParagraph"/>
        <w:widowControl w:val="0"/>
        <w:numPr>
          <w:ilvl w:val="0"/>
          <w:numId w:val="31"/>
        </w:numPr>
      </w:pPr>
      <w:r>
        <w:t>Below the CPU window are entries for Disk (drive), Network, and Memory.</w:t>
      </w:r>
      <w:r w:rsidR="003B6E98">
        <w:t xml:space="preserve"> </w:t>
      </w:r>
      <w:r>
        <w:t>If one of these categories doesn’t have anything below it, click on the down arrow button.</w:t>
      </w:r>
      <w:r w:rsidR="003B6E98">
        <w:t xml:space="preserve"> </w:t>
      </w:r>
      <w:r>
        <w:t>That should “unhide” the entries for that category.</w:t>
      </w:r>
      <w:r w:rsidR="003B6E98">
        <w:t xml:space="preserve"> </w:t>
      </w:r>
      <w:r>
        <w:t>On the right side of the Resource Monitor are several graphical representations of systems use.</w:t>
      </w:r>
      <w:r w:rsidR="003B6E98">
        <w:t xml:space="preserve"> </w:t>
      </w:r>
      <w:r>
        <w:t>Some power users like to keep this running on their desktop, just to see what applications are demanding the most systems resources.</w:t>
      </w:r>
      <w:r w:rsidR="003B6E98">
        <w:t xml:space="preserve"> </w:t>
      </w:r>
      <w:r>
        <w:t>High resource use could be an indicator of something unwanted, especially if you’re not actively engaging in a program that you would expect to have this impact, like watching a streaming video, playing an online computer game</w:t>
      </w:r>
      <w:r w:rsidR="007D3450">
        <w:t>,</w:t>
      </w:r>
      <w:r>
        <w:t xml:space="preserve"> or opening 62 Google Chrome tabs.</w:t>
      </w:r>
      <w:r w:rsidR="003B6E98">
        <w:t xml:space="preserve"> </w:t>
      </w:r>
      <w:r>
        <w:t>Applications that are sending and receiving data, when you’re not active online, can also indicate the presence of applications that might be stealing your information, or they could just be your backup program, Dropbox or Microsoft OneDrive updating synchronized records.</w:t>
      </w:r>
      <w:r w:rsidR="003B6E98">
        <w:t xml:space="preserve"> </w:t>
      </w:r>
      <w:r>
        <w:t>It’s important for you to get familiar with what SHOULD occur in the normal course of using your system, to make it easier for you to detect what SHOULD NOT occur.</w:t>
      </w:r>
      <w:bookmarkStart w:id="32" w:name="_Toc73802392"/>
      <w:bookmarkEnd w:id="24"/>
      <w:r w:rsidR="004630D5">
        <w:br w:type="page"/>
      </w:r>
    </w:p>
    <w:p w14:paraId="5F3B9923" w14:textId="4D7D1966" w:rsidR="004630D5" w:rsidRDefault="004630D5" w:rsidP="004630D5">
      <w:pPr>
        <w:pStyle w:val="Heading1"/>
      </w:pPr>
      <w:bookmarkStart w:id="33" w:name="_Toc76732995"/>
      <w:r>
        <w:lastRenderedPageBreak/>
        <w:t>Self-Reflection and Response</w:t>
      </w:r>
      <w:bookmarkEnd w:id="32"/>
      <w:bookmarkEnd w:id="33"/>
    </w:p>
    <w:p w14:paraId="43B6D91F" w14:textId="4EB8713D" w:rsidR="004630D5" w:rsidRDefault="004630D5" w:rsidP="004630D5">
      <w:pPr>
        <w:widowControl w:val="0"/>
        <w:tabs>
          <w:tab w:val="num" w:pos="-540"/>
        </w:tabs>
        <w:spacing w:after="120"/>
        <w:rPr>
          <w:noProof/>
        </w:rPr>
      </w:pPr>
      <w:r>
        <w:rPr>
          <w:noProof/>
        </w:rPr>
        <w:t>What is the difference between a process and a service in the Wi</w:t>
      </w:r>
      <w:r w:rsidR="007D3450">
        <w:rPr>
          <w:noProof/>
        </w:rPr>
        <w:t>n</w:t>
      </w:r>
      <w:r>
        <w:rPr>
          <w:noProof/>
        </w:rPr>
        <w:t xml:space="preserve">dows operating system? </w:t>
      </w:r>
    </w:p>
    <w:tbl>
      <w:tblPr>
        <w:tblStyle w:val="TableGrid"/>
        <w:tblW w:w="0" w:type="auto"/>
        <w:tblLook w:val="04A0" w:firstRow="1" w:lastRow="0" w:firstColumn="1" w:lastColumn="0" w:noHBand="0" w:noVBand="1"/>
      </w:tblPr>
      <w:tblGrid>
        <w:gridCol w:w="9350"/>
      </w:tblGrid>
      <w:tr w:rsidR="004630D5" w14:paraId="191F5A37" w14:textId="77777777" w:rsidTr="00045B5B">
        <w:tc>
          <w:tcPr>
            <w:tcW w:w="9350" w:type="dxa"/>
          </w:tcPr>
          <w:p w14:paraId="58B454A0" w14:textId="77777777" w:rsidR="004630D5" w:rsidRDefault="004630D5" w:rsidP="00045B5B">
            <w:pPr>
              <w:widowControl w:val="0"/>
              <w:tabs>
                <w:tab w:val="num" w:pos="-540"/>
              </w:tabs>
              <w:spacing w:after="120"/>
              <w:rPr>
                <w:noProof/>
              </w:rPr>
            </w:pPr>
          </w:p>
        </w:tc>
      </w:tr>
    </w:tbl>
    <w:p w14:paraId="62D4AC85" w14:textId="77777777" w:rsidR="004630D5" w:rsidRPr="003E118E" w:rsidRDefault="004630D5" w:rsidP="004630D5">
      <w:pPr>
        <w:widowControl w:val="0"/>
        <w:tabs>
          <w:tab w:val="num" w:pos="-540"/>
        </w:tabs>
        <w:spacing w:after="120"/>
        <w:rPr>
          <w:noProof/>
        </w:rPr>
      </w:pPr>
    </w:p>
    <w:p w14:paraId="591CA1DA" w14:textId="14DD1963" w:rsidR="004630D5" w:rsidRDefault="004630D5" w:rsidP="004630D5">
      <w:pPr>
        <w:widowControl w:val="0"/>
        <w:tabs>
          <w:tab w:val="num" w:pos="-540"/>
        </w:tabs>
        <w:spacing w:after="120"/>
        <w:rPr>
          <w:noProof/>
        </w:rPr>
      </w:pPr>
      <w:r>
        <w:rPr>
          <w:noProof/>
        </w:rPr>
        <w:t>Can you think of why you would need to be able to determine which processes are running on your W</w:t>
      </w:r>
      <w:r w:rsidR="007D3450">
        <w:rPr>
          <w:noProof/>
        </w:rPr>
        <w:t>i</w:t>
      </w:r>
      <w:r>
        <w:rPr>
          <w:noProof/>
        </w:rPr>
        <w:t xml:space="preserve">ndows computer? </w:t>
      </w:r>
    </w:p>
    <w:tbl>
      <w:tblPr>
        <w:tblStyle w:val="TableGrid"/>
        <w:tblW w:w="0" w:type="auto"/>
        <w:tblLook w:val="04A0" w:firstRow="1" w:lastRow="0" w:firstColumn="1" w:lastColumn="0" w:noHBand="0" w:noVBand="1"/>
      </w:tblPr>
      <w:tblGrid>
        <w:gridCol w:w="9350"/>
      </w:tblGrid>
      <w:tr w:rsidR="004630D5" w14:paraId="76453E16" w14:textId="77777777" w:rsidTr="00045B5B">
        <w:tc>
          <w:tcPr>
            <w:tcW w:w="9350" w:type="dxa"/>
          </w:tcPr>
          <w:p w14:paraId="3A7A0602" w14:textId="77777777" w:rsidR="004630D5" w:rsidRDefault="004630D5" w:rsidP="00045B5B">
            <w:pPr>
              <w:widowControl w:val="0"/>
              <w:tabs>
                <w:tab w:val="num" w:pos="-540"/>
              </w:tabs>
              <w:spacing w:after="120"/>
              <w:rPr>
                <w:noProof/>
              </w:rPr>
            </w:pPr>
          </w:p>
        </w:tc>
      </w:tr>
    </w:tbl>
    <w:p w14:paraId="596BB725" w14:textId="77777777" w:rsidR="004630D5" w:rsidRPr="003E118E" w:rsidRDefault="004630D5" w:rsidP="004630D5">
      <w:pPr>
        <w:widowControl w:val="0"/>
        <w:tabs>
          <w:tab w:val="num" w:pos="-540"/>
        </w:tabs>
        <w:spacing w:after="120"/>
        <w:rPr>
          <w:noProof/>
        </w:rPr>
      </w:pPr>
    </w:p>
    <w:p w14:paraId="60F088E7" w14:textId="79529987" w:rsidR="004630D5" w:rsidRDefault="004630D5" w:rsidP="004630D5">
      <w:pPr>
        <w:widowControl w:val="0"/>
        <w:tabs>
          <w:tab w:val="num" w:pos="-540"/>
        </w:tabs>
        <w:spacing w:after="120"/>
        <w:rPr>
          <w:noProof/>
        </w:rPr>
      </w:pPr>
      <w:r>
        <w:rPr>
          <w:noProof/>
        </w:rPr>
        <w:t>Can you think of why you would need to be able to determine which services are running on your W</w:t>
      </w:r>
      <w:r w:rsidR="007D3450">
        <w:rPr>
          <w:noProof/>
        </w:rPr>
        <w:t>i</w:t>
      </w:r>
      <w:r>
        <w:rPr>
          <w:noProof/>
        </w:rPr>
        <w:t xml:space="preserve">ndows computer? </w:t>
      </w:r>
    </w:p>
    <w:tbl>
      <w:tblPr>
        <w:tblStyle w:val="TableGrid"/>
        <w:tblW w:w="0" w:type="auto"/>
        <w:tblLook w:val="04A0" w:firstRow="1" w:lastRow="0" w:firstColumn="1" w:lastColumn="0" w:noHBand="0" w:noVBand="1"/>
      </w:tblPr>
      <w:tblGrid>
        <w:gridCol w:w="9350"/>
      </w:tblGrid>
      <w:tr w:rsidR="004630D5" w14:paraId="6877851F" w14:textId="77777777" w:rsidTr="00045B5B">
        <w:tc>
          <w:tcPr>
            <w:tcW w:w="9350" w:type="dxa"/>
          </w:tcPr>
          <w:p w14:paraId="18720005" w14:textId="77777777" w:rsidR="004630D5" w:rsidRDefault="004630D5" w:rsidP="00045B5B">
            <w:pPr>
              <w:widowControl w:val="0"/>
              <w:tabs>
                <w:tab w:val="num" w:pos="-540"/>
              </w:tabs>
              <w:spacing w:after="120"/>
              <w:rPr>
                <w:noProof/>
              </w:rPr>
            </w:pPr>
          </w:p>
        </w:tc>
      </w:tr>
    </w:tbl>
    <w:p w14:paraId="046BDF56" w14:textId="77777777" w:rsidR="004630D5" w:rsidRPr="003E118E" w:rsidRDefault="004630D5" w:rsidP="004630D5">
      <w:pPr>
        <w:widowControl w:val="0"/>
        <w:tabs>
          <w:tab w:val="num" w:pos="-540"/>
        </w:tabs>
        <w:spacing w:after="120"/>
        <w:rPr>
          <w:noProof/>
        </w:rPr>
      </w:pPr>
    </w:p>
    <w:p w14:paraId="39638B42" w14:textId="50D5756D" w:rsidR="004630D5" w:rsidRPr="00EA58C2" w:rsidRDefault="004630D5" w:rsidP="004630D5">
      <w:pPr>
        <w:pStyle w:val="Heading2"/>
      </w:pPr>
      <w:bookmarkStart w:id="34" w:name="_Toc73802393"/>
      <w:bookmarkStart w:id="35" w:name="_Toc76732996"/>
      <w:r w:rsidRPr="00EA58C2">
        <w:t>Instructor’s Response</w:t>
      </w:r>
      <w:bookmarkEnd w:id="34"/>
      <w:bookmarkEnd w:id="35"/>
    </w:p>
    <w:tbl>
      <w:tblPr>
        <w:tblStyle w:val="TableGrid"/>
        <w:tblW w:w="0" w:type="auto"/>
        <w:tblInd w:w="-5" w:type="dxa"/>
        <w:tblLook w:val="04A0" w:firstRow="1" w:lastRow="0" w:firstColumn="1" w:lastColumn="0" w:noHBand="0" w:noVBand="1"/>
      </w:tblPr>
      <w:tblGrid>
        <w:gridCol w:w="9355"/>
      </w:tblGrid>
      <w:tr w:rsidR="004630D5" w14:paraId="12B74173" w14:textId="77777777" w:rsidTr="00045B5B">
        <w:tc>
          <w:tcPr>
            <w:tcW w:w="9355" w:type="dxa"/>
          </w:tcPr>
          <w:p w14:paraId="3AE2327A" w14:textId="77777777" w:rsidR="004630D5" w:rsidRDefault="004630D5" w:rsidP="00045B5B">
            <w:pPr>
              <w:widowControl w:val="0"/>
              <w:tabs>
                <w:tab w:val="num" w:pos="-540"/>
              </w:tabs>
              <w:spacing w:after="120"/>
              <w:rPr>
                <w:noProof/>
              </w:rPr>
            </w:pPr>
          </w:p>
        </w:tc>
      </w:tr>
    </w:tbl>
    <w:p w14:paraId="1B568510" w14:textId="77777777" w:rsidR="004630D5" w:rsidRPr="00E85346" w:rsidRDefault="004630D5" w:rsidP="004630D5">
      <w:pPr>
        <w:widowControl w:val="0"/>
        <w:tabs>
          <w:tab w:val="num" w:pos="-540"/>
        </w:tabs>
        <w:spacing w:after="120"/>
        <w:rPr>
          <w:b/>
          <w:bCs/>
          <w:noProof/>
        </w:rPr>
      </w:pPr>
    </w:p>
    <w:p w14:paraId="6BEB295B" w14:textId="71DCBE95" w:rsidR="001C481D" w:rsidRDefault="001C481D">
      <w:pPr>
        <w:spacing w:line="259" w:lineRule="auto"/>
        <w:rPr>
          <w:rFonts w:asciiTheme="minorHAnsi" w:eastAsiaTheme="majorEastAsia" w:hAnsiTheme="minorHAnsi" w:cstheme="minorHAnsi"/>
          <w:b/>
          <w:bCs/>
          <w:color w:val="FF0000"/>
          <w:sz w:val="32"/>
          <w:szCs w:val="28"/>
        </w:rPr>
      </w:pPr>
    </w:p>
    <w:sectPr w:rsidR="001C481D" w:rsidSect="0076142E">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821D6" w14:textId="77777777" w:rsidR="006A02D8" w:rsidRDefault="006A02D8" w:rsidP="00F45FCA">
      <w:r>
        <w:separator/>
      </w:r>
    </w:p>
  </w:endnote>
  <w:endnote w:type="continuationSeparator" w:id="0">
    <w:p w14:paraId="2B0F7E4D" w14:textId="77777777" w:rsidR="006A02D8" w:rsidRDefault="006A02D8" w:rsidP="00F45FCA">
      <w:r>
        <w:continuationSeparator/>
      </w:r>
    </w:p>
  </w:endnote>
  <w:endnote w:type="continuationNotice" w:id="1">
    <w:p w14:paraId="4EB9B279" w14:textId="77777777" w:rsidR="006A02D8" w:rsidRDefault="006A02D8"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43365E21" w:rsidR="00604F6F" w:rsidRPr="00932C78" w:rsidRDefault="00B67013"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4AC32ADD">
          <wp:simplePos x="0" y="0"/>
          <wp:positionH relativeFrom="page">
            <wp:align>left</wp:align>
          </wp:positionH>
          <wp:positionV relativeFrom="paragraph">
            <wp:posOffset>-164118</wp:posOffset>
          </wp:positionV>
          <wp:extent cx="7780466" cy="8890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5846" cy="889615"/>
                  </a:xfrm>
                  <a:prstGeom prst="rect">
                    <a:avLst/>
                  </a:prstGeom>
                </pic:spPr>
              </pic:pic>
            </a:graphicData>
          </a:graphic>
          <wp14:sizeRelH relativeFrom="margin">
            <wp14:pctWidth>0</wp14:pctWidth>
          </wp14:sizeRelH>
          <wp14:sizeRelV relativeFrom="margin">
            <wp14:pctHeight>0</wp14:pctHeight>
          </wp14:sizeRelV>
        </wp:anchor>
      </w:drawing>
    </w:r>
    <w:r w:rsidR="00604F6F">
      <w:rPr>
        <w:noProof/>
      </w:rPr>
      <mc:AlternateContent>
        <mc:Choice Requires="wps">
          <w:drawing>
            <wp:anchor distT="0" distB="0" distL="114300" distR="114300" simplePos="0" relativeHeight="251658242" behindDoc="0" locked="0" layoutInCell="1" allowOverlap="1" wp14:anchorId="5CA89371" wp14:editId="2118F537">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7D3450">
          <w:rPr>
            <w:b/>
            <w:bCs/>
            <w:noProof/>
            <w:color w:val="FFFFFF" w:themeColor="background1"/>
          </w:rPr>
          <w:t>22</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83E04" w14:textId="77777777" w:rsidR="006A02D8" w:rsidRDefault="006A02D8" w:rsidP="00F45FCA">
      <w:r>
        <w:separator/>
      </w:r>
    </w:p>
  </w:footnote>
  <w:footnote w:type="continuationSeparator" w:id="0">
    <w:p w14:paraId="490FA976" w14:textId="77777777" w:rsidR="006A02D8" w:rsidRDefault="006A02D8" w:rsidP="00F45FCA">
      <w:r>
        <w:continuationSeparator/>
      </w:r>
    </w:p>
  </w:footnote>
  <w:footnote w:type="continuationNotice" w:id="1">
    <w:p w14:paraId="02EFF9E0" w14:textId="77777777" w:rsidR="006A02D8" w:rsidRDefault="006A02D8"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1689653A" w:rsidR="00604F6F" w:rsidRPr="00B67013" w:rsidRDefault="00B67013" w:rsidP="00440E23">
    <w:pPr>
      <w:pStyle w:val="Page-header-with-book-title"/>
    </w:pPr>
    <w:r w:rsidRPr="00B67013">
      <w:rPr>
        <w:color w:val="000000"/>
      </w:rPr>
      <w:t xml:space="preserve">Hands-On Lab: </w:t>
    </w:r>
    <w:fldSimple w:instr=" STYLEREF  &quot;Book Title1&quot;  \* MERGEFORMAT ">
      <w:r w:rsidR="00F65DD3">
        <w:t>To accompany Whitman and Mattord, Principles of Information Security, 7th Ed., 2022, ISBN 9780357506431; OS Processes and Services</w:t>
      </w:r>
    </w:fldSimple>
    <w:r w:rsidR="00604F6F" w:rsidRPr="00B67013">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4F6F" w:rsidRPr="00B67013">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211BF9"/>
    <w:multiLevelType w:val="hybridMultilevel"/>
    <w:tmpl w:val="C49046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8639F5"/>
    <w:multiLevelType w:val="hybridMultilevel"/>
    <w:tmpl w:val="3BFE1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3CA1"/>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F5B1A"/>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B1EE5"/>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D44A58"/>
    <w:multiLevelType w:val="hybridMultilevel"/>
    <w:tmpl w:val="97181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76B2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8B6EBC"/>
    <w:multiLevelType w:val="hybridMultilevel"/>
    <w:tmpl w:val="24E27E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340BDC"/>
    <w:multiLevelType w:val="hybridMultilevel"/>
    <w:tmpl w:val="223469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08287B"/>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B4430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826C2"/>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BB69CF"/>
    <w:multiLevelType w:val="hybridMultilevel"/>
    <w:tmpl w:val="CD7C8C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DC462B"/>
    <w:multiLevelType w:val="hybridMultilevel"/>
    <w:tmpl w:val="223469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F7E7BA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660CA"/>
    <w:multiLevelType w:val="hybridMultilevel"/>
    <w:tmpl w:val="BF08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A53B0B"/>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8"/>
  </w:num>
  <w:num w:numId="4">
    <w:abstractNumId w:val="20"/>
  </w:num>
  <w:num w:numId="5">
    <w:abstractNumId w:val="2"/>
  </w:num>
  <w:num w:numId="6">
    <w:abstractNumId w:val="14"/>
  </w:num>
  <w:num w:numId="7">
    <w:abstractNumId w:val="23"/>
  </w:num>
  <w:num w:numId="8">
    <w:abstractNumId w:val="1"/>
  </w:num>
  <w:num w:numId="9">
    <w:abstractNumId w:val="24"/>
  </w:num>
  <w:num w:numId="10">
    <w:abstractNumId w:val="17"/>
  </w:num>
  <w:num w:numId="11">
    <w:abstractNumId w:val="16"/>
  </w:num>
  <w:num w:numId="12">
    <w:abstractNumId w:val="16"/>
  </w:num>
  <w:num w:numId="13">
    <w:abstractNumId w:val="4"/>
  </w:num>
  <w:num w:numId="14">
    <w:abstractNumId w:val="12"/>
  </w:num>
  <w:num w:numId="15">
    <w:abstractNumId w:val="7"/>
  </w:num>
  <w:num w:numId="16">
    <w:abstractNumId w:val="16"/>
  </w:num>
  <w:num w:numId="17">
    <w:abstractNumId w:val="21"/>
  </w:num>
  <w:num w:numId="18">
    <w:abstractNumId w:val="9"/>
  </w:num>
  <w:num w:numId="19">
    <w:abstractNumId w:val="5"/>
  </w:num>
  <w:num w:numId="20">
    <w:abstractNumId w:val="6"/>
  </w:num>
  <w:num w:numId="21">
    <w:abstractNumId w:val="15"/>
  </w:num>
  <w:num w:numId="22">
    <w:abstractNumId w:val="16"/>
  </w:num>
  <w:num w:numId="23">
    <w:abstractNumId w:val="16"/>
  </w:num>
  <w:num w:numId="24">
    <w:abstractNumId w:val="16"/>
  </w:num>
  <w:num w:numId="25">
    <w:abstractNumId w:val="16"/>
  </w:num>
  <w:num w:numId="26">
    <w:abstractNumId w:val="19"/>
  </w:num>
  <w:num w:numId="27">
    <w:abstractNumId w:val="16"/>
  </w:num>
  <w:num w:numId="28">
    <w:abstractNumId w:val="8"/>
  </w:num>
  <w:num w:numId="29">
    <w:abstractNumId w:val="3"/>
  </w:num>
  <w:num w:numId="30">
    <w:abstractNumId w:val="11"/>
  </w:num>
  <w:num w:numId="31">
    <w:abstractNumId w:val="10"/>
  </w:num>
  <w:num w:numId="32">
    <w:abstractNumId w:val="13"/>
  </w:num>
  <w:num w:numId="3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LewNDIzMrI0NjJW0lEKTi0uzszPAykwqgUAq4qzJy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67F6"/>
    <w:rsid w:val="000172A5"/>
    <w:rsid w:val="000178FA"/>
    <w:rsid w:val="000205BB"/>
    <w:rsid w:val="0002186E"/>
    <w:rsid w:val="000219A9"/>
    <w:rsid w:val="00024574"/>
    <w:rsid w:val="00027819"/>
    <w:rsid w:val="00027D9D"/>
    <w:rsid w:val="0002818E"/>
    <w:rsid w:val="00030B9D"/>
    <w:rsid w:val="00030F51"/>
    <w:rsid w:val="00031312"/>
    <w:rsid w:val="000313EA"/>
    <w:rsid w:val="00032794"/>
    <w:rsid w:val="000327E8"/>
    <w:rsid w:val="00033A65"/>
    <w:rsid w:val="00034757"/>
    <w:rsid w:val="00034C52"/>
    <w:rsid w:val="0003774C"/>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568"/>
    <w:rsid w:val="000B5682"/>
    <w:rsid w:val="000B576C"/>
    <w:rsid w:val="000B65DF"/>
    <w:rsid w:val="000B79EB"/>
    <w:rsid w:val="000C000A"/>
    <w:rsid w:val="000C6671"/>
    <w:rsid w:val="000D02F0"/>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E5E14"/>
    <w:rsid w:val="000F27D2"/>
    <w:rsid w:val="000F27F1"/>
    <w:rsid w:val="000F47A1"/>
    <w:rsid w:val="000F67C0"/>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2009"/>
    <w:rsid w:val="001A21D9"/>
    <w:rsid w:val="001A4E7F"/>
    <w:rsid w:val="001A547F"/>
    <w:rsid w:val="001A589F"/>
    <w:rsid w:val="001A70E2"/>
    <w:rsid w:val="001B1C63"/>
    <w:rsid w:val="001B2584"/>
    <w:rsid w:val="001B34F6"/>
    <w:rsid w:val="001B53EA"/>
    <w:rsid w:val="001B65A2"/>
    <w:rsid w:val="001C0415"/>
    <w:rsid w:val="001C1378"/>
    <w:rsid w:val="001C17DF"/>
    <w:rsid w:val="001C481D"/>
    <w:rsid w:val="001CA5F9"/>
    <w:rsid w:val="001D0653"/>
    <w:rsid w:val="001D4054"/>
    <w:rsid w:val="001D4605"/>
    <w:rsid w:val="001D5878"/>
    <w:rsid w:val="001D62BD"/>
    <w:rsid w:val="001E033D"/>
    <w:rsid w:val="001E11A7"/>
    <w:rsid w:val="001E4C5E"/>
    <w:rsid w:val="001E6096"/>
    <w:rsid w:val="001E777C"/>
    <w:rsid w:val="001E7F49"/>
    <w:rsid w:val="001F27CB"/>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2E41"/>
    <w:rsid w:val="00243386"/>
    <w:rsid w:val="00243637"/>
    <w:rsid w:val="0024367A"/>
    <w:rsid w:val="00243C81"/>
    <w:rsid w:val="002462A9"/>
    <w:rsid w:val="00246C6D"/>
    <w:rsid w:val="00247794"/>
    <w:rsid w:val="00247CC5"/>
    <w:rsid w:val="002506DA"/>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4CC9"/>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2202"/>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372E"/>
    <w:rsid w:val="00384F09"/>
    <w:rsid w:val="00385292"/>
    <w:rsid w:val="00385795"/>
    <w:rsid w:val="003859D9"/>
    <w:rsid w:val="00390F13"/>
    <w:rsid w:val="00391120"/>
    <w:rsid w:val="0039196E"/>
    <w:rsid w:val="00392185"/>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57DE"/>
    <w:rsid w:val="003B6396"/>
    <w:rsid w:val="003B6E98"/>
    <w:rsid w:val="003B7F01"/>
    <w:rsid w:val="003C064E"/>
    <w:rsid w:val="003C4727"/>
    <w:rsid w:val="003C7372"/>
    <w:rsid w:val="003D0659"/>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1E8F"/>
    <w:rsid w:val="003F3122"/>
    <w:rsid w:val="003F3315"/>
    <w:rsid w:val="003F7AEA"/>
    <w:rsid w:val="00400C37"/>
    <w:rsid w:val="00401F0B"/>
    <w:rsid w:val="00402039"/>
    <w:rsid w:val="00403C07"/>
    <w:rsid w:val="00405A8D"/>
    <w:rsid w:val="00406EEC"/>
    <w:rsid w:val="004072D5"/>
    <w:rsid w:val="00410F75"/>
    <w:rsid w:val="00412A0A"/>
    <w:rsid w:val="00413603"/>
    <w:rsid w:val="00413DED"/>
    <w:rsid w:val="00416D19"/>
    <w:rsid w:val="0042049A"/>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30D5"/>
    <w:rsid w:val="0046325F"/>
    <w:rsid w:val="0046685B"/>
    <w:rsid w:val="00466A93"/>
    <w:rsid w:val="004720BE"/>
    <w:rsid w:val="00474E3E"/>
    <w:rsid w:val="004813D5"/>
    <w:rsid w:val="004813D6"/>
    <w:rsid w:val="00483189"/>
    <w:rsid w:val="0048630D"/>
    <w:rsid w:val="0048775E"/>
    <w:rsid w:val="00492C8E"/>
    <w:rsid w:val="00493212"/>
    <w:rsid w:val="004948E5"/>
    <w:rsid w:val="00494C8C"/>
    <w:rsid w:val="004A4C7F"/>
    <w:rsid w:val="004A63EE"/>
    <w:rsid w:val="004B174F"/>
    <w:rsid w:val="004B181B"/>
    <w:rsid w:val="004B207A"/>
    <w:rsid w:val="004B42F0"/>
    <w:rsid w:val="004B43EA"/>
    <w:rsid w:val="004B4C05"/>
    <w:rsid w:val="004BE8EB"/>
    <w:rsid w:val="004C01F8"/>
    <w:rsid w:val="004C20BD"/>
    <w:rsid w:val="004C238D"/>
    <w:rsid w:val="004C488D"/>
    <w:rsid w:val="004C6648"/>
    <w:rsid w:val="004C789C"/>
    <w:rsid w:val="004C7BF9"/>
    <w:rsid w:val="004D0B06"/>
    <w:rsid w:val="004D3B3A"/>
    <w:rsid w:val="004D4F74"/>
    <w:rsid w:val="004D61B2"/>
    <w:rsid w:val="004E00DA"/>
    <w:rsid w:val="004E0BFF"/>
    <w:rsid w:val="004E0CC3"/>
    <w:rsid w:val="004E44D8"/>
    <w:rsid w:val="004E76C7"/>
    <w:rsid w:val="004F092C"/>
    <w:rsid w:val="004F2138"/>
    <w:rsid w:val="004F357C"/>
    <w:rsid w:val="004F392F"/>
    <w:rsid w:val="004F526A"/>
    <w:rsid w:val="004F57B2"/>
    <w:rsid w:val="004F691B"/>
    <w:rsid w:val="004F73F8"/>
    <w:rsid w:val="005008E1"/>
    <w:rsid w:val="00502D4B"/>
    <w:rsid w:val="0050411D"/>
    <w:rsid w:val="00506730"/>
    <w:rsid w:val="00506AFD"/>
    <w:rsid w:val="00507154"/>
    <w:rsid w:val="00510225"/>
    <w:rsid w:val="00511A57"/>
    <w:rsid w:val="0051233B"/>
    <w:rsid w:val="005143DE"/>
    <w:rsid w:val="005145AB"/>
    <w:rsid w:val="00515F2C"/>
    <w:rsid w:val="005177EB"/>
    <w:rsid w:val="00520265"/>
    <w:rsid w:val="00524A33"/>
    <w:rsid w:val="00525990"/>
    <w:rsid w:val="005273D9"/>
    <w:rsid w:val="0052763A"/>
    <w:rsid w:val="00531073"/>
    <w:rsid w:val="00532DD3"/>
    <w:rsid w:val="00533178"/>
    <w:rsid w:val="00533E95"/>
    <w:rsid w:val="00534B7D"/>
    <w:rsid w:val="005362FF"/>
    <w:rsid w:val="00543AA5"/>
    <w:rsid w:val="00543F10"/>
    <w:rsid w:val="005507F4"/>
    <w:rsid w:val="005541BE"/>
    <w:rsid w:val="00555000"/>
    <w:rsid w:val="0056245B"/>
    <w:rsid w:val="00563BA9"/>
    <w:rsid w:val="005648B1"/>
    <w:rsid w:val="005655B4"/>
    <w:rsid w:val="0057183F"/>
    <w:rsid w:val="00572A72"/>
    <w:rsid w:val="005748E5"/>
    <w:rsid w:val="00580CD7"/>
    <w:rsid w:val="005837C8"/>
    <w:rsid w:val="0058404D"/>
    <w:rsid w:val="00597BDE"/>
    <w:rsid w:val="005A0EFF"/>
    <w:rsid w:val="005A2898"/>
    <w:rsid w:val="005B11AB"/>
    <w:rsid w:val="005B2B3A"/>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177"/>
    <w:rsid w:val="00625CC8"/>
    <w:rsid w:val="00627B3B"/>
    <w:rsid w:val="00630A2C"/>
    <w:rsid w:val="00631E41"/>
    <w:rsid w:val="00634EF6"/>
    <w:rsid w:val="00635DC5"/>
    <w:rsid w:val="00636977"/>
    <w:rsid w:val="006416AA"/>
    <w:rsid w:val="00644789"/>
    <w:rsid w:val="00644F3B"/>
    <w:rsid w:val="006451C6"/>
    <w:rsid w:val="0064569E"/>
    <w:rsid w:val="0064655F"/>
    <w:rsid w:val="006465BE"/>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55FA"/>
    <w:rsid w:val="006772E0"/>
    <w:rsid w:val="0067798B"/>
    <w:rsid w:val="00680652"/>
    <w:rsid w:val="00680723"/>
    <w:rsid w:val="00680D3C"/>
    <w:rsid w:val="006817D8"/>
    <w:rsid w:val="00682D2B"/>
    <w:rsid w:val="00683821"/>
    <w:rsid w:val="00684337"/>
    <w:rsid w:val="0068663D"/>
    <w:rsid w:val="00687538"/>
    <w:rsid w:val="0068783C"/>
    <w:rsid w:val="00690458"/>
    <w:rsid w:val="00690650"/>
    <w:rsid w:val="0069129E"/>
    <w:rsid w:val="006914C7"/>
    <w:rsid w:val="00691F57"/>
    <w:rsid w:val="00692AEA"/>
    <w:rsid w:val="0069336D"/>
    <w:rsid w:val="00694A2A"/>
    <w:rsid w:val="006954B1"/>
    <w:rsid w:val="00696B4E"/>
    <w:rsid w:val="006A02D8"/>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4F47"/>
    <w:rsid w:val="00726593"/>
    <w:rsid w:val="00727A51"/>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95117"/>
    <w:rsid w:val="007A065E"/>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3450"/>
    <w:rsid w:val="007D50B7"/>
    <w:rsid w:val="007D5857"/>
    <w:rsid w:val="007D6610"/>
    <w:rsid w:val="007D7C4A"/>
    <w:rsid w:val="007E1A4B"/>
    <w:rsid w:val="007E3431"/>
    <w:rsid w:val="007E3AA0"/>
    <w:rsid w:val="007E5084"/>
    <w:rsid w:val="007E5DAC"/>
    <w:rsid w:val="007E5F36"/>
    <w:rsid w:val="007E7F80"/>
    <w:rsid w:val="007F1DAD"/>
    <w:rsid w:val="007F295E"/>
    <w:rsid w:val="007F4664"/>
    <w:rsid w:val="007F4B71"/>
    <w:rsid w:val="007F63D5"/>
    <w:rsid w:val="007F64D6"/>
    <w:rsid w:val="007F74AB"/>
    <w:rsid w:val="008068A1"/>
    <w:rsid w:val="00807017"/>
    <w:rsid w:val="00810162"/>
    <w:rsid w:val="00810BB1"/>
    <w:rsid w:val="00810DD4"/>
    <w:rsid w:val="00811C46"/>
    <w:rsid w:val="00813036"/>
    <w:rsid w:val="008142A4"/>
    <w:rsid w:val="00814C7E"/>
    <w:rsid w:val="008208FC"/>
    <w:rsid w:val="008251A1"/>
    <w:rsid w:val="008259D9"/>
    <w:rsid w:val="00827523"/>
    <w:rsid w:val="00830340"/>
    <w:rsid w:val="0083177F"/>
    <w:rsid w:val="008327E1"/>
    <w:rsid w:val="00832AF6"/>
    <w:rsid w:val="00833C8D"/>
    <w:rsid w:val="00833D21"/>
    <w:rsid w:val="00834C03"/>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1869"/>
    <w:rsid w:val="008751C2"/>
    <w:rsid w:val="00875C29"/>
    <w:rsid w:val="008805CD"/>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6CC3"/>
    <w:rsid w:val="008A7110"/>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32E8"/>
    <w:rsid w:val="00944512"/>
    <w:rsid w:val="009478B4"/>
    <w:rsid w:val="009505D2"/>
    <w:rsid w:val="0095159B"/>
    <w:rsid w:val="00951A41"/>
    <w:rsid w:val="0095311A"/>
    <w:rsid w:val="0096005B"/>
    <w:rsid w:val="009600BF"/>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5E8C"/>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141C"/>
    <w:rsid w:val="00A62035"/>
    <w:rsid w:val="00A634CA"/>
    <w:rsid w:val="00A63660"/>
    <w:rsid w:val="00A66888"/>
    <w:rsid w:val="00A66C23"/>
    <w:rsid w:val="00A67C69"/>
    <w:rsid w:val="00A7215D"/>
    <w:rsid w:val="00A72BB6"/>
    <w:rsid w:val="00A80A4E"/>
    <w:rsid w:val="00A80FAB"/>
    <w:rsid w:val="00A824B6"/>
    <w:rsid w:val="00A84F56"/>
    <w:rsid w:val="00A871A9"/>
    <w:rsid w:val="00A93E77"/>
    <w:rsid w:val="00A94081"/>
    <w:rsid w:val="00AA0C13"/>
    <w:rsid w:val="00AA2F80"/>
    <w:rsid w:val="00AA4D95"/>
    <w:rsid w:val="00AA4ED9"/>
    <w:rsid w:val="00AA5054"/>
    <w:rsid w:val="00AB0F46"/>
    <w:rsid w:val="00AB1E48"/>
    <w:rsid w:val="00AB38D5"/>
    <w:rsid w:val="00AB5436"/>
    <w:rsid w:val="00AB748A"/>
    <w:rsid w:val="00AB7A84"/>
    <w:rsid w:val="00AC14E9"/>
    <w:rsid w:val="00AC211E"/>
    <w:rsid w:val="00AC2226"/>
    <w:rsid w:val="00AC25FC"/>
    <w:rsid w:val="00AD048A"/>
    <w:rsid w:val="00AD08FF"/>
    <w:rsid w:val="00AD0BEC"/>
    <w:rsid w:val="00AD1BDB"/>
    <w:rsid w:val="00AD1DDB"/>
    <w:rsid w:val="00AD4C4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99C"/>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B7C"/>
    <w:rsid w:val="00B56D4B"/>
    <w:rsid w:val="00B579BB"/>
    <w:rsid w:val="00B60B0D"/>
    <w:rsid w:val="00B613E2"/>
    <w:rsid w:val="00B615F3"/>
    <w:rsid w:val="00B63C7F"/>
    <w:rsid w:val="00B63DBA"/>
    <w:rsid w:val="00B66237"/>
    <w:rsid w:val="00B66C61"/>
    <w:rsid w:val="00B67013"/>
    <w:rsid w:val="00B67D5D"/>
    <w:rsid w:val="00B734FD"/>
    <w:rsid w:val="00B764FA"/>
    <w:rsid w:val="00B804C1"/>
    <w:rsid w:val="00B80E44"/>
    <w:rsid w:val="00B81F41"/>
    <w:rsid w:val="00B82233"/>
    <w:rsid w:val="00B8276F"/>
    <w:rsid w:val="00B86E10"/>
    <w:rsid w:val="00B873D4"/>
    <w:rsid w:val="00B87EE9"/>
    <w:rsid w:val="00B91745"/>
    <w:rsid w:val="00B91F0F"/>
    <w:rsid w:val="00B923E6"/>
    <w:rsid w:val="00B9579F"/>
    <w:rsid w:val="00BA4C21"/>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6F00"/>
    <w:rsid w:val="00BE71FC"/>
    <w:rsid w:val="00BF03C4"/>
    <w:rsid w:val="00BF042E"/>
    <w:rsid w:val="00BF0803"/>
    <w:rsid w:val="00BF0DEB"/>
    <w:rsid w:val="00BF0EA8"/>
    <w:rsid w:val="00BF4C27"/>
    <w:rsid w:val="00BF618E"/>
    <w:rsid w:val="00BF66FC"/>
    <w:rsid w:val="00C01691"/>
    <w:rsid w:val="00C01C2D"/>
    <w:rsid w:val="00C0435B"/>
    <w:rsid w:val="00C074BE"/>
    <w:rsid w:val="00C1065F"/>
    <w:rsid w:val="00C20019"/>
    <w:rsid w:val="00C24D41"/>
    <w:rsid w:val="00C262B0"/>
    <w:rsid w:val="00C267F1"/>
    <w:rsid w:val="00C30722"/>
    <w:rsid w:val="00C335FC"/>
    <w:rsid w:val="00C34749"/>
    <w:rsid w:val="00C406AB"/>
    <w:rsid w:val="00C40AEA"/>
    <w:rsid w:val="00C41591"/>
    <w:rsid w:val="00C418D8"/>
    <w:rsid w:val="00C43F4D"/>
    <w:rsid w:val="00C448D6"/>
    <w:rsid w:val="00C44B1E"/>
    <w:rsid w:val="00C44DB6"/>
    <w:rsid w:val="00C44F2E"/>
    <w:rsid w:val="00C467B7"/>
    <w:rsid w:val="00C47ECE"/>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56"/>
    <w:rsid w:val="00C77D98"/>
    <w:rsid w:val="00C8128E"/>
    <w:rsid w:val="00C82538"/>
    <w:rsid w:val="00C828D9"/>
    <w:rsid w:val="00C8419F"/>
    <w:rsid w:val="00C84853"/>
    <w:rsid w:val="00C85530"/>
    <w:rsid w:val="00C91E0D"/>
    <w:rsid w:val="00C92BB7"/>
    <w:rsid w:val="00C931FB"/>
    <w:rsid w:val="00C96276"/>
    <w:rsid w:val="00C962F9"/>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6E74"/>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3B26"/>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5B82"/>
    <w:rsid w:val="00ED67A3"/>
    <w:rsid w:val="00ED76F0"/>
    <w:rsid w:val="00ED7A57"/>
    <w:rsid w:val="00EE097C"/>
    <w:rsid w:val="00EE0AEA"/>
    <w:rsid w:val="00EE1D8A"/>
    <w:rsid w:val="00EE23F0"/>
    <w:rsid w:val="00EE55B7"/>
    <w:rsid w:val="00EE6508"/>
    <w:rsid w:val="00EE6588"/>
    <w:rsid w:val="00EF0976"/>
    <w:rsid w:val="00EF2E09"/>
    <w:rsid w:val="00EF367B"/>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5DD3"/>
    <w:rsid w:val="00F67724"/>
    <w:rsid w:val="00F7041B"/>
    <w:rsid w:val="00F72385"/>
    <w:rsid w:val="00F73B32"/>
    <w:rsid w:val="00F73D21"/>
    <w:rsid w:val="00F7441C"/>
    <w:rsid w:val="00F76608"/>
    <w:rsid w:val="00F769E6"/>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8CC"/>
    <w:rsid w:val="00FB2F88"/>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0D5"/>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 w:type="paragraph" w:styleId="NoSpacing">
    <w:name w:val="No Spacing"/>
    <w:uiPriority w:val="1"/>
    <w:qFormat/>
    <w:rsid w:val="004630D5"/>
    <w:pPr>
      <w:spacing w:after="0" w:line="240" w:lineRule="auto"/>
    </w:pPr>
    <w:rPr>
      <w:rFonts w:ascii="Open Sans" w:eastAsia="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72347">
      <w:bodyDiv w:val="1"/>
      <w:marLeft w:val="0"/>
      <w:marRight w:val="0"/>
      <w:marTop w:val="0"/>
      <w:marBottom w:val="0"/>
      <w:divBdr>
        <w:top w:val="none" w:sz="0" w:space="0" w:color="auto"/>
        <w:left w:val="none" w:sz="0" w:space="0" w:color="auto"/>
        <w:bottom w:val="none" w:sz="0" w:space="0" w:color="auto"/>
        <w:right w:val="none" w:sz="0" w:space="0" w:color="auto"/>
      </w:divBdr>
    </w:div>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578751391">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cs.microsoft.com/en-us/sysinternals/downloads/process-explorer" TargetMode="External"/><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howtogeek.com/"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21.emf"/><Relationship Id="rId1" Type="http://schemas.openxmlformats.org/officeDocument/2006/relationships/image" Target="media/image20.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3.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E5A08F-1BAF-4930-A2BE-1A86B8A21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2</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2</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12</cp:revision>
  <cp:lastPrinted>2020-12-28T02:53:00Z</cp:lastPrinted>
  <dcterms:created xsi:type="dcterms:W3CDTF">2021-07-03T14:33:00Z</dcterms:created>
  <dcterms:modified xsi:type="dcterms:W3CDTF">2021-07-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